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7CAE1C" w14:textId="19F7E763" w:rsidR="00894278" w:rsidRPr="005718C5" w:rsidRDefault="0034246B" w:rsidP="00894278">
      <w:pPr>
        <w:pStyle w:val="BodyText"/>
        <w:ind w:left="2011" w:right="-20"/>
        <w:rPr>
          <w:sz w:val="20"/>
        </w:rPr>
      </w:pPr>
      <w:bookmarkStart w:id="0" w:name="_Hlk216089938"/>
      <w:r w:rsidRPr="005718C5">
        <w:rPr>
          <w:noProof/>
          <w:sz w:val="20"/>
        </w:rPr>
        <w:drawing>
          <wp:anchor distT="0" distB="0" distL="114300" distR="114300" simplePos="0" relativeHeight="251668485" behindDoc="0" locked="0" layoutInCell="1" allowOverlap="1" wp14:anchorId="180FB896" wp14:editId="40D35014">
            <wp:simplePos x="0" y="0"/>
            <wp:positionH relativeFrom="margin">
              <wp:posOffset>2590800</wp:posOffset>
            </wp:positionH>
            <wp:positionV relativeFrom="paragraph">
              <wp:posOffset>-685715</wp:posOffset>
            </wp:positionV>
            <wp:extent cx="3793218" cy="889000"/>
            <wp:effectExtent l="0" t="0" r="0" b="0"/>
            <wp:wrapNone/>
            <wp:docPr id="20937617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5E0E96D0-BB22-8C57-8007-5896F72B6E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5E0E96D0-BB22-8C57-8007-5896F72B6E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93218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7461" behindDoc="0" locked="0" layoutInCell="1" allowOverlap="1" wp14:anchorId="75E557A0" wp14:editId="6339CF90">
                <wp:simplePos x="0" y="0"/>
                <wp:positionH relativeFrom="page">
                  <wp:align>left</wp:align>
                </wp:positionH>
                <wp:positionV relativeFrom="paragraph">
                  <wp:posOffset>-875424</wp:posOffset>
                </wp:positionV>
                <wp:extent cx="10858500" cy="1428750"/>
                <wp:effectExtent l="0" t="0" r="0" b="0"/>
                <wp:wrapNone/>
                <wp:docPr id="163491618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0" cy="1428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BDCA1" id="Rectangle 9" o:spid="_x0000_s1026" style="position:absolute;margin-left:0;margin-top:-68.95pt;width:855pt;height:112.5pt;z-index:251667461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" fillcolor="white [3212]" stroked="f" strokeweight="1.5pt">
                <w10:wrap anchorx="page"/>
              </v:rect>
            </w:pict>
          </mc:Fallback>
        </mc:AlternateContent>
      </w:r>
      <w:r w:rsidR="00894278" w:rsidRPr="005718C5">
        <w:rPr>
          <w:noProof/>
        </w:rPr>
        <mc:AlternateContent>
          <mc:Choice Requires="wps">
            <w:drawing>
              <wp:anchor distT="0" distB="0" distL="114300" distR="114300" simplePos="0" relativeHeight="251674629" behindDoc="1" locked="0" layoutInCell="1" allowOverlap="1" wp14:anchorId="41B8D6EA" wp14:editId="56746E5F">
                <wp:simplePos x="0" y="0"/>
                <wp:positionH relativeFrom="page">
                  <wp:align>right</wp:align>
                </wp:positionH>
                <wp:positionV relativeFrom="paragraph">
                  <wp:posOffset>152400</wp:posOffset>
                </wp:positionV>
                <wp:extent cx="10820400" cy="5867400"/>
                <wp:effectExtent l="0" t="0" r="0" b="0"/>
                <wp:wrapNone/>
                <wp:docPr id="1790932132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0" cy="5867400"/>
                        </a:xfrm>
                        <a:prstGeom prst="rect">
                          <a:avLst/>
                        </a:prstGeom>
                        <a:solidFill>
                          <a:srgbClr val="FBF7E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FF4B6" id="Rectangle 6" o:spid="_x0000_s1026" style="position:absolute;margin-left:800.8pt;margin-top:12pt;width:852pt;height:462pt;z-index:-251641851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" fillcolor="#fbf7e9" stroked="f" strokeweight="1.5pt">
                <w10:wrap anchorx="page"/>
              </v:rect>
            </w:pict>
          </mc:Fallback>
        </mc:AlternateContent>
      </w:r>
    </w:p>
    <w:p w14:paraId="38305498" w14:textId="40E058FE" w:rsidR="00894278" w:rsidRPr="005718C5" w:rsidRDefault="00894278" w:rsidP="00894278">
      <w:pPr>
        <w:pStyle w:val="BodyText"/>
        <w:ind w:right="-20"/>
        <w:rPr>
          <w:sz w:val="20"/>
        </w:rPr>
      </w:pPr>
    </w:p>
    <w:p w14:paraId="312A1EB1" w14:textId="3EA9E4FC" w:rsidR="00894278" w:rsidRPr="005718C5" w:rsidRDefault="00894278" w:rsidP="00894278">
      <w:pPr>
        <w:pStyle w:val="BodyText"/>
        <w:ind w:right="-20"/>
        <w:rPr>
          <w:sz w:val="20"/>
        </w:rPr>
      </w:pPr>
      <w:bookmarkStart w:id="1" w:name="_Hlk215745062"/>
      <w:bookmarkEnd w:id="1"/>
    </w:p>
    <w:p w14:paraId="37E82D1D" w14:textId="2FC86E65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1178FF1" w14:textId="0ABB4F7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5FFA0BA8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169E1695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49D510D8" w14:textId="24203A9D" w:rsidR="00894278" w:rsidRPr="005718C5" w:rsidRDefault="00736101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6437" behindDoc="0" locked="0" layoutInCell="1" allowOverlap="1" wp14:anchorId="6D03F137" wp14:editId="336DA88F">
                <wp:simplePos x="0" y="0"/>
                <wp:positionH relativeFrom="column">
                  <wp:posOffset>1036017</wp:posOffset>
                </wp:positionH>
                <wp:positionV relativeFrom="paragraph">
                  <wp:posOffset>122318</wp:posOffset>
                </wp:positionV>
                <wp:extent cx="7506031" cy="2524125"/>
                <wp:effectExtent l="0" t="0" r="0" b="0"/>
                <wp:wrapNone/>
                <wp:docPr id="1203290579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06031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F9D549" w14:textId="6DEB2C12" w:rsidR="00736101" w:rsidRPr="00736101" w:rsidRDefault="00736101" w:rsidP="00E977D2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</w:pPr>
                            <w:r w:rsidRPr="00736101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>التعلم والتقييم القائم على المشاريع – اللغة العربية</w:t>
                            </w:r>
                          </w:p>
                          <w:p w14:paraId="5F5A266B" w14:textId="77777777" w:rsidR="00894278" w:rsidRPr="008D3754" w:rsidRDefault="00894278" w:rsidP="00894278">
                            <w:pPr>
                              <w:spacing w:line="360" w:lineRule="auto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8D3754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  <w:t xml:space="preserve"> </w:t>
                            </w:r>
                          </w:p>
                          <w:p w14:paraId="2080CA43" w14:textId="77777777" w:rsidR="00894278" w:rsidRDefault="00894278" w:rsidP="0089427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03F13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81.6pt;margin-top:9.65pt;width:591.05pt;height:198.75pt;z-index:2516664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" filled="f" stroked="f" strokeweight=".5pt">
                <v:textbox>
                  <w:txbxContent>
                    <w:p w14:paraId="04F9D549" w14:textId="6DEB2C12" w:rsidR="00736101" w:rsidRPr="00736101" w:rsidRDefault="00736101" w:rsidP="00E977D2">
                      <w:pPr>
                        <w:bidi/>
                        <w:spacing w:line="360" w:lineRule="auto"/>
                        <w:jc w:val="center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</w:pPr>
                      <w:r w:rsidRPr="00736101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>التعلم والتقييم القائم على المشاريع – اللغة العربية</w:t>
                      </w:r>
                    </w:p>
                    <w:p w14:paraId="5F5A266B" w14:textId="77777777" w:rsidR="00894278" w:rsidRPr="008D3754" w:rsidRDefault="00894278" w:rsidP="00894278">
                      <w:pPr>
                        <w:spacing w:line="360" w:lineRule="auto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</w:pPr>
                      <w:r w:rsidRPr="008D3754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  <w:t xml:space="preserve"> </w:t>
                      </w:r>
                    </w:p>
                    <w:p w14:paraId="2080CA43" w14:textId="77777777" w:rsidR="00894278" w:rsidRDefault="00894278" w:rsidP="00894278"/>
                  </w:txbxContent>
                </v:textbox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5413" behindDoc="0" locked="0" layoutInCell="1" allowOverlap="1" wp14:anchorId="4001C87D" wp14:editId="1F752B1E">
                <wp:simplePos x="0" y="0"/>
                <wp:positionH relativeFrom="column">
                  <wp:posOffset>974035</wp:posOffset>
                </wp:positionH>
                <wp:positionV relativeFrom="paragraph">
                  <wp:posOffset>100164</wp:posOffset>
                </wp:positionV>
                <wp:extent cx="7704814" cy="889597"/>
                <wp:effectExtent l="0" t="0" r="0" b="6350"/>
                <wp:wrapNone/>
                <wp:docPr id="1765709790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814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2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1E9EFF" id="Rectangle 9" o:spid="_x0000_s1026" style="position:absolute;margin-left:76.7pt;margin-top:7.9pt;width:606.7pt;height:70.05pt;z-index:25166541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" fillcolor="#ecd891" stroked="f" strokeweight="1.5pt">
                <v:fill opacity="45232f"/>
              </v:rect>
            </w:pict>
          </mc:Fallback>
        </mc:AlternateContent>
      </w:r>
    </w:p>
    <w:p w14:paraId="0DF40996" w14:textId="4D2F2160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6206E2C" w14:textId="77777777" w:rsidR="00894278" w:rsidRPr="005718C5" w:rsidRDefault="00894278" w:rsidP="00894278">
      <w:pPr>
        <w:pStyle w:val="BodyText"/>
        <w:ind w:right="-20"/>
        <w:rPr>
          <w:sz w:val="20"/>
        </w:rPr>
      </w:pPr>
      <w:r w:rsidRPr="005718C5">
        <w:rPr>
          <w:noProof/>
        </w:rPr>
        <mc:AlternateContent>
          <mc:Choice Requires="wps">
            <w:drawing>
              <wp:anchor distT="0" distB="0" distL="114300" distR="114300" simplePos="0" relativeHeight="251663365" behindDoc="0" locked="0" layoutInCell="1" allowOverlap="1" wp14:anchorId="68ED9CDA" wp14:editId="7EA75885">
                <wp:simplePos x="0" y="0"/>
                <wp:positionH relativeFrom="page">
                  <wp:posOffset>2223770</wp:posOffset>
                </wp:positionH>
                <wp:positionV relativeFrom="page">
                  <wp:posOffset>3493135</wp:posOffset>
                </wp:positionV>
                <wp:extent cx="69215" cy="11382375"/>
                <wp:effectExtent l="0" t="5080" r="1905" b="1905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 flipH="1">
                          <a:off x="0" y="0"/>
                          <a:ext cx="69215" cy="11382375"/>
                        </a:xfrm>
                        <a:prstGeom prst="rect">
                          <a:avLst/>
                        </a:prstGeom>
                        <a:solidFill>
                          <a:srgbClr val="63656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99EFF0" id="Rectangle 25" o:spid="_x0000_s1026" style="position:absolute;margin-left:175.1pt;margin-top:275.05pt;width:5.45pt;height:896.25pt;rotation:-90;flip:x;z-index:25166336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" fillcolor="#63656a" stroked="f">
                <v:path arrowok="t"/>
                <w10:wrap anchorx="page" anchory="page"/>
              </v:rect>
            </w:pict>
          </mc:Fallback>
        </mc:AlternateContent>
      </w:r>
    </w:p>
    <w:p w14:paraId="052F6E0C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79D7098" w14:textId="3B03D26D" w:rsidR="00894278" w:rsidRPr="005718C5" w:rsidRDefault="00894278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4389" behindDoc="0" locked="0" layoutInCell="1" allowOverlap="1" wp14:anchorId="74FBD3C9" wp14:editId="323AD5EB">
                <wp:simplePos x="0" y="0"/>
                <wp:positionH relativeFrom="column">
                  <wp:posOffset>974035</wp:posOffset>
                </wp:positionH>
                <wp:positionV relativeFrom="paragraph">
                  <wp:posOffset>205077</wp:posOffset>
                </wp:positionV>
                <wp:extent cx="7704455" cy="889597"/>
                <wp:effectExtent l="0" t="0" r="0" b="6350"/>
                <wp:wrapNone/>
                <wp:docPr id="11" name="Rectangle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25301879-FC86-3614-0957-AF815C902E9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455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81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5457A77" id="Rectangle 10" o:spid="_x0000_s1026" style="position:absolute;margin-left:76.7pt;margin-top:16.15pt;width:606.65pt;height:70.05pt;z-index:25166438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" fillcolor="#ecd891" stroked="f" strokeweight="1.5pt">
                <v:fill opacity="45232f"/>
              </v:rect>
            </w:pict>
          </mc:Fallback>
        </mc:AlternateContent>
      </w:r>
    </w:p>
    <w:p w14:paraId="3DF52D78" w14:textId="1CAC85F4" w:rsidR="00894278" w:rsidRPr="005718C5" w:rsidRDefault="003E43C1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69509" behindDoc="0" locked="0" layoutInCell="1" allowOverlap="1" wp14:anchorId="0E473395" wp14:editId="4E3BEC5B">
                <wp:simplePos x="0" y="0"/>
                <wp:positionH relativeFrom="margin">
                  <wp:posOffset>965200</wp:posOffset>
                </wp:positionH>
                <wp:positionV relativeFrom="paragraph">
                  <wp:posOffset>63500</wp:posOffset>
                </wp:positionV>
                <wp:extent cx="7604125" cy="1404620"/>
                <wp:effectExtent l="0" t="0" r="0" b="57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0412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A2B138" w14:textId="77777777" w:rsidR="001F6E44" w:rsidRDefault="00E977D2" w:rsidP="001F6E44">
                            <w:pPr>
                              <w:bidi/>
                              <w:spacing w:after="0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</w:pPr>
                            <w:r w:rsidRPr="00E977D2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نموذج التطبيقي</w:t>
                            </w:r>
                            <w:r w:rsidR="00BC7436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للسيناريو</w:t>
                            </w:r>
                            <w:r w:rsidR="004509DE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lang w:val="en-US" w:bidi="ar-AE"/>
                              </w:rPr>
                              <w:t xml:space="preserve"> </w:t>
                            </w:r>
                            <w:r w:rsidR="004329B6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1F6E44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سادس</w:t>
                            </w:r>
                            <w:r w:rsidR="00BC7436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:  </w:t>
                            </w:r>
                            <w:r w:rsidR="001F6E44" w:rsidRPr="001F6E44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مسؤوليتنا</w:t>
                            </w:r>
                            <w:r w:rsidR="001F6E44" w:rsidRPr="001F6E44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1F6E44" w:rsidRPr="001F6E44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في</w:t>
                            </w:r>
                            <w:r w:rsidR="001F6E44" w:rsidRPr="001F6E44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1F6E44" w:rsidRPr="001F6E44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عصر</w:t>
                            </w:r>
                            <w:r w:rsidR="001F6E44" w:rsidRPr="001F6E44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1F6E44" w:rsidRPr="001F6E44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رقمي</w:t>
                            </w:r>
                          </w:p>
                          <w:p w14:paraId="59B275F2" w14:textId="437BFCEC" w:rsidR="00A75799" w:rsidRPr="00E977D2" w:rsidRDefault="00A75799" w:rsidP="001F6E44">
                            <w:pPr>
                              <w:bidi/>
                              <w:spacing w:after="0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</w:pPr>
                            <w:r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لمعلمة اللغة العربية : عائشة الظاهري</w:t>
                            </w:r>
                          </w:p>
                          <w:p w14:paraId="07DC3BB1" w14:textId="04AE3393" w:rsidR="00894278" w:rsidRPr="0034246B" w:rsidRDefault="00894278" w:rsidP="00894278">
                            <w:pPr>
                              <w:spacing w:line="360" w:lineRule="auto"/>
                              <w:rPr>
                                <w:rFonts w:eastAsia="Times New Roman"/>
                                <w:noProof/>
                                <w:sz w:val="42"/>
                                <w:szCs w:val="42"/>
                              </w:rPr>
                            </w:pPr>
                          </w:p>
                          <w:p w14:paraId="26EAB67E" w14:textId="77777777" w:rsidR="00894278" w:rsidRDefault="00894278" w:rsidP="00894278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E473395" id="Text Box 2" o:spid="_x0000_s1027" type="#_x0000_t202" style="position:absolute;left:0;text-align:left;margin-left:76pt;margin-top:5pt;width:598.75pt;height:110.6pt;z-index:251669509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" filled="f" stroked="f">
                <v:textbox style="mso-fit-shape-to-text:t">
                  <w:txbxContent>
                    <w:p w14:paraId="06A2B138" w14:textId="77777777" w:rsidR="001F6E44" w:rsidRDefault="00E977D2" w:rsidP="001F6E44">
                      <w:pPr>
                        <w:bidi/>
                        <w:spacing w:after="0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</w:pPr>
                      <w:r w:rsidRPr="00E977D2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نموذج التطبيقي</w:t>
                      </w:r>
                      <w:r w:rsidR="00BC7436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للسيناريو</w:t>
                      </w:r>
                      <w:r w:rsidR="004509DE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lang w:val="en-US" w:bidi="ar-AE"/>
                        </w:rPr>
                        <w:t xml:space="preserve"> </w:t>
                      </w:r>
                      <w:r w:rsidR="004329B6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1F6E44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سادس</w:t>
                      </w:r>
                      <w:r w:rsidR="00BC7436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:  </w:t>
                      </w:r>
                      <w:r w:rsidR="001F6E44" w:rsidRPr="001F6E44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مسؤوليتنا</w:t>
                      </w:r>
                      <w:r w:rsidR="001F6E44" w:rsidRPr="001F6E44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1F6E44" w:rsidRPr="001F6E44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في</w:t>
                      </w:r>
                      <w:r w:rsidR="001F6E44" w:rsidRPr="001F6E44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1F6E44" w:rsidRPr="001F6E44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عصر</w:t>
                      </w:r>
                      <w:r w:rsidR="001F6E44" w:rsidRPr="001F6E44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1F6E44" w:rsidRPr="001F6E44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رقمي</w:t>
                      </w:r>
                    </w:p>
                    <w:p w14:paraId="59B275F2" w14:textId="437BFCEC" w:rsidR="00A75799" w:rsidRPr="00E977D2" w:rsidRDefault="00A75799" w:rsidP="001F6E44">
                      <w:pPr>
                        <w:bidi/>
                        <w:spacing w:after="0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</w:pPr>
                      <w:r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لمعلمة اللغة العربية : عائشة الظاهري</w:t>
                      </w:r>
                    </w:p>
                    <w:p w14:paraId="07DC3BB1" w14:textId="04AE3393" w:rsidR="00894278" w:rsidRPr="0034246B" w:rsidRDefault="00894278" w:rsidP="00894278">
                      <w:pPr>
                        <w:spacing w:line="360" w:lineRule="auto"/>
                        <w:rPr>
                          <w:rFonts w:eastAsia="Times New Roman"/>
                          <w:noProof/>
                          <w:sz w:val="42"/>
                          <w:szCs w:val="42"/>
                        </w:rPr>
                      </w:pPr>
                    </w:p>
                    <w:p w14:paraId="26EAB67E" w14:textId="77777777" w:rsidR="00894278" w:rsidRDefault="00894278" w:rsidP="00894278"/>
                  </w:txbxContent>
                </v:textbox>
                <w10:wrap type="square" anchorx="margin"/>
              </v:shape>
            </w:pict>
          </mc:Fallback>
        </mc:AlternateContent>
      </w:r>
    </w:p>
    <w:p w14:paraId="01DE1B8E" w14:textId="77777777" w:rsidR="00894278" w:rsidRPr="005718C5" w:rsidRDefault="00894278" w:rsidP="00894278">
      <w:pPr>
        <w:rPr>
          <w:rFonts w:ascii="Univers Next Arabic" w:eastAsia="Times New Roman" w:hAnsi="Univers Next Arabic" w:cs="Univers Next Arabic"/>
          <w:noProof/>
          <w:sz w:val="20"/>
          <w:szCs w:val="20"/>
          <w:lang w:val="en-US"/>
        </w:rPr>
      </w:pPr>
      <w:bookmarkStart w:id="2" w:name="_Toc214612021"/>
    </w:p>
    <w:p w14:paraId="137EE6AA" w14:textId="6DC2B9EF" w:rsidR="00C7304B" w:rsidRPr="005718C5" w:rsidRDefault="00894278" w:rsidP="00C7304B">
      <w:pPr>
        <w:rPr>
          <w:rFonts w:ascii="Univers Next Arabic" w:eastAsia="Times New Roman" w:hAnsi="Univers Next Arabic" w:cs="Univers Next Arabic"/>
          <w:noProof/>
          <w:sz w:val="20"/>
          <w:szCs w:val="20"/>
          <w:rtl/>
          <w:lang w:val="en-US"/>
        </w:rPr>
      </w:pPr>
      <w:r w:rsidRPr="005718C5">
        <w:rPr>
          <w:rFonts w:ascii="Univers Next Arabic" w:hAnsi="Univers Next Arabic" w:cs="Univers Next Arabic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0533" behindDoc="0" locked="0" layoutInCell="1" allowOverlap="1" wp14:anchorId="7F5E4BFE" wp14:editId="66F2F36E">
                <wp:simplePos x="0" y="0"/>
                <wp:positionH relativeFrom="column">
                  <wp:posOffset>4860593</wp:posOffset>
                </wp:positionH>
                <wp:positionV relativeFrom="paragraph">
                  <wp:posOffset>545465</wp:posOffset>
                </wp:positionV>
                <wp:extent cx="2360930" cy="52006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200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7B44D" w14:textId="77777777" w:rsidR="00894278" w:rsidRPr="001A3E4B" w:rsidRDefault="00894278" w:rsidP="00E977D2">
                            <w:pPr>
                              <w:bidi/>
                              <w:spacing w:line="360" w:lineRule="auto"/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</w:pPr>
                            <w:r w:rsidRPr="008D3754"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2025 -202</w:t>
                            </w:r>
                            <w:r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E4BFE" id="_x0000_s1028" type="#_x0000_t202" style="position:absolute;margin-left:382.7pt;margin-top:42.95pt;width:185.9pt;height:40.95pt;z-index:251670533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" filled="f" stroked="f">
                <v:textbox>
                  <w:txbxContent>
                    <w:p w14:paraId="1567B44D" w14:textId="77777777" w:rsidR="00894278" w:rsidRPr="001A3E4B" w:rsidRDefault="00894278" w:rsidP="00E977D2">
                      <w:pPr>
                        <w:bidi/>
                        <w:spacing w:line="360" w:lineRule="auto"/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</w:pPr>
                      <w:r w:rsidRPr="008D3754"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2025 -202</w:t>
                      </w:r>
                      <w:r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718C5">
        <w:rPr>
          <w:rFonts w:ascii="Univers Next Arabic" w:hAnsi="Univers Next Arabic" w:cs="Univers Next Arabic"/>
          <w:noProof/>
        </w:rPr>
        <mc:AlternateContent>
          <mc:Choice Requires="wps">
            <w:drawing>
              <wp:anchor distT="0" distB="0" distL="114300" distR="114300" simplePos="0" relativeHeight="251662341" behindDoc="0" locked="0" layoutInCell="1" allowOverlap="1" wp14:anchorId="22E15F2D" wp14:editId="3B0CFCD7">
                <wp:simplePos x="0" y="0"/>
                <wp:positionH relativeFrom="column">
                  <wp:posOffset>-685800</wp:posOffset>
                </wp:positionH>
                <wp:positionV relativeFrom="paragraph">
                  <wp:posOffset>5086350</wp:posOffset>
                </wp:positionV>
                <wp:extent cx="9717405" cy="1281430"/>
                <wp:effectExtent l="0" t="0" r="0" b="0"/>
                <wp:wrapNone/>
                <wp:docPr id="303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7405" cy="1281430"/>
                        </a:xfrm>
                        <a:prstGeom prst="rect">
                          <a:avLst/>
                        </a:prstGeom>
                        <a:solidFill>
                          <a:srgbClr val="5A8D70"/>
                        </a:solidFill>
                        <a:ln w="12700">
                          <a:miter lim="400000"/>
                        </a:ln>
                      </wps:spPr>
                      <wps:bodyPr lIns="45719" rIns="45719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1F54C" id="Rectangle 10" o:spid="_x0000_s1026" style="position:absolute;margin-left:-54pt;margin-top:400.5pt;width:765.15pt;height:100.9pt;z-index:2516623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" fillcolor="#5a8d70" stroked="f" strokeweight="1pt">
                <v:stroke miterlimit="4"/>
                <v:textbox inset="1.27mm,,1.27mm"/>
              </v:rect>
            </w:pict>
          </mc:Fallback>
        </mc:AlternateContent>
      </w:r>
      <w:r w:rsidRPr="005718C5">
        <w:rPr>
          <w:rFonts w:ascii="Univers Next Arabic" w:hAnsi="Univers Next Arabic" w:cs="Univers Next Arabic"/>
          <w:sz w:val="20"/>
          <w:szCs w:val="20"/>
        </w:rPr>
        <w:br w:type="page"/>
      </w:r>
      <w:bookmarkEnd w:id="0"/>
      <w:bookmarkEnd w:id="2"/>
    </w:p>
    <w:p w14:paraId="606A2361" w14:textId="5F967ED2" w:rsidR="047CC2EB" w:rsidRPr="005718C5" w:rsidRDefault="047CC2EB" w:rsidP="047CC2EB">
      <w:pPr>
        <w:rPr>
          <w:rFonts w:ascii="Univers Next Arabic" w:hAnsi="Univers Next Arabic" w:cs="Univers Next Arabic"/>
          <w:lang w:val="en-US"/>
        </w:rPr>
      </w:pPr>
    </w:p>
    <w:tbl>
      <w:tblPr>
        <w:tblStyle w:val="GridTable6Colorful"/>
        <w:tblW w:w="14312" w:type="dxa"/>
        <w:jc w:val="right"/>
        <w:tblLook w:val="04A0" w:firstRow="1" w:lastRow="0" w:firstColumn="1" w:lastColumn="0" w:noHBand="0" w:noVBand="1"/>
      </w:tblPr>
      <w:tblGrid>
        <w:gridCol w:w="11766"/>
        <w:gridCol w:w="2546"/>
      </w:tblGrid>
      <w:tr w:rsidR="00E542A5" w:rsidRPr="003B0BF5" w14:paraId="709745C0" w14:textId="77777777" w:rsidTr="003953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6B286FEB" w14:textId="1D705FD9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 xml:space="preserve">الثامن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95A846F" w14:textId="77777777" w:rsidR="00E542A5" w:rsidRPr="003B0BF5" w:rsidRDefault="00E542A5" w:rsidP="00E542A5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صف</w:t>
            </w:r>
          </w:p>
        </w:tc>
      </w:tr>
      <w:tr w:rsidR="00E542A5" w:rsidRPr="003B0BF5" w14:paraId="78A7E9BA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765BD620" w14:textId="29864595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 xml:space="preserve">العام والمتقدم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3C3281BC" w14:textId="77777777" w:rsidR="00E542A5" w:rsidRPr="00E77941" w:rsidRDefault="00E542A5" w:rsidP="00E542A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سار</w:t>
            </w:r>
          </w:p>
        </w:tc>
      </w:tr>
      <w:tr w:rsidR="00E542A5" w:rsidRPr="003B0BF5" w14:paraId="570254DE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5CBE7C01" w14:textId="70CC25B3" w:rsidR="00E542A5" w:rsidRPr="003B0BF5" w:rsidRDefault="00A4054B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 w:rsidRPr="00A4054B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المواطنة</w:t>
            </w:r>
            <w:r w:rsidRPr="00A4054B">
              <w:rPr>
                <w:rFonts w:ascii="Univers Next Arabic" w:hAnsi="Univers Next Arabic" w:cs="Univers Next Arabic"/>
                <w:b w:val="0"/>
                <w:bCs w:val="0"/>
                <w:rtl/>
              </w:rPr>
              <w:t xml:space="preserve">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12A820E3" w14:textId="77777777" w:rsidR="00E542A5" w:rsidRPr="00E77941" w:rsidRDefault="00E542A5" w:rsidP="00E542A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رئيس</w:t>
            </w:r>
          </w:p>
        </w:tc>
      </w:tr>
      <w:tr w:rsidR="00E542A5" w:rsidRPr="003B0BF5" w14:paraId="1E5762FF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0F7EAF87" w14:textId="1FD73D36" w:rsidR="00E542A5" w:rsidRPr="003B0BF5" w:rsidRDefault="00A4054B" w:rsidP="00DC5E04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lang w:val="en-US"/>
              </w:rPr>
            </w:pPr>
            <w:r w:rsidRPr="00A4054B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عطاء</w:t>
            </w:r>
            <w:r w:rsidRPr="00A4054B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A4054B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والمسؤولية</w:t>
            </w:r>
            <w:r w:rsidRPr="00A4054B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A4054B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مجتمعية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A209095" w14:textId="77777777" w:rsidR="00E542A5" w:rsidRPr="00E77941" w:rsidRDefault="00E542A5" w:rsidP="00E542A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فرعي</w:t>
            </w:r>
          </w:p>
        </w:tc>
      </w:tr>
      <w:tr w:rsidR="00E542A5" w:rsidRPr="003B0BF5" w14:paraId="1863A873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197D9353" w14:textId="5939975E" w:rsidR="00E542A5" w:rsidRPr="00EA01AE" w:rsidRDefault="00246418" w:rsidP="00EA01AE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سؤوليتن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صر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رقمي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189A3F5" w14:textId="77777777" w:rsidR="00E542A5" w:rsidRPr="00E77941" w:rsidRDefault="00E542A5" w:rsidP="00E542A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عنوان السيناريو</w:t>
            </w:r>
          </w:p>
        </w:tc>
      </w:tr>
      <w:tr w:rsidR="003B0BF5" w:rsidRPr="003B0BF5" w14:paraId="57FD86A9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540A8F35" w14:textId="77777777" w:rsidR="00246418" w:rsidRPr="00246418" w:rsidRDefault="00246418" w:rsidP="00246418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سيناريو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6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سؤوليتن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صر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رقمي</w:t>
            </w:r>
          </w:p>
          <w:p w14:paraId="3424BA0D" w14:textId="77777777" w:rsidR="00246418" w:rsidRPr="00246418" w:rsidRDefault="00246418" w:rsidP="00246418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</w:p>
          <w:p w14:paraId="7226F7B2" w14:textId="4F5A0547" w:rsidR="00246418" w:rsidRPr="00246418" w:rsidRDefault="00246418" w:rsidP="00246418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جتماع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جلس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طلب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ستعرض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عضاء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شط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درس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خدم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جتمع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: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ملات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نظاف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زراع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شجار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بادرات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بيئية،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مشروعات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دعم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كاديمي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لطلب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صغر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غيره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ذ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انت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جهود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يداني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ضحة،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كن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ند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راجع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ضوره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رقمي،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كتشفو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فاعل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بر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صات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درس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إلكتروني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رسمي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ضعيفً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proofErr w:type="gramStart"/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جد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،</w:t>
            </w:r>
            <w:proofErr w:type="gramEnd"/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رغم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عظم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طلب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مضون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ساعات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طويل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وميً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إنترنت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.</w:t>
            </w:r>
          </w:p>
          <w:p w14:paraId="0607BDBE" w14:textId="4B89524E" w:rsidR="00246418" w:rsidRPr="00246418" w:rsidRDefault="00246418" w:rsidP="00246418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قال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حد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عضاء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تسائل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>: "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يف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نطمح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تأثير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سع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نحن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نحصر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بادراتن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داخل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جدران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proofErr w:type="gramStart"/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درس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؟</w:t>
            </w:r>
            <w:proofErr w:type="gramEnd"/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ل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مكن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متد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طاؤن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ى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الم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proofErr w:type="gramStart"/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رقمي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؟</w:t>
            </w:r>
            <w:proofErr w:type="gramEnd"/>
            <w:r w:rsidRPr="00246418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"</w:t>
            </w:r>
          </w:p>
          <w:p w14:paraId="0CBD6FB7" w14:textId="6E27482F" w:rsidR="00246418" w:rsidRPr="00246418" w:rsidRDefault="00246418" w:rsidP="00246418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ردت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زميلته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قائل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>: "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دين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دوات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قدر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واصل،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كنن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م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نتعلم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عد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يف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نحول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قني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ى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سيل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طاء،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جرد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سيل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رفيه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.</w:t>
            </w:r>
          </w:p>
          <w:p w14:paraId="1CDC9259" w14:textId="740928B5" w:rsidR="00246418" w:rsidRPr="00246418" w:rsidRDefault="00246418" w:rsidP="00246418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ن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دأ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فريق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درك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ناك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حد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تمثل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غياب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سائل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رقمية،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ل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غياب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عي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كيفي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وظيف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كنولوجي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جالات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نشط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جتمعي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.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رغم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وفر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دوات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قني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إمكانيات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واصل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اسعة،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ستخدم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كنولوجي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فاعلي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عزيز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روح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طاء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مسؤولي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جتمعي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ين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طلبة،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م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قلل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ثر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جتماعي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إيجابي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لمبادرات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درسي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.</w:t>
            </w:r>
          </w:p>
          <w:p w14:paraId="1C28ECB7" w14:textId="54E718E7" w:rsidR="003B0BF5" w:rsidRPr="00E542A5" w:rsidRDefault="00246418" w:rsidP="00246418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فريق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طلابي،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يكم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حليل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سباب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ضعف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وظيف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قني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خدم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قضاي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جتمعية،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ثم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بتكار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لول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حوّل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فضاء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رقمي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ى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ساح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لعطاء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تأثير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إيجابي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>.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690DF85A" w14:textId="77777777" w:rsidR="003B0BF5" w:rsidRPr="00E77941" w:rsidRDefault="003B0BF5" w:rsidP="003953E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ص السيناريو</w:t>
            </w:r>
          </w:p>
        </w:tc>
      </w:tr>
      <w:tr w:rsidR="003B0BF5" w:rsidRPr="003B0BF5" w14:paraId="65BBF035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</w:tcPr>
          <w:p w14:paraId="5AA3C9C0" w14:textId="4DB06E4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و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عكس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ماسك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طقي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نها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ضح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ظف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تاب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ماس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ص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ي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ق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خل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با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نتقال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اسبة</w:t>
            </w:r>
          </w:p>
          <w:p w14:paraId="35DF6F40" w14:textId="7923A2D2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دع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قتباس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آرا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صح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اختصا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قار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إحصاءا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غيرها</w:t>
            </w:r>
          </w:p>
          <w:p w14:paraId="575ECF0C" w14:textId="1CA2DE1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ستخ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ج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لاحظ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خطي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ظل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لخي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ينظ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ودا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ب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بييضها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ب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آل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راجعة</w:t>
            </w:r>
          </w:p>
          <w:p w14:paraId="25EF43F5" w14:textId="7359C74D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ت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و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مشكل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يات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و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رأها</w:t>
            </w:r>
          </w:p>
          <w:p w14:paraId="41BE9CB1" w14:textId="729CA91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قري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ض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هم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يط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سؤا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ؤسس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ساسية</w:t>
            </w:r>
          </w:p>
          <w:p w14:paraId="0E0CC064" w14:textId="378984C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و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ل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أمث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ضمن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ائم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</w:p>
          <w:p w14:paraId="40701519" w14:textId="3C2EDC7B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رض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فو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proofErr w:type="spellStart"/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إقناعياً</w:t>
            </w:r>
            <w:proofErr w:type="spellEnd"/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ظ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ظاه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شك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أسب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نتائج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قترحاً</w:t>
            </w:r>
          </w:p>
          <w:p w14:paraId="66F8BF0C" w14:textId="564E97FF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كثر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تخد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ضمن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ب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نغي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وضو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صو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توقي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اتص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بصري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ب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ا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روضة</w:t>
            </w:r>
          </w:p>
          <w:p w14:paraId="1C083371" w14:textId="3CD7CBA3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أشك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ئ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ستخد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ارح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يف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ه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ل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ي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وضي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وضوع</w:t>
            </w:r>
          </w:p>
          <w:p w14:paraId="16A8D55D" w14:textId="7EBBBC4C" w:rsidR="003B0BF5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sz w:val="22"/>
                <w:szCs w:val="22"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تائج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طباع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ب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proofErr w:type="gramStart"/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،</w:t>
            </w:r>
            <w:proofErr w:type="gramEnd"/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ث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>.</w:t>
            </w:r>
          </w:p>
          <w:p w14:paraId="702ED8D8" w14:textId="77777777" w:rsidR="000370A9" w:rsidRPr="000370A9" w:rsidRDefault="000370A9" w:rsidP="000370A9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</w:p>
          <w:p w14:paraId="660E06F5" w14:textId="77777777" w:rsidR="003B0BF5" w:rsidRPr="003B0BF5" w:rsidRDefault="003B0BF5" w:rsidP="009316EB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</w:pP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ملاحظة:</w:t>
            </w:r>
            <w:r w:rsidRPr="003B0BF5">
              <w:rPr>
                <w:rFonts w:ascii="Univers Next Arabic" w:eastAsiaTheme="minorHAnsi" w:hAnsi="Univers Next Arabic" w:cs="Univers Next Arabic"/>
                <w:b w:val="0"/>
                <w:bCs w:val="0"/>
                <w:i/>
                <w:iCs/>
                <w:kern w:val="2"/>
                <w:sz w:val="22"/>
                <w:szCs w:val="22"/>
                <w:rtl/>
                <w:lang w:eastAsia="en-US"/>
                <w14:ligatures w14:val="standardContextual"/>
              </w:rPr>
              <w:t xml:space="preserve"> </w:t>
            </w: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سيظهر توظيف هذه النواتج في المراحل المناسبة على شكل أنشطة لغوية مدمجة في مهام المشروع (استماع – قراءة – كتابة – عرض شفهي – استخدام وسائط).</w:t>
            </w:r>
          </w:p>
          <w:p w14:paraId="432DCB5B" w14:textId="77777777" w:rsidR="003B0BF5" w:rsidRPr="003B0BF5" w:rsidRDefault="003B0BF5" w:rsidP="009316EB">
            <w:pPr>
              <w:bidi/>
              <w:rPr>
                <w:rFonts w:ascii="Univers Next Arabic" w:hAnsi="Univers Next Arabic" w:cs="Univers Next Arabic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546" w:type="dxa"/>
            <w:shd w:val="clear" w:color="auto" w:fill="455860"/>
            <w:vAlign w:val="center"/>
          </w:tcPr>
          <w:p w14:paraId="4EDF408B" w14:textId="77777777" w:rsidR="003B0BF5" w:rsidRPr="003953E1" w:rsidRDefault="003B0BF5" w:rsidP="003953E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3953E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</w:tr>
    </w:tbl>
    <w:p w14:paraId="017385E6" w14:textId="77777777" w:rsidR="0072747D" w:rsidRDefault="0072747D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4B578CCA" w14:textId="77777777" w:rsidR="00900316" w:rsidRDefault="00900316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1EC5E7A1" w14:textId="77777777" w:rsidR="00900316" w:rsidRDefault="00900316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tbl>
      <w:tblPr>
        <w:tblStyle w:val="TableGridLight1"/>
        <w:bidiVisual/>
        <w:tblW w:w="0" w:type="auto"/>
        <w:tblLook w:val="04A0" w:firstRow="1" w:lastRow="0" w:firstColumn="1" w:lastColumn="0" w:noHBand="0" w:noVBand="1"/>
      </w:tblPr>
      <w:tblGrid>
        <w:gridCol w:w="4316"/>
        <w:gridCol w:w="4252"/>
        <w:gridCol w:w="4678"/>
        <w:gridCol w:w="702"/>
      </w:tblGrid>
      <w:tr w:rsidR="00900316" w:rsidRPr="00900316" w14:paraId="16ED58CB" w14:textId="77777777" w:rsidTr="00EF2D51">
        <w:trPr>
          <w:trHeight w:val="558"/>
        </w:trPr>
        <w:tc>
          <w:tcPr>
            <w:tcW w:w="13948" w:type="dxa"/>
            <w:gridSpan w:val="4"/>
            <w:shd w:val="clear" w:color="auto" w:fill="455860"/>
          </w:tcPr>
          <w:p w14:paraId="5AE82557" w14:textId="77777777" w:rsidR="00900316" w:rsidRPr="00900316" w:rsidRDefault="00900316" w:rsidP="00900316">
            <w:pPr>
              <w:jc w:val="center"/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</w:pPr>
            <w:bookmarkStart w:id="3" w:name="_Hlk212630775"/>
            <w:r w:rsidRPr="00900316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مرحلة الأولى – المرحلة الفرعية: فهم الوضع (الأسبوع الأول / حصتان)</w:t>
            </w:r>
          </w:p>
        </w:tc>
      </w:tr>
      <w:tr w:rsidR="00E542A5" w:rsidRPr="00900316" w14:paraId="4486020A" w14:textId="77777777" w:rsidTr="000F302C">
        <w:trPr>
          <w:trHeight w:val="419"/>
        </w:trPr>
        <w:tc>
          <w:tcPr>
            <w:tcW w:w="13948" w:type="dxa"/>
            <w:gridSpan w:val="4"/>
            <w:shd w:val="clear" w:color="auto" w:fill="F8F0D3"/>
          </w:tcPr>
          <w:p w14:paraId="2A742396" w14:textId="04FE4936" w:rsidR="00E542A5" w:rsidRPr="00900316" w:rsidRDefault="006D65AB" w:rsidP="00E542A5">
            <w:pPr>
              <w:tabs>
                <w:tab w:val="center" w:pos="7077"/>
                <w:tab w:val="left" w:pos="10249"/>
              </w:tabs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proofErr w:type="gramStart"/>
            <w:r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هدف :</w:t>
            </w:r>
            <w:proofErr w:type="gramEnd"/>
            <w:r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>"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وجيه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لبة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حو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ستكشاف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تحليل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علاقة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ين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سؤولية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رقمية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هوية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جتمعية،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خلال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بحث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يفية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حويل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'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نصات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إلكترونية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'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جرد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ضاء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لترفيه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عابر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لى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صة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تعزيز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أثير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جتماعي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ابتكار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عطاء،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ع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ركيز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حماية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عقل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شبابي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ستهلاك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رقمي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سلبي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انبهار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التقنية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دون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دف،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ضمان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ناء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يل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ادر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خدمة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جتمعه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ـ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عيه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إنساني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خلص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كفاءة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أدوات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رقمية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ديثة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D65AB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عاً</w:t>
            </w:r>
            <w:r w:rsidRPr="006D65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>."</w:t>
            </w:r>
          </w:p>
        </w:tc>
      </w:tr>
      <w:tr w:rsidR="00900316" w:rsidRPr="00900316" w14:paraId="7504764B" w14:textId="77777777" w:rsidTr="00DA6E56">
        <w:tc>
          <w:tcPr>
            <w:tcW w:w="4316" w:type="dxa"/>
            <w:shd w:val="clear" w:color="auto" w:fill="5A8D70"/>
          </w:tcPr>
          <w:p w14:paraId="64091D96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دور المعلّم والإجراءات الرئيسة</w:t>
            </w:r>
          </w:p>
        </w:tc>
        <w:tc>
          <w:tcPr>
            <w:tcW w:w="4252" w:type="dxa"/>
            <w:shd w:val="clear" w:color="auto" w:fill="5A8D70"/>
          </w:tcPr>
          <w:p w14:paraId="4CC0E92B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دور الطالب والمهام التعليمية</w:t>
            </w:r>
          </w:p>
        </w:tc>
        <w:tc>
          <w:tcPr>
            <w:tcW w:w="4678" w:type="dxa"/>
            <w:shd w:val="clear" w:color="auto" w:fill="5A8D70"/>
          </w:tcPr>
          <w:p w14:paraId="1FBE031F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أدلة في ملف الطالب</w:t>
            </w:r>
          </w:p>
        </w:tc>
        <w:tc>
          <w:tcPr>
            <w:tcW w:w="702" w:type="dxa"/>
            <w:shd w:val="clear" w:color="auto" w:fill="5A8D70"/>
          </w:tcPr>
          <w:p w14:paraId="578A7056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حصة/ الوقت</w:t>
            </w:r>
          </w:p>
        </w:tc>
      </w:tr>
      <w:tr w:rsidR="00E542A5" w:rsidRPr="00900316" w14:paraId="4A9570B2" w14:textId="77777777" w:rsidTr="00DA6E56">
        <w:trPr>
          <w:trHeight w:val="841"/>
        </w:trPr>
        <w:tc>
          <w:tcPr>
            <w:tcW w:w="4316" w:type="dxa"/>
          </w:tcPr>
          <w:p w14:paraId="62B04F45" w14:textId="77777777" w:rsidR="00E542A5" w:rsidRPr="000630D4" w:rsidRDefault="00E542A5" w:rsidP="00730AB2">
            <w:p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0630D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1- </w:t>
            </w:r>
            <w:r w:rsidRPr="000630D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تقديم </w:t>
            </w:r>
            <w:proofErr w:type="gramStart"/>
            <w:r w:rsidRPr="000630D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فهوم  التعلم</w:t>
            </w:r>
            <w:proofErr w:type="gramEnd"/>
            <w:r w:rsidRPr="000630D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والتقييم القائم على المشاريع وتوضيح الخطوات التي سيقوم بها الطلبة على مدار الأسابيع الستة كنبذة عامة عن المشروع بأكمله.</w:t>
            </w:r>
          </w:p>
          <w:p w14:paraId="20DDE601" w14:textId="77777777" w:rsidR="00E542A5" w:rsidRPr="000630D4" w:rsidRDefault="00E542A5" w:rsidP="00730AB2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ركز المعلم هذا الأسبوع على توضيح المرحلة الأولى والهدف من هذه المرحلة.</w:t>
            </w:r>
          </w:p>
          <w:p w14:paraId="2ECD815C" w14:textId="77777777" w:rsidR="00BC05E4" w:rsidRPr="00BC05E4" w:rsidRDefault="00BC05E4" w:rsidP="00BC05E4">
            <w:p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</w:pP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وجيهات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علم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</w:p>
          <w:p w14:paraId="1BCBA08B" w14:textId="4B4F9179" w:rsidR="002B017D" w:rsidRPr="002B017D" w:rsidRDefault="002B017D" w:rsidP="002B017D">
            <w:p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</w:pP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قدّم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علّم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دخلًا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شفهيًا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الإشارة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لى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قوة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وطن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ا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كمن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قط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تاده،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ل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عي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شبابه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إيمانهم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دورهم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خط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دفاع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ول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جالات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إبداع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عمل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يداني؛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ؤكداً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فجوة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ي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كتشفتموها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ين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جاح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بادرات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زراعة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شجار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دعم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كاديمي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يدانياً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ضعفها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رقمياً،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تطلب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عياً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حول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قنية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لى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ساحة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ديدة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عطاء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وطني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18D1FFD0" w14:textId="77777777" w:rsidR="002B017D" w:rsidRDefault="002B017D" w:rsidP="002B017D">
            <w:p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</w:pPr>
            <w:r w:rsidRPr="002B017D">
              <w:rPr>
                <w:rFonts w:ascii="Univers Next Arabic" w:eastAsiaTheme="majorEastAsia" w:hAnsi="Univers Next Arabic" w:cs="Univers Next Arabic" w:hint="eastAsia"/>
                <w:kern w:val="0"/>
                <w:sz w:val="18"/>
                <w:szCs w:val="18"/>
                <w:rtl/>
                <w:lang w:eastAsia="en-AE"/>
                <w14:ligatures w14:val="none"/>
              </w:rPr>
              <w:t>«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هذا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شروع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سيتم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وضيح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هارات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كتسبة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المنهجية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مل،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صبر،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عمل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جماعي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)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هي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دوات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يوية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نجاح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حياة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هنية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أكاديمية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احقًا؛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قدرتكم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بتكار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لول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قنية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خرج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بادرات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جتمعية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دران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درسة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لى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الم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رقمي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هي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ي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ستصنع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كم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قادة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ؤثرين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ستقبل،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قادرين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وظيف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كنولوجيا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أداة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ناء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ا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جرد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سيلة</w:t>
            </w:r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proofErr w:type="spellStart"/>
            <w:r w:rsidRPr="002B017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رفيه</w:t>
            </w:r>
            <w:r w:rsidRPr="002B017D">
              <w:rPr>
                <w:rFonts w:ascii="Univers Next Arabic" w:eastAsiaTheme="majorEastAsia" w:hAnsi="Univers Next Arabic" w:cs="Univers Next Arabic" w:hint="eastAsia"/>
                <w:kern w:val="0"/>
                <w:sz w:val="18"/>
                <w:szCs w:val="18"/>
                <w:rtl/>
                <w:lang w:eastAsia="en-AE"/>
                <w14:ligatures w14:val="none"/>
              </w:rPr>
              <w:t>»</w:t>
            </w:r>
            <w:proofErr w:type="spellEnd"/>
          </w:p>
          <w:p w14:paraId="26C8254F" w14:textId="77DDF376" w:rsidR="00E542A5" w:rsidRPr="00AC39D5" w:rsidRDefault="002B017D" w:rsidP="002B017D">
            <w:pPr>
              <w:bidi/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val="en-US"/>
                <w14:ligatures w14:val="none"/>
              </w:rPr>
            </w:pPr>
            <w:proofErr w:type="gramStart"/>
            <w:r w:rsidRPr="002B017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.</w:t>
            </w:r>
            <w:r w:rsidR="00E542A5"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التمايز</w:t>
            </w:r>
            <w:proofErr w:type="gramEnd"/>
            <w:r w:rsidR="00E542A5"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:</w:t>
            </w:r>
          </w:p>
          <w:p w14:paraId="22732A6E" w14:textId="77777777" w:rsidR="00842621" w:rsidRPr="00AC39D5" w:rsidRDefault="00842621" w:rsidP="00B66957">
            <w:pPr>
              <w:bidi/>
              <w:ind w:left="360"/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u w:val="single"/>
                <w:lang w:val="en-US"/>
                <w14:ligatures w14:val="none"/>
              </w:rPr>
            </w:pPr>
            <w:r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lang w:val="en-US"/>
                <w14:ligatures w14:val="none"/>
              </w:rPr>
              <w:t xml:space="preserve">1. </w:t>
            </w:r>
            <w:r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أسئلة للطلبة (دون مستوى الإتقان)</w:t>
            </w:r>
          </w:p>
          <w:p w14:paraId="7A10DCBD" w14:textId="0D9E244A" w:rsidR="002B017D" w:rsidRPr="002B017D" w:rsidRDefault="002B017D" w:rsidP="002B017D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هدف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مييز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ستخدام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آل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لإنترنت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الاستخدام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هادف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نابع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وع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جتمع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08EE7712" w14:textId="06E2E3FB" w:rsidR="002B017D" w:rsidRPr="002B017D" w:rsidRDefault="002B017D" w:rsidP="002B017D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أول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ندما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شاهد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نشوراً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ن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حمل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نظيف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صممه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ذكاء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صطناعي،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آخر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صوره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طالب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زملائك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هو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غرس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شجر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يده،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يهما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سيلمس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قلبك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كثر؟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لماذا؟</w:t>
            </w:r>
          </w:p>
          <w:p w14:paraId="130DE60F" w14:textId="4950D765" w:rsidR="002B017D" w:rsidRPr="002B017D" w:rsidRDefault="002B017D" w:rsidP="002B017D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ثان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إذا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عطلت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شبك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إنترنت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درسة،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ه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هارات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جب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كون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قلك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تستمر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دعم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زملائك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أصغر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كاديمياً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دون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عتماد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حركات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بحث؟</w:t>
            </w:r>
          </w:p>
          <w:p w14:paraId="3CA7D4DE" w14:textId="77777777" w:rsidR="002B017D" w:rsidRDefault="002B017D" w:rsidP="002B017D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ثالث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رسم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دائر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حول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هام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جعلك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خوراً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نفسك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علاً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: (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صفح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ألعاب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ساعات،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صميم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ديو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وع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أهمي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بيئة،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نسخ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نشورات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آخرين،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عليم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زميل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هار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قني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جديد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).</w:t>
            </w:r>
          </w:p>
          <w:p w14:paraId="5F60AAC5" w14:textId="77777777" w:rsidR="002B017D" w:rsidRDefault="002B017D" w:rsidP="002B017D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  <w:p w14:paraId="5CCB4461" w14:textId="77777777" w:rsidR="002B017D" w:rsidRDefault="002B017D" w:rsidP="002B017D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  <w:p w14:paraId="17686345" w14:textId="7BCE83EB" w:rsidR="00842621" w:rsidRPr="00AC39D5" w:rsidRDefault="00842621" w:rsidP="002B017D">
            <w:pPr>
              <w:bidi/>
              <w:ind w:left="360"/>
              <w:jc w:val="both"/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u w:val="single"/>
                <w:lang w:val="en-US"/>
                <w14:ligatures w14:val="none"/>
              </w:rPr>
            </w:pPr>
            <w:r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lang w:val="en-US"/>
                <w14:ligatures w14:val="none"/>
              </w:rPr>
              <w:lastRenderedPageBreak/>
              <w:t xml:space="preserve">2. </w:t>
            </w:r>
            <w:r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أسئلة للطلبة (ضمن مستوى الإتقان)</w:t>
            </w:r>
          </w:p>
          <w:p w14:paraId="2843CD6A" w14:textId="39901DF3" w:rsidR="002B017D" w:rsidRPr="002B017D" w:rsidRDefault="002B017D" w:rsidP="002B017D">
            <w:pPr>
              <w:bidi/>
              <w:ind w:left="357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هدف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إدراك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قيم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شارك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رقمي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فعال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حويل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أنشط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درسي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إلى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ثقاف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جتمعي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52C8D9E3" w14:textId="68D9D222" w:rsidR="002B017D" w:rsidRPr="002B017D" w:rsidRDefault="002B017D" w:rsidP="002B017D">
            <w:pPr>
              <w:bidi/>
              <w:ind w:left="357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أول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ماذا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قد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شارك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طالب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زراع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أشجار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دون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شعر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الانتماء،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ينما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خرج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آخر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كقائد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بادر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يئي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رقمية؟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فرق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طريق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فكيره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جاه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سؤولية؟</w:t>
            </w:r>
          </w:p>
          <w:p w14:paraId="226461B2" w14:textId="075F60E9" w:rsidR="002B017D" w:rsidRPr="002B017D" w:rsidRDefault="002B017D" w:rsidP="002B017D">
            <w:pPr>
              <w:bidi/>
              <w:ind w:left="357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ثان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قارن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طالب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كتف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حضور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بادر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دعم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أكاديم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صمت،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طالب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بتكر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سيل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نشر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هذه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دروس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بر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نص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درسة؛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كيف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سيظهر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فرق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أثيرهما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جتمع؟</w:t>
            </w:r>
          </w:p>
          <w:p w14:paraId="4AA2A756" w14:textId="77777777" w:rsidR="002B017D" w:rsidRDefault="002B017D" w:rsidP="002B017D">
            <w:pPr>
              <w:bidi/>
              <w:ind w:left="357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ثالث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قترح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طريق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نستخدم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ها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سائل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واصل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جتماع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نشر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ع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حقيق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ن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بادرات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درستنا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،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دون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نكتف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نشر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صور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قط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.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كيف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ضع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صمتك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خاصة؟</w:t>
            </w:r>
          </w:p>
          <w:p w14:paraId="2259D272" w14:textId="4DFBA981" w:rsidR="00842621" w:rsidRPr="00AC39D5" w:rsidRDefault="00B56DD5" w:rsidP="002B017D">
            <w:pPr>
              <w:bidi/>
              <w:ind w:left="360"/>
              <w:jc w:val="both"/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u w:val="single"/>
                <w:lang w:val="en-US"/>
                <w14:ligatures w14:val="none"/>
              </w:rPr>
            </w:pPr>
            <w:r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842621"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lang w:val="en-US"/>
                <w14:ligatures w14:val="none"/>
              </w:rPr>
              <w:t xml:space="preserve">3. </w:t>
            </w:r>
            <w:r w:rsidR="00842621"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أسئلة للطلبة (فوق مستوى الإتقان)</w:t>
            </w:r>
          </w:p>
          <w:p w14:paraId="3AD09D7C" w14:textId="63954070" w:rsidR="002B017D" w:rsidRPr="002B017D" w:rsidRDefault="002B017D" w:rsidP="002B017D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هدف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حليل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ستراتيج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لعلاق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قو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رقمي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قيم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إنسان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خدم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قضايا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وطن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72B0C782" w14:textId="6FD5F28F" w:rsidR="002B017D" w:rsidRPr="002B017D" w:rsidRDefault="002B017D" w:rsidP="002B017D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أول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حلل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ثر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واكل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رقم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بادرات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جتمعية؛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هل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مكن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برامج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ذكاء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صطناع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عوض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روح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عطاء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القدر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بشري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حفيز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ناس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لعمل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يداني؟</w:t>
            </w:r>
          </w:p>
          <w:p w14:paraId="4E7097E6" w14:textId="61969878" w:rsidR="002B017D" w:rsidRPr="002B017D" w:rsidRDefault="002B017D" w:rsidP="002B017D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ثان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إذا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صبحت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روبوتات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قوم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مهام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حملات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نظاف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الزراع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،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ما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ه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قيم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ضاف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جب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متلكها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طالب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بدع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كر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فاهيم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خطيط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قيمي،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ستدامة،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القدو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حسن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)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؟</w:t>
            </w:r>
          </w:p>
          <w:p w14:paraId="245DFB55" w14:textId="508042F3" w:rsidR="00E542A5" w:rsidRPr="000630D4" w:rsidRDefault="002B017D" w:rsidP="002B017D">
            <w:pPr>
              <w:bidi/>
              <w:ind w:left="360"/>
              <w:jc w:val="both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ثالث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ستنتج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كيف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مكن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مهار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فكير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ناقد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فضاء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رقم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حم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بادراتنا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وطني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زييف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و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علومات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ضللة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قد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حاول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قليل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شأن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جهود</w:t>
            </w:r>
            <w:r w:rsidRPr="002B017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B017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شبابنا؟</w:t>
            </w:r>
          </w:p>
        </w:tc>
        <w:tc>
          <w:tcPr>
            <w:tcW w:w="4252" w:type="dxa"/>
          </w:tcPr>
          <w:p w14:paraId="447FA101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lastRenderedPageBreak/>
              <w:t>في بداية الحصة، يستمع الطلبة إلى مقدمة المعلم حول المشروع ويتفاعلون مع الأسئلة التمهيدية عن المشروع بأكمله، بعد أن يكونوا قد اختاروا السيناريو الذي سيبحثون فيه.</w:t>
            </w:r>
          </w:p>
          <w:p w14:paraId="6F5074E2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7CA0F3EA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45BA54EA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1858670F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127659F5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6165C59F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185B58C1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03689E7D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جيب الطلبة عن أسئلة المعلم حول مقدمة موضوع السيناريو، لتحديد المعرفة السابقة حول الموضوع.</w:t>
            </w:r>
          </w:p>
          <w:p w14:paraId="5F94C1A1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8D51B5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287FC34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45E337EC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4678" w:type="dxa"/>
          </w:tcPr>
          <w:p w14:paraId="38E53B31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4D1C9434" w14:textId="77777777" w:rsidR="00E542A5" w:rsidRPr="00900316" w:rsidRDefault="00E542A5" w:rsidP="00E542A5">
            <w:pPr>
              <w:numPr>
                <w:ilvl w:val="0"/>
                <w:numId w:val="2"/>
              </w:numPr>
              <w:bidi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نسخة من السيناريو ملوّنة أو محدد فيها الجمل الدالة على المشكلة.</w:t>
            </w:r>
          </w:p>
          <w:p w14:paraId="5C6E5AB7" w14:textId="77777777" w:rsidR="00E542A5" w:rsidRPr="00900316" w:rsidRDefault="00E542A5" w:rsidP="00E542A5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109B17CB" w14:textId="77777777" w:rsidR="00E542A5" w:rsidRPr="00900316" w:rsidRDefault="00E542A5" w:rsidP="00E542A5">
            <w:pPr>
              <w:numPr>
                <w:ilvl w:val="0"/>
                <w:numId w:val="2"/>
              </w:numPr>
              <w:bidi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ملاحظات قصيرة أو بطاقات تلخيص للفكرة الرئيسة والمشكلة.</w:t>
            </w:r>
          </w:p>
          <w:p w14:paraId="28EC7D25" w14:textId="77777777" w:rsidR="00E542A5" w:rsidRPr="00900316" w:rsidRDefault="00E542A5" w:rsidP="00E542A5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27FDBA5E" w14:textId="70839CA2" w:rsidR="00E542A5" w:rsidRPr="0049666B" w:rsidRDefault="0049666B" w:rsidP="0049666B">
            <w:pPr>
              <w:pStyle w:val="ListParagraph"/>
              <w:numPr>
                <w:ilvl w:val="0"/>
                <w:numId w:val="2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666B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رسم تخطيطي يوضح: ماذا يقول الطلاب؟ ماذا يفعلون؟ بماذا يشعرون؟ وماذا يسمعون في بيئتهم؟</w:t>
            </w:r>
          </w:p>
          <w:p w14:paraId="4BE35E9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CB1D59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D5D291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9FF8DE8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BF40307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B250639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166C9B04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F83A7EA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8CDB670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6DCDF3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426D57B1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7C9F90A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1A63E960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05FCBB5B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4BAC3D5E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29BB188A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09A9345D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B4A792D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3177F53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277C7409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C7C51C9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85A8806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  <w:tc>
          <w:tcPr>
            <w:tcW w:w="702" w:type="dxa"/>
          </w:tcPr>
          <w:p w14:paraId="44213FB2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</w:tc>
      </w:tr>
      <w:tr w:rsidR="00900316" w:rsidRPr="00900316" w14:paraId="47E9418E" w14:textId="77777777" w:rsidTr="00DA6E56">
        <w:tc>
          <w:tcPr>
            <w:tcW w:w="4316" w:type="dxa"/>
          </w:tcPr>
          <w:p w14:paraId="62113F1E" w14:textId="77777777" w:rsidR="00900316" w:rsidRPr="00900316" w:rsidRDefault="00900316" w:rsidP="000630D4">
            <w:p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2. 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 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قراءة السيناريو وتحليل مضمونه</w:t>
            </w:r>
          </w:p>
          <w:p w14:paraId="4AAF55AA" w14:textId="77777777" w:rsidR="00900316" w:rsidRPr="00900316" w:rsidRDefault="00900316" w:rsidP="000630D4">
            <w:pPr>
              <w:numPr>
                <w:ilvl w:val="0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وزع المعلم نص السيناريو على المجموعات، ويطلب منهم القراءة الجماعية مع تحديد الجمل التي تصف المشكلة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43762696" w14:textId="77777777" w:rsidR="00900316" w:rsidRPr="00900316" w:rsidRDefault="00900316" w:rsidP="000630D4">
            <w:pPr>
              <w:numPr>
                <w:ilvl w:val="0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طرح المعلم أسئلة موجّهة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>:</w:t>
            </w:r>
          </w:p>
          <w:p w14:paraId="288F97B3" w14:textId="419A151F" w:rsidR="005C3625" w:rsidRPr="005C3625" w:rsidRDefault="005C3625" w:rsidP="005C3625">
            <w:pPr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و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م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كن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بادرات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جتمعي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درسي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إلزامية،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هار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وحيد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قد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خسرها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إذا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قررت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اكتفاء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الترفيه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رقم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عدم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شارك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عمل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يدان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و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رقم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هادف؟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</w:p>
          <w:p w14:paraId="5B7E5930" w14:textId="756EC0BC" w:rsidR="005C3625" w:rsidRPr="005C3625" w:rsidRDefault="005C3625" w:rsidP="005C3625">
            <w:pPr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ماذا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نجح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بادرات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متلك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صحابها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نضباطاً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وظيف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قني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كوسيل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طاء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)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فوق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بادرات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كتف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العمل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قليد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داخل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جدران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درسة؟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</w:p>
          <w:p w14:paraId="4DEFD535" w14:textId="77777777" w:rsidR="005C3625" w:rsidRPr="005C3625" w:rsidRDefault="005C3625" w:rsidP="005C3625">
            <w:pPr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14:ligatures w14:val="none"/>
              </w:rPr>
            </w:pP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كيف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مكن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ـ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ساع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حد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)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عمل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رقم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نضبط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موجه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خدم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جتمع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ختصر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يك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سنوات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خبط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هم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دورك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كعضو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اعل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مؤثر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ستقبلك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هن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وطني؟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</w:p>
          <w:p w14:paraId="36DBE909" w14:textId="77777777" w:rsidR="005C3625" w:rsidRPr="005C3625" w:rsidRDefault="005C3625" w:rsidP="005C3625">
            <w:pPr>
              <w:bidi/>
              <w:ind w:left="1080"/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14:ligatures w14:val="none"/>
              </w:rPr>
            </w:pPr>
          </w:p>
          <w:p w14:paraId="56B62325" w14:textId="04D33D1B" w:rsidR="00900316" w:rsidRPr="00A63808" w:rsidRDefault="00900316" w:rsidP="005C3625">
            <w:pPr>
              <w:bidi/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14:ligatures w14:val="none"/>
              </w:rPr>
            </w:pPr>
            <w:r w:rsidRPr="00A63808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lastRenderedPageBreak/>
              <w:t>التمايز:</w:t>
            </w:r>
          </w:p>
          <w:p w14:paraId="1BAF1499" w14:textId="28CE0EBB" w:rsidR="005C3625" w:rsidRPr="005C3625" w:rsidRDefault="00900316" w:rsidP="005C3625">
            <w:pPr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دون مستوى الإتقان</w:t>
            </w: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AC39D5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هدف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مييز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استهلاك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رقمي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آلي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وعي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بشري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نفيذ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عطاء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جتمعي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.</w:t>
            </w:r>
          </w:p>
          <w:p w14:paraId="2C4674EE" w14:textId="064F77E8" w:rsidR="005C3625" w:rsidRPr="005C3625" w:rsidRDefault="005C3625" w:rsidP="005C3625">
            <w:pPr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إجراء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ستخدم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علم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طاقات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صور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وضيحي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قارن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طالب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غرس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شجر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يشارك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جربته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صدق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يلهم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غيره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)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قابل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روبوت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نشر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نشورات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برمج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جاهز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ا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روح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ها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).</w:t>
            </w:r>
          </w:p>
          <w:p w14:paraId="02736194" w14:textId="700FCFF0" w:rsidR="005C3625" w:rsidRPr="005C3625" w:rsidRDefault="005C3625" w:rsidP="005C3625">
            <w:pPr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هام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:</w:t>
            </w:r>
          </w:p>
          <w:p w14:paraId="1FE8B05A" w14:textId="6CD74070" w:rsidR="005C3625" w:rsidRPr="005C3625" w:rsidRDefault="005C3625" w:rsidP="005C3625">
            <w:pPr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ركيز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فردات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: (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قلب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نبض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الولاء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لمجتمع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-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آل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نشر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لا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دف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-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نضباط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رقم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ذات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-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ستهلاك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آل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لمحتوى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).</w:t>
            </w:r>
          </w:p>
          <w:p w14:paraId="266006AC" w14:textId="77777777" w:rsidR="005C3625" w:rsidRDefault="005C3625" w:rsidP="005C3625">
            <w:pPr>
              <w:pStyle w:val="ListParagraph"/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وجههم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علم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لتمييز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متلاك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حساب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نص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درس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 (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هم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شكلي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/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آلي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)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ستشعار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ثر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بادر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غيير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جتمع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 (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هم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ذهني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/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شري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).</w:t>
            </w:r>
          </w:p>
          <w:p w14:paraId="4E45FEB7" w14:textId="0F3641B3" w:rsidR="005C3625" w:rsidRPr="005C3625" w:rsidRDefault="00900316" w:rsidP="005C3625">
            <w:pPr>
              <w:pStyle w:val="ListParagraph"/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 xml:space="preserve">ضمن مستوى </w:t>
            </w:r>
            <w:proofErr w:type="gramStart"/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الإتقان</w:t>
            </w: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AC39D5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8B4B8D" w:rsidRPr="00AC39D5">
              <w:rPr>
                <w:rFonts w:ascii="Univers Next Arabic" w:eastAsiaTheme="majorEastAsia" w:hAnsi="Univers Next Arabic" w:cs="Univers Next Arabic" w:hint="cs"/>
                <w:color w:val="EE0000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هدف</w:t>
            </w:r>
            <w:proofErr w:type="gramEnd"/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دمج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أدوات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رقمية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نشر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وعي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جتمعي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ع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حفاظ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بصمة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شخصية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.</w:t>
            </w:r>
          </w:p>
          <w:p w14:paraId="15EC7F39" w14:textId="32EDC86B" w:rsidR="005C3625" w:rsidRPr="005C3625" w:rsidRDefault="005C3625" w:rsidP="005C3625">
            <w:pPr>
              <w:pStyle w:val="ListParagraph"/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حور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: "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كيف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مكننا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ستخدام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نصات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واصل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تسويق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بادرات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'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دعم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أكاديم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بيئ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'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شكل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لهم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دون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نفقد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صدق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جربتنا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يداني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قدرتنا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إقناع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آخرين؟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.</w:t>
            </w:r>
          </w:p>
          <w:p w14:paraId="2CF5FCC7" w14:textId="1F0B9599" w:rsidR="005C3625" w:rsidRPr="005C3625" w:rsidRDefault="005C3625" w:rsidP="005C3625">
            <w:pPr>
              <w:pStyle w:val="ListParagraph"/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إجراء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وجههم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علم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ابتكار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سود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حمل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رقمي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ستخدم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صاميم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ذكية،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كن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حتوى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قصص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واقعي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حمل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نظاف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و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زراع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)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جب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عكس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جاربهم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تحليلهم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شخص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مفهوم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متداد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عطاء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خارج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جدران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درس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.</w:t>
            </w:r>
          </w:p>
          <w:p w14:paraId="260301BA" w14:textId="77777777" w:rsidR="005C3625" w:rsidRPr="005C3625" w:rsidRDefault="005C3625" w:rsidP="005C3625">
            <w:pPr>
              <w:pStyle w:val="ListParagraph"/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هم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حديد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بصم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شخصي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حتوى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رقم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ميزه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ن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رسائل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آلي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جاهز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قد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ا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جذب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طلب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.</w:t>
            </w:r>
          </w:p>
          <w:p w14:paraId="089F6310" w14:textId="20998F03" w:rsidR="005C3625" w:rsidRPr="005C3625" w:rsidRDefault="00900316" w:rsidP="005C3625">
            <w:pPr>
              <w:pStyle w:val="ListParagraph"/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A3554E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 xml:space="preserve">فوق مستوى </w:t>
            </w:r>
            <w:proofErr w:type="gramStart"/>
            <w:r w:rsidRPr="00A3554E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الإتقان</w:t>
            </w:r>
            <w:r w:rsidRPr="00A3554E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A3554E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7E65F8">
              <w:rPr>
                <w:rFonts w:ascii="Univers Next Arabic" w:eastAsiaTheme="majorEastAsia" w:hAnsi="Univers Next Arabic" w:cs="Univers Next Arabic" w:hint="cs"/>
                <w:color w:val="EE0000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هدف</w:t>
            </w:r>
            <w:proofErr w:type="gramEnd"/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: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حليل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ستراتيجي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علاقة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ين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طور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قني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قيمة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كاء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بشري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ستقل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خدمة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ضايا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وطن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C3625"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مجتمع</w:t>
            </w:r>
            <w:r w:rsidR="005C3625"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.</w:t>
            </w:r>
          </w:p>
          <w:p w14:paraId="7CE2F8D7" w14:textId="717B4459" w:rsidR="005C3625" w:rsidRPr="005C3625" w:rsidRDefault="005C3625" w:rsidP="005C3625">
            <w:pPr>
              <w:pStyle w:val="ListParagraph"/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إجراء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: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اقش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ضي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من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فكر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سياد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عرفي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جزء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سؤولي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قمي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حديث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ضمن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قاء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طاء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شرياً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قيمياً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.</w:t>
            </w:r>
          </w:p>
          <w:p w14:paraId="54E3FDE5" w14:textId="50625524" w:rsidR="005C3625" w:rsidRPr="005C3625" w:rsidRDefault="005C3625" w:rsidP="005C3625">
            <w:pPr>
              <w:pStyle w:val="ListParagraph"/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حاور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نقاشي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:</w:t>
            </w:r>
          </w:p>
          <w:p w14:paraId="39A4CE53" w14:textId="5CCE97C8" w:rsidR="005C3625" w:rsidRPr="005C3625" w:rsidRDefault="005C3625" w:rsidP="005C3625">
            <w:pPr>
              <w:pStyle w:val="ListParagraph"/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حليل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ثر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واكل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قم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اعتماد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كل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كاء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صطناع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صياغ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بادرات؛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هل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آل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عوض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وح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طاء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قدر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بشري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تخاذ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رارات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يداني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حملات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نظاف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دعم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كاديمي؟</w:t>
            </w:r>
          </w:p>
          <w:p w14:paraId="55BF78EB" w14:textId="5004532B" w:rsidR="005C3625" w:rsidRPr="005C3625" w:rsidRDefault="005C3625" w:rsidP="005C3625">
            <w:pPr>
              <w:pStyle w:val="ListParagraph"/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يف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نا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عاد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صميم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كر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أثير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قم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تكافئ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نمو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شخصي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قياد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،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حيث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كون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طالب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هو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حرك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آل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ليس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جرد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ستخدم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نتائجها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جاهز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مثيل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هويته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وطني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.</w:t>
            </w:r>
          </w:p>
          <w:p w14:paraId="62D57E7B" w14:textId="2D8EA924" w:rsidR="00900316" w:rsidRPr="00A3554E" w:rsidRDefault="005C3625" w:rsidP="005C3625">
            <w:pPr>
              <w:pStyle w:val="ListParagraph"/>
              <w:numPr>
                <w:ilvl w:val="0"/>
                <w:numId w:val="4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قد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كر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حضور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قم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ضعيف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مبادرات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يداني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عود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قط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نقص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دوات؛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بحث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يفي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حماي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قل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شبابي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واكل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ضمان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ناء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جيل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ادر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ياد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جتمعه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ذكائه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ستقل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كفاء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آلة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C3625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عاً</w:t>
            </w:r>
            <w:r w:rsidRPr="005C3625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.</w:t>
            </w:r>
          </w:p>
        </w:tc>
        <w:tc>
          <w:tcPr>
            <w:tcW w:w="4252" w:type="dxa"/>
          </w:tcPr>
          <w:p w14:paraId="0638EB6D" w14:textId="6AF5B26C" w:rsidR="005E64B9" w:rsidRPr="005E64B9" w:rsidRDefault="005E64B9" w:rsidP="005E64B9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lastRenderedPageBreak/>
              <w:t>تحليل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سيناريو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:</w:t>
            </w:r>
          </w:p>
          <w:p w14:paraId="01B6EBDA" w14:textId="71126D3D" w:rsidR="005E64B9" w:rsidRPr="005E64B9" w:rsidRDefault="005E64B9" w:rsidP="005E64B9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رأ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يناريو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عناي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ستخراج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لحظ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تحول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ها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صور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الب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هم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طحي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 (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ني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مجرد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سيل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رفيه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ستهلاك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شبه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رمج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آلي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هم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اعي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 (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ني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فعل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جتمعي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وطني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ابع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فكير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بدع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عطاء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72036684" w14:textId="2221AD96" w:rsidR="005E64B9" w:rsidRPr="005E64B9" w:rsidRDefault="005E64B9" w:rsidP="005E64B9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دد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عتماد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والب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اهز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عامل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بادرات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ي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كتفاء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نشر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صور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ون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حتوى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ادف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شبه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عتماد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كلي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؛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لاهما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لغي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خصي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أثر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طاء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قيقي،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ما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عي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يجابي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و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ي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عيد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طالب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وره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عقل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فكر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مبدع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دم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proofErr w:type="gramStart"/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جتمعه</w:t>
            </w:r>
            <w:proofErr w:type="gramEnd"/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حماي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طنه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قمياً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ميدانياً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7188522C" w14:textId="010D2A0A" w:rsidR="005E64B9" w:rsidRPr="005E64B9" w:rsidRDefault="005E64B9" w:rsidP="005E64B9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سئل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فيزي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طلب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:</w:t>
            </w:r>
          </w:p>
          <w:p w14:paraId="50F2B625" w14:textId="373FB579" w:rsidR="005E64B9" w:rsidRPr="005E64B9" w:rsidRDefault="005E64B9" w:rsidP="005E64B9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5E64B9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"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ي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ات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شري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متلكها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شعر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يعجز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يام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ها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نفس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صالتك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د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واجه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دٍ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يداني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قيقي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هام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زملائك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كلمات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ادق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مشارك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مل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زراع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شجار،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تخاذ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رار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ربوي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ريع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تقديم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دعم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كاديمي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زميل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تعثر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ناءً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دسك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proofErr w:type="gramStart"/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إخلاصك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؟</w:t>
            </w:r>
            <w:proofErr w:type="gramEnd"/>
            <w:r w:rsidRPr="005E64B9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"</w:t>
            </w:r>
          </w:p>
          <w:p w14:paraId="161285E4" w14:textId="0A42944B" w:rsidR="00F70014" w:rsidRPr="00900316" w:rsidRDefault="005E64B9" w:rsidP="005E64B9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lastRenderedPageBreak/>
              <w:t>"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حظت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أثيراً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ستخدامك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تطبيقات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ي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درتك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ياغ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فكار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جتمعي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ابع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لبك؟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ف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عورك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دما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طُلب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ك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آن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فكير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'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طريق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جعل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ل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طوعي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لهماً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'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ون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ساعد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ني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عرت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ثق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أنك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بر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ويتك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مسؤوليتك،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م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ارتباك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أنك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عتدت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جد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لول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ة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E64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اهزة؟</w:t>
            </w:r>
            <w:r w:rsidRPr="005E64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</w:p>
        </w:tc>
        <w:tc>
          <w:tcPr>
            <w:tcW w:w="4678" w:type="dxa"/>
          </w:tcPr>
          <w:p w14:paraId="5FA74BC6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lastRenderedPageBreak/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ورقة عمل أو بطاقة جماعية تتضمن قائمة بأسئلة الاستقصاء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</w:p>
          <w:p w14:paraId="3012E3DE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نتجون قائمة أسئلة استقصاء تمهّد لجمع المعلومات في المرحلة التال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. </w:t>
            </w:r>
          </w:p>
          <w:p w14:paraId="5FBC7591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ملاحظات فردية تعبّر عن تساؤلات الطالب الشخصية حول المشكل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5BF7252C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خريطة (ما أعرفه – ما أريد معرفته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3359FF9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1EAF58AA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</w:tr>
      <w:tr w:rsidR="00900316" w:rsidRPr="00900316" w14:paraId="2F9BEE1A" w14:textId="77777777" w:rsidTr="00DA6E56">
        <w:tc>
          <w:tcPr>
            <w:tcW w:w="4316" w:type="dxa"/>
          </w:tcPr>
          <w:p w14:paraId="7756DA1D" w14:textId="03D49C74" w:rsidR="00231F70" w:rsidRPr="00231F70" w:rsidRDefault="00231F70" w:rsidP="00231F70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lastRenderedPageBreak/>
              <w:t>دعم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ملي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ستقصاء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دون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قديم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لول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</w:rPr>
              <w:t>:</w:t>
            </w:r>
          </w:p>
          <w:p w14:paraId="7BA94667" w14:textId="0E82BA47" w:rsidR="00231F70" w:rsidRPr="00231F70" w:rsidRDefault="00231F70" w:rsidP="00231F70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دفع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لاب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لاستنتاج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أن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سؤولي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جتمعي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رقمي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ناء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لإنسان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بل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ل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شيء،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أن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كاء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صطناع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هما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لغت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دقته،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ا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متلك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روح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و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وازع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أخلاق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و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رغب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صادق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عطاء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>"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،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ه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هارات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شري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نمو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قط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خلال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مارس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هني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عملي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ستقل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ن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آل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.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يطرح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علم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أسئل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الي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</w:rPr>
              <w:t>:</w:t>
            </w:r>
          </w:p>
          <w:p w14:paraId="78830354" w14:textId="3B21A997" w:rsidR="00231F70" w:rsidRPr="00231F70" w:rsidRDefault="00231F70" w:rsidP="00231F70">
            <w:pPr>
              <w:jc w:val="right"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231F70">
              <w:rPr>
                <w:rFonts w:ascii="Univers Next Arabic" w:hAnsi="Univers Next Arabic" w:cs="Univers Next Arabic" w:hint="eastAsia"/>
                <w:sz w:val="18"/>
                <w:szCs w:val="18"/>
              </w:rPr>
              <w:t>«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ماذا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شعر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القلق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جاه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ستخدام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كاء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صطناع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صميم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حملات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وعي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ـ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بادرات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درسي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زراع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أشجار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و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دعم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أكاديم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)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رغم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درته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صياغ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شعارات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رنان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تصاميم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بهرة؟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ا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خشى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الب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قدانه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خلف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ستار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حتوى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جاهز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م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نبع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يمانه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شخص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تجاربه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ي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يدان؟</w:t>
            </w:r>
            <w:r w:rsidRPr="00231F70">
              <w:rPr>
                <w:rFonts w:ascii="Univers Next Arabic" w:hAnsi="Univers Next Arabic" w:cs="Univers Next Arabic" w:hint="eastAsia"/>
                <w:sz w:val="18"/>
                <w:szCs w:val="18"/>
              </w:rPr>
              <w:t>»</w:t>
            </w:r>
          </w:p>
          <w:p w14:paraId="54D4DD47" w14:textId="175DAEA5" w:rsidR="00231F70" w:rsidRPr="00231F70" w:rsidRDefault="00231F70" w:rsidP="00231F70">
            <w:pPr>
              <w:jc w:val="right"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231F70">
              <w:rPr>
                <w:rFonts w:ascii="Univers Next Arabic" w:hAnsi="Univers Next Arabic" w:cs="Univers Next Arabic" w:hint="eastAsia"/>
                <w:sz w:val="18"/>
                <w:szCs w:val="18"/>
              </w:rPr>
              <w:t>«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خدم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جتمعي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عتمد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وهرها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نضباط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ات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>"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تخاذ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قرار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>"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؛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ل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عتقدون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عتماد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كل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طبيقات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كي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دراستكم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حياتكم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د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ضعف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در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شخصيتكم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واجه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واقف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يداني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قعي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ثل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ياد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حمل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ظاف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)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ا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توفر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ها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قنية؟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كيف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سيؤثر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ستبدال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قاش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إجابات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اهز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درتكم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قناع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آخرين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صدق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ضيتكم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عطاء؟</w:t>
            </w:r>
            <w:r w:rsidRPr="00231F70">
              <w:rPr>
                <w:rFonts w:ascii="Univers Next Arabic" w:hAnsi="Univers Next Arabic" w:cs="Univers Next Arabic" w:hint="eastAsia"/>
                <w:sz w:val="18"/>
                <w:szCs w:val="18"/>
              </w:rPr>
              <w:t>»</w:t>
            </w:r>
          </w:p>
          <w:p w14:paraId="14B12496" w14:textId="0001BFD2" w:rsidR="00231F70" w:rsidRPr="00231F70" w:rsidRDefault="00231F70" w:rsidP="00231F70">
            <w:pPr>
              <w:jc w:val="right"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231F70">
              <w:rPr>
                <w:rFonts w:ascii="Univers Next Arabic" w:hAnsi="Univers Next Arabic" w:cs="Univers Next Arabic" w:hint="eastAsia"/>
                <w:sz w:val="18"/>
                <w:szCs w:val="18"/>
              </w:rPr>
              <w:t>«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سياق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عمل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طوع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رقمي،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ا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دور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قل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قائد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شجع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ستخدام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قنيات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ديث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حذر،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قابل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قائد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منعها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ماماً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دريب؟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ما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و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فهوم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علم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قيق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كل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هما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ناء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طالب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متلك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هارات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ذهني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ستقل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ليس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جرد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فذ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أوامر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رمجي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و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ستهلك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لمحتوى؟</w:t>
            </w:r>
            <w:r w:rsidRPr="00231F70">
              <w:rPr>
                <w:rFonts w:ascii="Univers Next Arabic" w:hAnsi="Univers Next Arabic" w:cs="Univers Next Arabic" w:hint="eastAsia"/>
                <w:sz w:val="18"/>
                <w:szCs w:val="18"/>
              </w:rPr>
              <w:t>»</w:t>
            </w:r>
          </w:p>
          <w:p w14:paraId="147B5FCF" w14:textId="5E288087" w:rsidR="00231F70" w:rsidRPr="00231F70" w:rsidRDefault="00231F70" w:rsidP="00231F70">
            <w:pPr>
              <w:jc w:val="right"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231F70">
              <w:rPr>
                <w:rFonts w:ascii="Univers Next Arabic" w:hAnsi="Univers Next Arabic" w:cs="Univers Next Arabic" w:hint="eastAsia"/>
                <w:sz w:val="18"/>
                <w:szCs w:val="18"/>
              </w:rPr>
              <w:t>«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يف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ؤثر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سرع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وليد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فكار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طني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مجتمعي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بر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آل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فسي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الب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بتكر؟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ل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رون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كاء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صطناع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افساً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سحب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كم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ريق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نتماء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أصالة،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م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مجرد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دا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ثانوي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ساعد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قولكم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نطلاق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أفكار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كثر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عقيداً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حماي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من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وطن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علومات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تعزيز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سؤوليته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رقمية؟</w:t>
            </w:r>
            <w:r w:rsidRPr="00231F70">
              <w:rPr>
                <w:rFonts w:ascii="Univers Next Arabic" w:hAnsi="Univers Next Arabic" w:cs="Univers Next Arabic" w:hint="eastAsia"/>
                <w:sz w:val="18"/>
                <w:szCs w:val="18"/>
              </w:rPr>
              <w:t>»</w:t>
            </w:r>
          </w:p>
          <w:p w14:paraId="337B21BD" w14:textId="5C174590" w:rsidR="00331F2C" w:rsidRDefault="00231F70" w:rsidP="00231F70">
            <w:pPr>
              <w:jc w:val="right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231F70">
              <w:rPr>
                <w:rFonts w:ascii="Univers Next Arabic" w:hAnsi="Univers Next Arabic" w:cs="Univers Next Arabic" w:hint="eastAsia"/>
                <w:sz w:val="18"/>
                <w:szCs w:val="18"/>
              </w:rPr>
              <w:t>«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ماذا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شعر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الب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فقدان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ثق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ندما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ُسأل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ن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فاصيل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خط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مبادر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جتمعي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صاغتها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ه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آلة،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رغم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خط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ظاهرها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ثالية؟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هل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قيم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قيقي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ولائك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وطنك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كمن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نتج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هائ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>" (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بحث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و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فيديو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نجز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>)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،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م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رحل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هنية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صبر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تعب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ي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خضته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تثبت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دارتك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هذا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وطن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خلال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طائك</w:t>
            </w:r>
            <w:r w:rsidRPr="00231F70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31F70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خلص؟</w:t>
            </w:r>
            <w:r w:rsidRPr="00231F70">
              <w:rPr>
                <w:rFonts w:ascii="Univers Next Arabic" w:hAnsi="Univers Next Arabic" w:cs="Univers Next Arabic" w:hint="eastAsia"/>
                <w:sz w:val="18"/>
                <w:szCs w:val="18"/>
              </w:rPr>
              <w:t>»</w:t>
            </w:r>
          </w:p>
          <w:p w14:paraId="52A4DA29" w14:textId="50A9F371" w:rsidR="00900316" w:rsidRPr="00875994" w:rsidRDefault="00900316" w:rsidP="00331F2C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u w:val="single"/>
              </w:rPr>
            </w:pPr>
            <w:r w:rsidRPr="0087599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التمايز</w:t>
            </w:r>
            <w:r w:rsidRPr="0087599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>:</w:t>
            </w:r>
          </w:p>
          <w:p w14:paraId="4AE1BC36" w14:textId="77777777" w:rsidR="00112AD7" w:rsidRDefault="00AC39D5" w:rsidP="00331F2C">
            <w:pPr>
              <w:numPr>
                <w:ilvl w:val="0"/>
                <w:numId w:val="6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دون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مستوى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الإتقان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:</w:t>
            </w:r>
            <w:r w:rsidRPr="00AC39D5">
              <w:rPr>
                <w:rFonts w:ascii="Univers Next Arabic" w:hAnsi="Univers Next Arabic" w:cs="Univers Next Arabic"/>
                <w:color w:val="EE0000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خدام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سخة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بسطة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تمد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قارنة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صرية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الب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ستهلك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تقنية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(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الب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نتج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مؤثر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جتمعياً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ستخدام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طاقات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ور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وضيحية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اً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ورة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طالب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قضي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قته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لعاب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قابل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طالب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قود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ملة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زراعة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شجار،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ورة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خص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كتفي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ترفيه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قابل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خص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تحمل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سؤولية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ة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.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تم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ركيز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فردات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ساسية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 (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طاء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-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ثر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-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ة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-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دمة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جتمع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.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وجه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م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ؤلاء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تمييز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متلاك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هاتف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 (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ظهر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ارجي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/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داة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غبة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ساعدة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 (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يمة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اخلية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/</w:t>
            </w:r>
            <w:r w:rsidR="00112AD7" w:rsidRPr="00112AD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وحية</w:t>
            </w:r>
            <w:r w:rsidR="00112AD7" w:rsidRPr="00112AD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5E9B5B7B" w14:textId="77777777" w:rsidR="00074AD3" w:rsidRPr="00074AD3" w:rsidRDefault="00AC39D5" w:rsidP="00331F2C">
            <w:pPr>
              <w:numPr>
                <w:ilvl w:val="0"/>
                <w:numId w:val="6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lastRenderedPageBreak/>
              <w:t>ضمن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مستوى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الإتقان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:</w:t>
            </w:r>
            <w:r w:rsidRPr="00AC39D5">
              <w:rPr>
                <w:rFonts w:ascii="Univers Next Arabic" w:hAnsi="Univers Next Arabic" w:cs="Univers Next Arabic"/>
                <w:color w:val="EE0000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لخيص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وهر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فاعلي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مو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خصي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مسؤولية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جتمعية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ؤال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حثي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حوري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 "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تحويل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شطتنا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يدانية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الدعم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كاديمي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حتوى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قمي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صقل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اتنا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يادية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تقنية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نستخدمها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ياتنا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نية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حقاً؟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.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وجههم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م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بتكار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ملات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وعوية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دمج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انب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يداني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زراعة،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ظافة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جانب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ني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سويق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،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صميم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كيفية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رك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صمة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يجابية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قمية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كس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ويتهم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ية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0E1D1EBE" w14:textId="0B6C3E6B" w:rsidR="00900316" w:rsidRPr="00900316" w:rsidRDefault="00AC39D5" w:rsidP="00074AD3">
            <w:pPr>
              <w:numPr>
                <w:ilvl w:val="0"/>
                <w:numId w:val="6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فوق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مستوى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الإتقان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:</w:t>
            </w:r>
            <w:r w:rsidRPr="00AC39D5">
              <w:rPr>
                <w:rFonts w:ascii="Univers Next Arabic" w:hAnsi="Univers Next Arabic" w:cs="Univers Next Arabic"/>
                <w:color w:val="EE0000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ليل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بعاد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يقة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مسؤولية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ة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ركيزة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أمن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كري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بناء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هوية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ية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.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ناقش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أثير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نضباط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شكيل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عي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معي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تماسك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جتماعي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صر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.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حللون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فاهيم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واطنة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ة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يجابية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كيف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ويل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جود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فتراضي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جرد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رفيه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حقاق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خلاقي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وطني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قد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كرة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نية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ي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جرد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سيلة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سلية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إعادة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ياغتها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ـ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ثمار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راتيجي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أثير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جتماعي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بناء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معة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ة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074AD3"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دولة</w:t>
            </w:r>
            <w:r w:rsidR="00074AD3"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.</w:t>
            </w:r>
          </w:p>
        </w:tc>
        <w:tc>
          <w:tcPr>
            <w:tcW w:w="4252" w:type="dxa"/>
          </w:tcPr>
          <w:p w14:paraId="464E0BF4" w14:textId="15EE76C0" w:rsidR="00074AD3" w:rsidRPr="00074AD3" w:rsidRDefault="00074AD3" w:rsidP="00074AD3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lastRenderedPageBreak/>
              <w:t>ف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ذه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رحلة،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نتقل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لاحظ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انب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نظيم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مبادرات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حث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ذور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دافع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داخل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.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هدف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و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هم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اذا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نظر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عض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مبادرات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ي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مسؤولي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ـ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بء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زمن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جرد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اعات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طوعية،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ما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تمكن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آخرون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ؤيتها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منص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تعزيز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وتهم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خصي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أثيرهم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3B2D7804" w14:textId="77777777" w:rsidR="00074AD3" w:rsidRPr="00074AD3" w:rsidRDefault="00074AD3" w:rsidP="00074AD3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1.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جاب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سئل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م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</w:t>
            </w:r>
          </w:p>
          <w:p w14:paraId="7E7D6C3C" w14:textId="784E4F35" w:rsidR="00074AD3" w:rsidRPr="00074AD3" w:rsidRDefault="00074AD3" w:rsidP="00074AD3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شارك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لسات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صف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ذهن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إجاب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ساؤلات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ربط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ظر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مبادرات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مجرد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جب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درس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بين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ضعف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در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ثمار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اتها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حليل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ياق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فع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يناريو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كتشاف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ضعف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فاعل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ضيق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فق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وائد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طاء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،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أثر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استهلاك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لب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إنترنت،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غياب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راتيجيات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بط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ات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ني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نجاح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ن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مجتمع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2CAE2A57" w14:textId="77777777" w:rsidR="00074AD3" w:rsidRPr="00074AD3" w:rsidRDefault="00074AD3" w:rsidP="00074AD3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2.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ضع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ائم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مزيد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سئل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مرحل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لاحق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</w:t>
            </w:r>
          </w:p>
          <w:p w14:paraId="49FB6377" w14:textId="6F418B94" w:rsidR="00074AD3" w:rsidRPr="00074AD3" w:rsidRDefault="00074AD3" w:rsidP="00074AD3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ستنتج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سئل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حثي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ديد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مق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حث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لول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قعي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ستعاد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ازن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داء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اجب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جتمع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**"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طوير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ات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**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</w:t>
            </w:r>
          </w:p>
          <w:p w14:paraId="113074FD" w14:textId="40949930" w:rsidR="00074AD3" w:rsidRPr="00074AD3" w:rsidRDefault="00074AD3" w:rsidP="00074AD3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(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نا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ويل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نصات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لكتروني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مدرس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صدر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إعلانات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امد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وجه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فاعل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صقل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اتنا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ياد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أ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ام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؟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4ED257C7" w14:textId="1FC599FC" w:rsidR="00074AD3" w:rsidRPr="00074AD3" w:rsidRDefault="00074AD3" w:rsidP="00074AD3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(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ايير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جب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ضعها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أنفسنا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نتأكد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طاء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ابع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ناع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اخلي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مسؤوليتنا،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ليس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جرد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غب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زياد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proofErr w:type="spellStart"/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عجابات</w:t>
            </w:r>
            <w:proofErr w:type="spellEnd"/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؟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64D4FC86" w14:textId="7AB12053" w:rsidR="00074AD3" w:rsidRPr="00074AD3" w:rsidRDefault="00074AD3" w:rsidP="00074AD3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(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ؤثر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عتمادنا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فرط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رفيه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سهول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صول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معلوم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درتنا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واجه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ديات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يداني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قعي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زراع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شجار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نظيم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ملات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ظافة؟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47F30381" w14:textId="783210CD" w:rsidR="00074AD3" w:rsidRPr="00074AD3" w:rsidRDefault="00074AD3" w:rsidP="00074AD3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(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مبادرات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جتمعي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ساعدنا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كتشاف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زوايا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يادي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خصيتنا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الإقناع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تأثير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كن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نفكر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ها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سط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ضجيج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صفح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شوائي؟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60719EE8" w14:textId="33BB8408" w:rsidR="00074AD3" w:rsidRPr="00074AD3" w:rsidRDefault="00074AD3" w:rsidP="00074AD3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(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ضمن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ظل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ثر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عل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جتمع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و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قياس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قيق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نجاحنا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،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ليس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جرد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نهاء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دد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نشورات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طلوبة؟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01EA119D" w14:textId="77777777" w:rsidR="00074AD3" w:rsidRPr="00074AD3" w:rsidRDefault="00074AD3" w:rsidP="00074AD3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سئل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وجه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نقاش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</w:t>
            </w:r>
          </w:p>
          <w:p w14:paraId="53402089" w14:textId="3BC4EE9D" w:rsidR="00074AD3" w:rsidRPr="00074AD3" w:rsidRDefault="00074AD3" w:rsidP="00074AD3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اذا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نجح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عض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خدام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'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نصات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'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أدا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تعزيز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ثقتهم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طوير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اتهم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دم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جتمع،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ما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فشل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آخرون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كتساب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م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يادي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غم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اعات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صفحهم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ويلة؟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'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درع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ي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' (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صبر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ني،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ل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ماع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فتراضي،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بداع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لكها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ؤثرون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فتقدها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درات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ستهلكين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لبيين؟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</w:p>
          <w:p w14:paraId="5E2D03B2" w14:textId="77777777" w:rsidR="00074AD3" w:rsidRPr="00074AD3" w:rsidRDefault="00074AD3" w:rsidP="00074AD3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ثر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ركيز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كل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'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هد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ل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يدان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' (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التعب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زراع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درتنا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ؤي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هداف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ستراتيجي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حماي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ئ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؟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ُضعف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ظر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لبي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شق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ل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يدان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'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ريقنا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'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لاحمه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؟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</w:p>
          <w:p w14:paraId="7FF3AFB5" w14:textId="77777777" w:rsidR="00074AD3" w:rsidRPr="00074AD3" w:rsidRDefault="00074AD3" w:rsidP="00074AD3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5C78F7AA" w14:textId="0D02D05C" w:rsidR="00074AD3" w:rsidRPr="00074AD3" w:rsidRDefault="00074AD3" w:rsidP="00074AD3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lastRenderedPageBreak/>
              <w:t>"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ؤثر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قارنات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راها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'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هول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رفيه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'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قابل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'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سؤولي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طاء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'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عورنا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ـ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'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ثقل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ردد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'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بل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دء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علياً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وض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جرب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بادر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جتمعية؟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</w:p>
          <w:p w14:paraId="5C29A492" w14:textId="40000C4C" w:rsidR="00074AD3" w:rsidRPr="00074AD3" w:rsidRDefault="00074AD3" w:rsidP="00074AD3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دى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ساهم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'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زل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لف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اشات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ترفيه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قط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'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علنا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قل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در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واجه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واقف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جتمعي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صعب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ماي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كتسباتنا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ي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اقع؟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</w:p>
          <w:p w14:paraId="7CA60CAB" w14:textId="449B53E6" w:rsidR="00900316" w:rsidRPr="00900316" w:rsidRDefault="00074AD3" w:rsidP="00074AD3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تقدون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لتزام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ـ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'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سؤولي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جتمعي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'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يجعلنا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كثر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قيداً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قواعد،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م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يوفر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نا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رص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بناء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خصي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ستقلة،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ثقة،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مبتكرة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ل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شكلات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جتمعنا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ت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ضغط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74AD3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؟</w:t>
            </w:r>
            <w:r w:rsidRPr="00074AD3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</w:p>
        </w:tc>
        <w:tc>
          <w:tcPr>
            <w:tcW w:w="4678" w:type="dxa"/>
          </w:tcPr>
          <w:p w14:paraId="0940E9E5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lastRenderedPageBreak/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خريطة ذهنية توضح أسباب تراجع الحكايات وآثار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1A59ADB7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قائمة بالأسباب المحتملة مع أمثلة من الواقع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7D6A0FCE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لاحظات مكتوبة من نقاش المجموع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</w:p>
          <w:p w14:paraId="68ED593B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74850EF6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</w:p>
        </w:tc>
      </w:tr>
      <w:tr w:rsidR="00900316" w:rsidRPr="00900316" w14:paraId="6237A9D5" w14:textId="77777777" w:rsidTr="00DA6E56">
        <w:trPr>
          <w:trHeight w:val="2117"/>
        </w:trPr>
        <w:tc>
          <w:tcPr>
            <w:tcW w:w="4316" w:type="dxa"/>
          </w:tcPr>
          <w:p w14:paraId="360AB701" w14:textId="77777777" w:rsidR="002067EF" w:rsidRPr="002067EF" w:rsidRDefault="002067EF" w:rsidP="002067EF">
            <w:pPr>
              <w:bidi/>
              <w:outlineLvl w:val="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</w:pP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lastRenderedPageBreak/>
              <w:t>4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 xml:space="preserve">.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وثيق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نتائج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فردي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ثم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نقاش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جماعي</w:t>
            </w:r>
          </w:p>
          <w:p w14:paraId="3EB99B66" w14:textId="7F4CDF72" w:rsidR="002067EF" w:rsidRPr="002067EF" w:rsidRDefault="002067EF" w:rsidP="002067EF">
            <w:pPr>
              <w:bidi/>
              <w:outlineLvl w:val="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</w:pP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طلب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علم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ل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طالب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دوّن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لاحظاته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لفه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خاص،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ستخدمًا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بارات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عكس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همه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ميق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فجو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ين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أدي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آلي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واجب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proofErr w:type="spellStart"/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درسى</w:t>
            </w:r>
            <w:proofErr w:type="spellEnd"/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ستيعاب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قيم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مسؤولي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رقمي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،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كيفي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حويل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شارك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بادرات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لى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سار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ناء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شخصي،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ثل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</w:p>
          <w:p w14:paraId="0B166CF7" w14:textId="43250C2E" w:rsidR="002067EF" w:rsidRPr="002067EF" w:rsidRDefault="002067EF" w:rsidP="002067EF">
            <w:pPr>
              <w:bidi/>
              <w:outlineLvl w:val="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</w:pP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"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احظت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نظر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مبادرات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جتمعي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ثل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زراع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شجار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و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دعم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كاديم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)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مجرد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زام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درس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فروض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جمع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ساعات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طوع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علن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غفل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ن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'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هارات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قيادي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رقمي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'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كامن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ها،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ما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ثار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قلق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ول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كر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صر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طائنا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داخل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دران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درس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دلاً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ستثماره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ناء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صم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رقمي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ؤثر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قو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شخصيت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ستقبلاً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"</w:t>
            </w:r>
          </w:p>
          <w:p w14:paraId="3490BF52" w14:textId="7F510C9C" w:rsidR="002067EF" w:rsidRPr="002067EF" w:rsidRDefault="002067EF" w:rsidP="002067EF">
            <w:pPr>
              <w:bidi/>
              <w:outlineLvl w:val="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</w:pP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"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ريد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عرف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ماذا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نجح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عض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طلب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قل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روح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بادر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ابتكار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يدان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لى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نصات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رقمي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تميز،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ينما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راها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آخرون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جرد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'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هم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نتهت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'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،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كيف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مكننا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مييز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ين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فاعل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شكل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)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(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نتماء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رقم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proofErr w:type="gramStart"/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واع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)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؟</w:t>
            </w:r>
            <w:proofErr w:type="gramEnd"/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"</w:t>
            </w:r>
          </w:p>
          <w:p w14:paraId="532A1443" w14:textId="635DBCF3" w:rsidR="002067EF" w:rsidRPr="002067EF" w:rsidRDefault="002067EF" w:rsidP="002067EF">
            <w:pPr>
              <w:bidi/>
              <w:outlineLvl w:val="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</w:pP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"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فكر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صميم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اد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طاء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رقم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)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درسة،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يث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تدرب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هارات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تطلبها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سؤولي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جتمعي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حديثة،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ثل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: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صناع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حتوى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هادف،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أثير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إيجاب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بر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إنترنت،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عمل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روح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فريق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واحد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فضاء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رقمي،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ربط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هذه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قيم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طموحاتنا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كاديمي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"</w:t>
            </w:r>
          </w:p>
          <w:p w14:paraId="21A57767" w14:textId="1E268EEB" w:rsidR="002067EF" w:rsidRPr="002067EF" w:rsidRDefault="002067EF" w:rsidP="002067EF">
            <w:pPr>
              <w:bidi/>
              <w:outlineLvl w:val="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</w:pP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ثم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ُدير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علم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قاشًا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ماعيًا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: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هدف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نقاش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لى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بادل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فكار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توحيد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فهم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ول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يفي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صياغ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يثاق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واطن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رقمي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فاعل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درس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.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ضمن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هذا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يثاق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ستعداد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نفس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مهار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استفاد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قصوى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دوات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قني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قو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تأثير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)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دون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غفال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جوهر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إنسان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تمثل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بادرة،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بتكار،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مسؤولي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خلاقي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شاب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جاه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طنه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مجتمعه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صر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رقم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327D3C2E" w14:textId="77777777" w:rsidR="002067EF" w:rsidRDefault="002067EF" w:rsidP="002067EF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</w:pP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ركز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علم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نقاش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: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حويل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وجس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ضعف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فاعل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رقم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و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صعوب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وازن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ين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قني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عطاء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لى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افز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تقوي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صلاب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ذهني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ابتكار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جتمع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.</w:t>
            </w:r>
          </w:p>
          <w:p w14:paraId="124DFAA8" w14:textId="77777777" w:rsidR="002067EF" w:rsidRDefault="002067EF" w:rsidP="003209B1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</w:pP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lastRenderedPageBreak/>
              <w:t>متى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كون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لتزام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الضوابط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سياسات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رقمي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درسي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ضرور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تنظيم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أمن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علوماتي،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متى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جب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برز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إبداع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بشر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طوير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ساليب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مل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تحويل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نصات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سيل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رفيه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لى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دا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خدم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جتمع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ذكاء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بتكار،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ضمان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صول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ثر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بادرات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الزراعة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دعم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كاديمي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)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لى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وسع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طاق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مكن</w:t>
            </w:r>
            <w:r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.</w:t>
            </w:r>
          </w:p>
          <w:p w14:paraId="1EE2B796" w14:textId="75CE9C45" w:rsidR="00900316" w:rsidRPr="00ED67D5" w:rsidRDefault="00900316" w:rsidP="002067EF">
            <w:pPr>
              <w:bidi/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:lang w:eastAsia="en-AE"/>
                <w14:ligatures w14:val="none"/>
              </w:rPr>
            </w:pP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التمايز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</w:p>
          <w:p w14:paraId="0C1F7CE5" w14:textId="77777777" w:rsidR="002067EF" w:rsidRPr="002067EF" w:rsidRDefault="00ED67D5" w:rsidP="003209B1">
            <w:pPr>
              <w:numPr>
                <w:ilvl w:val="0"/>
                <w:numId w:val="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دون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مستوى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الإتقان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:</w:t>
            </w:r>
            <w:r w:rsidRPr="00ED67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ستخدم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طالب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لصقات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رموز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سلوكية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وطنية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وصف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غير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همه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مسؤولية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رقمية؛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يربطها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رسم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سيط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وضح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الة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طالب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ثلاً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: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صورة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شاشة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هاتف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جانب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سهم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تجه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سرعة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شر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خير،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صورة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امة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ستفهام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وق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رأس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طالب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تصفح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إنترنت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لا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عرف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يف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خدم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جتمعه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)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،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ع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تابة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ملة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سيطة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ثل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: "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هاتف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إنترنت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جعلاني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تصلاً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العالم،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كنني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حتاج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فهم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عنى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طاء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مسؤولية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proofErr w:type="gramStart"/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كي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ا</w:t>
            </w:r>
            <w:proofErr w:type="gramEnd"/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كون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جرد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شخص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ستهلك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وقت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رفيه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دون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عي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و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ثر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.</w:t>
            </w:r>
          </w:p>
          <w:p w14:paraId="1573D9B9" w14:textId="77777777" w:rsidR="002067EF" w:rsidRPr="002067EF" w:rsidRDefault="00ED67D5" w:rsidP="003209B1">
            <w:pPr>
              <w:pStyle w:val="ListParagraph"/>
              <w:numPr>
                <w:ilvl w:val="0"/>
                <w:numId w:val="8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ضمن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مستوى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الإتقان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:</w:t>
            </w:r>
            <w:r w:rsidRPr="00ED67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تب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طالب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قريراً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قصيراً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3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لى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5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سطر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)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ربط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ه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ين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لتزام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رقمي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ثر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شخصي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مهاري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،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ثل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: "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ندما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نظر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مبادرات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درسية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واجب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لزامي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قط،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غفل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ن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هارات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قنية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قيادية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ي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سنكتسبها،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كن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ين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ؤديها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رغبة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ننشرها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رقمياً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تحدٍ،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سنتحول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جرد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ستخدمين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تقنية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لى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قادة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رقميين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قادرين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لهام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آخرين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تحمل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سؤولية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جتمعية،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هذا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ثبت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نضباط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ستخدام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كنولوجيا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هو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ساس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ناء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شخصية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ؤثرة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.</w:t>
            </w:r>
          </w:p>
          <w:p w14:paraId="614F6377" w14:textId="5C09BA05" w:rsidR="0014298C" w:rsidRPr="002067EF" w:rsidRDefault="00ED67D5" w:rsidP="002067EF">
            <w:pPr>
              <w:pStyle w:val="ListParagraph"/>
              <w:numPr>
                <w:ilvl w:val="0"/>
                <w:numId w:val="8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2067EF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فوق</w:t>
            </w:r>
            <w:r w:rsidRPr="002067EF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مستوى</w:t>
            </w:r>
            <w:r w:rsidRPr="002067EF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2067EF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الإتقان</w:t>
            </w:r>
            <w:r w:rsidRPr="002067EF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:</w:t>
            </w:r>
            <w:r w:rsidRPr="002067EF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قوم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طالب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ـ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صميم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بادرة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و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proofErr w:type="gramStart"/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ستبيان</w:t>
            </w:r>
            <w:proofErr w:type="gramEnd"/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رقمي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وزعه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قرانه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جمع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يانات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ول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وقعاتهم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مخاوفهم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حويل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مل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يداني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لى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مل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رقمي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،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ثم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كتب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حليلاً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قدياً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قترح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ه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غييرات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طرق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وعية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درسية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 (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ثل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: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طالبة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استضافة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صناع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حتوى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ماراتي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تميزين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مل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إنساني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نقل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جاربهم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ناجحة،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و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قتراح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دمج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هارات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'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أثير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رقمي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مسؤولية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سيبرانية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'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ناهج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دراسية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)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ضمان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عزيز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وعي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ستباقي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دى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شباب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حمايتهم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سطحية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تواكل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2067EF" w:rsidRPr="002067EF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رقمي</w:t>
            </w:r>
            <w:r w:rsidR="002067EF" w:rsidRPr="002067EF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.</w:t>
            </w:r>
          </w:p>
        </w:tc>
        <w:tc>
          <w:tcPr>
            <w:tcW w:w="4252" w:type="dxa"/>
          </w:tcPr>
          <w:p w14:paraId="46BC6571" w14:textId="77777777" w:rsidR="002067EF" w:rsidRPr="002067EF" w:rsidRDefault="002067EF" w:rsidP="002067EF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lastRenderedPageBreak/>
              <w:t>دور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الب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ديد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هجي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ع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ومات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كتاب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سئل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ذات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صلة</w:t>
            </w:r>
          </w:p>
          <w:p w14:paraId="5C2CF180" w14:textId="350230AC" w:rsidR="002067EF" w:rsidRPr="002067EF" w:rsidRDefault="002067EF" w:rsidP="002067EF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صفتكم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ريقاً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حثياً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طلابياً،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تمثل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وركم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ول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براء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نمي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جتمعي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رقمي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بحث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بل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لي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تحقيق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ازن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داء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لتزام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كتساب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ات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أثير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مواطن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يجابي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.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يكم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ختيار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دا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نسب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جمع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دلتكم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ي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ويل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بادرات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ي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بر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نترنت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حط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ناء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خصي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ليس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جرد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م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كتروني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ؤقت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جمع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اعات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طوع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433994E4" w14:textId="77777777" w:rsidR="002067EF" w:rsidRPr="002067EF" w:rsidRDefault="002067EF" w:rsidP="002067EF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يارات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م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ختر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حد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كثر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:</w:t>
            </w:r>
          </w:p>
          <w:p w14:paraId="2A8E8DD7" w14:textId="301212A6" w:rsidR="002067EF" w:rsidRPr="002067EF" w:rsidRDefault="002067EF" w:rsidP="002067EF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قابل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براء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جه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سؤول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نشط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ابي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طالب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ؤثر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Influencer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ل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طوع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فهم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اهم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وظيف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ني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طوير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اتهم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يادية،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ما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ايير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تبعونها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ضمان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ويل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نضباط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لوك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جتمع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اجح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ياتهم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ني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04082F84" w14:textId="40622DD1" w:rsidR="002067EF" w:rsidRPr="002067EF" w:rsidRDefault="002067EF" w:rsidP="002067EF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ستقصاء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حث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نصات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سمي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مبادرات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ي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شاهد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قاطع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ديو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ثائقي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شرح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فهوم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طاء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سؤولي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جتمعي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صر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كيف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طالب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طور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بتكار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جتماع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قدر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ل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ئات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فتراضي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ؤثر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0D7FCCD1" w14:textId="118477A8" w:rsidR="002067EF" w:rsidRPr="002067EF" w:rsidRDefault="002067EF" w:rsidP="002067EF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حث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كتب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جوع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راجع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واطن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ات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ياد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علوم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لوكي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كتب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ستخراج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قائق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همي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نتماء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طوع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لكترون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قيم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جداني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بن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جتمعات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وي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صر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ديث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لا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لمها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لال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رفيه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قط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7AE13900" w14:textId="77777777" w:rsidR="002067EF" w:rsidRPr="002067EF" w:rsidRDefault="002067EF" w:rsidP="002067EF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proofErr w:type="gramStart"/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ستبيان</w:t>
            </w:r>
            <w:proofErr w:type="gramEnd"/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يدان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صميم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موذج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ريع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رق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كترون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ُوزع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اب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رصد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دى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عيهم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فرق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اجد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كل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ثر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جتمع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قيق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قياس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غبتهم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ضور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لسات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وعوي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ية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ويل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غفهم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إنترنت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رص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بناء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2067E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</w:t>
            </w:r>
            <w:r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.</w:t>
            </w:r>
          </w:p>
          <w:p w14:paraId="2D54B55B" w14:textId="77777777" w:rsidR="002067EF" w:rsidRDefault="002067EF" w:rsidP="002067EF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CFF1BE5" w14:textId="77777777" w:rsidR="002067EF" w:rsidRPr="002067EF" w:rsidRDefault="002067EF" w:rsidP="002067EF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41100649" w14:textId="77777777" w:rsidR="006E32AB" w:rsidRPr="006E32AB" w:rsidRDefault="006E32AB" w:rsidP="006E32A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lastRenderedPageBreak/>
              <w:t>المنتج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توقع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طلب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لق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ثان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:</w:t>
            </w:r>
          </w:p>
          <w:p w14:paraId="5D0BA69F" w14:textId="143AF191" w:rsidR="006E32AB" w:rsidRPr="006E32AB" w:rsidRDefault="006E32AB" w:rsidP="006E32A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ط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مل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رئ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مبسط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ضعها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ريق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صميمها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لوح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قم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رق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تضمن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:</w:t>
            </w:r>
          </w:p>
          <w:p w14:paraId="2304039F" w14:textId="77777777" w:rsidR="006E32AB" w:rsidRPr="006E32AB" w:rsidRDefault="006E32AB" w:rsidP="006E32A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سلوب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ع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ومات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 (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اً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جراء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طلاع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أ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ريع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اح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ثناء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سح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سؤال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زملاء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طبيقاتهم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فضلة،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مقابل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صير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سجل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مين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كتب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لم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اسوب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ويل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حث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مل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فيد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مدرس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6C0BA6C7" w14:textId="77777777" w:rsidR="006E32AB" w:rsidRPr="006E32AB" w:rsidRDefault="006E32AB" w:rsidP="006E32A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160A0D17" w14:textId="77777777" w:rsidR="006E32AB" w:rsidRPr="006E32AB" w:rsidRDefault="006E32AB" w:rsidP="006E32A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صادر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رجع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 (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اً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صفح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واب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علم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ستخراج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مثل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شاريع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طلاب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اجحة،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اطلاع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ور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مقاطع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ديو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حملات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شجير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ابق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دول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فهم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رق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اقع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ميدان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1AA4FB4E" w14:textId="77777777" w:rsidR="006E32AB" w:rsidRPr="006E32AB" w:rsidRDefault="006E32AB" w:rsidP="006E32A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8D0904D" w14:textId="4649B1E8" w:rsidR="00900316" w:rsidRPr="00900316" w:rsidRDefault="006E32AB" w:rsidP="006E32A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سئل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حث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 (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اً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 "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ذا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ررنا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صميم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طبيق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ساعد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زملائنا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دراسة،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يجعلنا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ذلك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كثر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ذكاءً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جرد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لعب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جهزة؟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حتاجها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نقنع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اس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ترك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هواتف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مشارك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نا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زراع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ديق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ة؟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).</w:t>
            </w:r>
            <w:r w:rsidR="002067EF" w:rsidRPr="002067E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</w:tc>
        <w:tc>
          <w:tcPr>
            <w:tcW w:w="4678" w:type="dxa"/>
          </w:tcPr>
          <w:p w14:paraId="343CAECB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lastRenderedPageBreak/>
              <w:t>خطة قصيرة أو جدول يوضح مصادر المعلومات والأسئلة التي سيستخدمها الطالب أو الفريق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170A6CE7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قائمة بالمصادر التي ينوي الرجوع إليها (أشخاص – مواقع – كتب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06009484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نموذج للمقابلة أو استمارة جاهزة لتدوين الملاحظات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5F4E411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58236DC9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</w:tr>
      <w:tr w:rsidR="00900316" w:rsidRPr="00900316" w14:paraId="4F60805A" w14:textId="77777777" w:rsidTr="00DA6E56">
        <w:tc>
          <w:tcPr>
            <w:tcW w:w="4316" w:type="dxa"/>
          </w:tcPr>
          <w:p w14:paraId="4CFECFFE" w14:textId="77777777" w:rsidR="006E32AB" w:rsidRPr="006E32AB" w:rsidRDefault="006E32AB" w:rsidP="006E32AB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</w:pP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5.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لاحظ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تغذ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اجعة</w:t>
            </w:r>
          </w:p>
          <w:p w14:paraId="0D0D8BC8" w14:textId="23AC1EDE" w:rsidR="006E32AB" w:rsidRPr="006E32AB" w:rsidRDefault="006E32AB" w:rsidP="006E32AB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</w:pP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قو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عل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تزويد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طلب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ـ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خطاب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عريف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طاقات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سم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سهّ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همته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د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جراء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قابلات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ع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خبراء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ربويي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قنيي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حو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ي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واطن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قم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مسؤول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،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ما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وجهه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حو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نصات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وطن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وثوق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واقع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سم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مبادرات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جتمع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وابات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م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طوع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وطن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ضما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دق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علوماته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حو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يف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حفاظ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جاهز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جتمع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تقن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45A5EEA4" w14:textId="1D28F428" w:rsidR="006E32AB" w:rsidRPr="006E32AB" w:rsidRDefault="006E32AB" w:rsidP="006E32AB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</w:pP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وجيه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يدان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: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تجو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عل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ي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جموعات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ثناء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حليله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نتائج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ستبيانات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حو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صورات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خاطئ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م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جتمع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قم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راء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صادر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وطنية،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يقد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وجيهات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ور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ساعده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بط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حد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يدان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 (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عب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زراع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جهود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علي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ـ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ح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قم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lastRenderedPageBreak/>
              <w:t>(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حوي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ثر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لى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دو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لكترون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نجاح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هن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شك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طق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عمل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ناسب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عماره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484E8CA1" w14:textId="472B5D46" w:rsidR="006E32AB" w:rsidRPr="006E32AB" w:rsidRDefault="006E32AB" w:rsidP="006E32AB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</w:pP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عزيز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شارك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: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حرص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عل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حفيز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طلب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ق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فاعلاً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خاص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ي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ترددو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يلو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خمو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قم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)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،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تقدي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غذ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اجع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يجاب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عزز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ثقته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د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طرح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خاوفه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شخص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شأ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صعوب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وفيق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ي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دراس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عم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جتمعي،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تشجيعه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ؤ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بادرات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ـ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رحل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ناء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عقوله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مهاراته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ا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عقب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مامه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0875D2BC" w14:textId="77777777" w:rsidR="006E32AB" w:rsidRPr="006E32AB" w:rsidRDefault="006E32AB" w:rsidP="006E32AB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</w:pP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ساؤلات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عل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دع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غذ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اجع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:</w:t>
            </w:r>
          </w:p>
          <w:p w14:paraId="590DFE13" w14:textId="65A62FDA" w:rsidR="006E32AB" w:rsidRPr="006E32AB" w:rsidRDefault="006E32AB" w:rsidP="006E32AB">
            <w:pPr>
              <w:jc w:val="right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</w:pPr>
            <w:r w:rsidRPr="006E32AB">
              <w:rPr>
                <w:rFonts w:ascii="Univers Next Arabic" w:eastAsia="Times New Roman" w:hAnsi="Univers Next Arabic" w:cs="Univers Next Arabic" w:hint="eastAsia"/>
                <w:kern w:val="0"/>
                <w:sz w:val="18"/>
                <w:szCs w:val="18"/>
                <w14:ligatures w14:val="none"/>
              </w:rPr>
              <w:t>«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ا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ه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كثر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هارات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شخص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صبر،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م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جماعي،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سرع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تخاذ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قرار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كتشفت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ها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قوى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واجه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حديات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بادرات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يدان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،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ل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ك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خطر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بالك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مهارات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حيات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ساس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سابقاً؟</w:t>
            </w:r>
            <w:r w:rsidRPr="006E32AB">
              <w:rPr>
                <w:rFonts w:ascii="Univers Next Arabic" w:eastAsia="Times New Roman" w:hAnsi="Univers Next Arabic" w:cs="Univers Next Arabic" w:hint="eastAsia"/>
                <w:kern w:val="0"/>
                <w:sz w:val="18"/>
                <w:szCs w:val="18"/>
                <w14:ligatures w14:val="none"/>
              </w:rPr>
              <w:t>»</w:t>
            </w:r>
          </w:p>
          <w:p w14:paraId="081BB391" w14:textId="3386ADD7" w:rsidR="006E32AB" w:rsidRPr="006E32AB" w:rsidRDefault="006E32AB" w:rsidP="006E32AB">
            <w:pPr>
              <w:jc w:val="right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</w:pPr>
            <w:r w:rsidRPr="006E32AB">
              <w:rPr>
                <w:rFonts w:ascii="Univers Next Arabic" w:eastAsia="Times New Roman" w:hAnsi="Univers Next Arabic" w:cs="Univers Next Arabic" w:hint="eastAsia"/>
                <w:kern w:val="0"/>
                <w:sz w:val="18"/>
                <w:szCs w:val="18"/>
                <w14:ligatures w14:val="none"/>
              </w:rPr>
              <w:t>«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يف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تغير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ظرتك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مستقب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ذا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عتبرنا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سؤول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جتمع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درس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قياد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قو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صق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شخصيتك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قمية،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ينما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قومو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ت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ـ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خطيط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مسارك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هن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ناءً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هذه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قوة؟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كيف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سينعكس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ذلك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درتك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واجه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حديات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سوق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م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كي؟</w:t>
            </w:r>
            <w:r w:rsidRPr="006E32AB">
              <w:rPr>
                <w:rFonts w:ascii="Univers Next Arabic" w:eastAsia="Times New Roman" w:hAnsi="Univers Next Arabic" w:cs="Univers Next Arabic" w:hint="eastAsia"/>
                <w:kern w:val="0"/>
                <w:sz w:val="18"/>
                <w:szCs w:val="18"/>
                <w14:ligatures w14:val="none"/>
              </w:rPr>
              <w:t>»</w:t>
            </w:r>
          </w:p>
          <w:p w14:paraId="73392F08" w14:textId="50C7DD4F" w:rsidR="006E32AB" w:rsidRPr="006E32AB" w:rsidRDefault="006E32AB" w:rsidP="006E32AB">
            <w:pPr>
              <w:jc w:val="right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</w:pPr>
            <w:r w:rsidRPr="006E32AB">
              <w:rPr>
                <w:rFonts w:ascii="Univers Next Arabic" w:eastAsia="Times New Roman" w:hAnsi="Univers Next Arabic" w:cs="Univers Next Arabic" w:hint="eastAsia"/>
                <w:kern w:val="0"/>
                <w:sz w:val="18"/>
                <w:szCs w:val="18"/>
                <w14:ligatures w14:val="none"/>
              </w:rPr>
              <w:t>«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ا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ه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قب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كبر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د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منع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زملائك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وقف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واك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قم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بدء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ؤ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فخر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وطن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بر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طاء،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كيف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مبادرتك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يثاق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واطن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قم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جع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م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جتمع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حل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متع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فتخرو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ها؟</w:t>
            </w:r>
            <w:r w:rsidRPr="006E32AB">
              <w:rPr>
                <w:rFonts w:ascii="Univers Next Arabic" w:eastAsia="Times New Roman" w:hAnsi="Univers Next Arabic" w:cs="Univers Next Arabic" w:hint="eastAsia"/>
                <w:kern w:val="0"/>
                <w:sz w:val="18"/>
                <w:szCs w:val="18"/>
                <w14:ligatures w14:val="none"/>
              </w:rPr>
              <w:t>»</w:t>
            </w:r>
          </w:p>
          <w:p w14:paraId="364F84F3" w14:textId="77777777" w:rsidR="006E32AB" w:rsidRDefault="006E32AB" w:rsidP="006E32AB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</w:pPr>
            <w:r w:rsidRPr="006E32AB">
              <w:rPr>
                <w:rFonts w:ascii="Univers Next Arabic" w:eastAsia="Times New Roman" w:hAnsi="Univers Next Arabic" w:cs="Univers Next Arabic" w:hint="eastAsia"/>
                <w:kern w:val="0"/>
                <w:sz w:val="18"/>
                <w:szCs w:val="18"/>
                <w:rtl/>
                <w14:ligatures w14:val="none"/>
              </w:rPr>
              <w:t>«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يف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ضمنو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ح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proofErr w:type="spellStart"/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صممتموه</w:t>
            </w:r>
            <w:proofErr w:type="spellEnd"/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ص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شط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درس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عتمد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حاكا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ابتكار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جتمع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سيكو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ستداماً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قابلاً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تطبيق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فعل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درستكم،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ليس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جرد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كر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ظر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د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رفضها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طلاب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ي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فضلو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خمو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رفاه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proofErr w:type="spellStart"/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قمية؟</w:t>
            </w:r>
            <w:r w:rsidRPr="006E32AB">
              <w:rPr>
                <w:rFonts w:ascii="Univers Next Arabic" w:eastAsia="Times New Roman" w:hAnsi="Univers Next Arabic" w:cs="Univers Next Arabic" w:hint="eastAsia"/>
                <w:kern w:val="0"/>
                <w:sz w:val="18"/>
                <w:szCs w:val="18"/>
                <w:rtl/>
                <w14:ligatures w14:val="none"/>
              </w:rPr>
              <w:t>»</w:t>
            </w:r>
            <w:proofErr w:type="spellEnd"/>
          </w:p>
          <w:p w14:paraId="63AA5F16" w14:textId="4AC658F5" w:rsidR="00900316" w:rsidRPr="004F7F77" w:rsidRDefault="007441D7" w:rsidP="006E32AB">
            <w:pPr>
              <w:bidi/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</w:pP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ا</w:t>
            </w:r>
            <w:r w:rsidR="00900316" w:rsidRPr="004F7F77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لتمايز</w:t>
            </w:r>
            <w:r w:rsidR="00900316" w:rsidRPr="004F7F77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</w:p>
          <w:p w14:paraId="2F697EA6" w14:textId="1F781FF4" w:rsidR="006E32AB" w:rsidRPr="006E32AB" w:rsidRDefault="00900316" w:rsidP="006E32AB">
            <w:pPr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دون مستوى الإتقان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496E81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6E32AB"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هدف</w:t>
            </w:r>
            <w:r w:rsidR="006E32AB"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: </w:t>
            </w:r>
            <w:r w:rsidR="006E32AB"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بط</w:t>
            </w:r>
            <w:r w:rsidR="006E32AB"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6E32AB"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بسيط</w:t>
            </w:r>
            <w:r w:rsidR="006E32AB"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6E32AB"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ين</w:t>
            </w:r>
            <w:r w:rsidR="006E32AB"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6E32AB"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سلوك</w:t>
            </w:r>
            <w:r w:rsidR="006E32AB"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6E32AB"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قمي</w:t>
            </w:r>
            <w:r w:rsidR="006E32AB"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6E32AB"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إيجابي</w:t>
            </w:r>
            <w:r w:rsidR="006E32AB"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6E32AB"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مشاعر</w:t>
            </w:r>
            <w:r w:rsidR="006E32AB"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6E32AB"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وطنية</w:t>
            </w:r>
            <w:r w:rsidR="006E32AB"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.</w:t>
            </w:r>
          </w:p>
          <w:p w14:paraId="2EF7E038" w14:textId="004746D1" w:rsidR="006E32AB" w:rsidRPr="006E32AB" w:rsidRDefault="006E32AB" w:rsidP="006E32AB">
            <w:pPr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ها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:</w:t>
            </w:r>
          </w:p>
          <w:p w14:paraId="1785DF33" w14:textId="5E65D70D" w:rsidR="006E32AB" w:rsidRPr="006E32AB" w:rsidRDefault="006E32AB" w:rsidP="006E32AB">
            <w:pPr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ذكر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س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ع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خير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حد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: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علي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زميل،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زراع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شتل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حويله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لى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ديو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عليم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فيد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دلاً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جرد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لعب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هاتف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.</w:t>
            </w:r>
          </w:p>
          <w:p w14:paraId="28D7DDA7" w14:textId="6F511F8E" w:rsidR="006E32AB" w:rsidRPr="006E32AB" w:rsidRDefault="006E32AB" w:rsidP="006E32AB">
            <w:pPr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ا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هو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صرف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صحيح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دما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رى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زميلاً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ستخد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ص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درس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عب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قط؟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اً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: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نبيهه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أهم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بادر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دع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كاديم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رشاده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كيف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شارك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).</w:t>
            </w:r>
          </w:p>
          <w:p w14:paraId="678F0B81" w14:textId="61379E93" w:rsidR="006E32AB" w:rsidRPr="006E32AB" w:rsidRDefault="006E32AB" w:rsidP="006E32AB">
            <w:pPr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رس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دّد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ثلاث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شياء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جعلك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شعر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ك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ط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جتمع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 (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: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ؤ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شجرتك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كبر،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ساعد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صديق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دراسة،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حصو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سا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تطوع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قم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).</w:t>
            </w:r>
          </w:p>
          <w:p w14:paraId="7491ECEB" w14:textId="77777777" w:rsidR="006E32AB" w:rsidRPr="006E32AB" w:rsidRDefault="006E32AB" w:rsidP="006E32AB">
            <w:pPr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دّد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ثلاث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امات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ظهر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طالب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بادر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درس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: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حماس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مل،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ساعد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آخرين،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ابتسام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د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إنجاز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).</w:t>
            </w:r>
          </w:p>
          <w:p w14:paraId="23B7F319" w14:textId="364C0D79" w:rsidR="006E32AB" w:rsidRPr="006E32AB" w:rsidRDefault="00900316" w:rsidP="006E32AB">
            <w:pPr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ضمن مستوى الإتقان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 xml:space="preserve">: </w:t>
            </w:r>
            <w:r w:rsidR="006E32AB"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هدف</w:t>
            </w:r>
            <w:r w:rsidR="006E32AB"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: </w:t>
            </w:r>
            <w:r w:rsidR="006E32AB"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تحليل</w:t>
            </w:r>
            <w:r w:rsidR="006E32AB"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6E32AB"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أثر</w:t>
            </w:r>
            <w:r w:rsidR="006E32AB"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6E32AB"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عادات</w:t>
            </w:r>
            <w:r w:rsidR="006E32AB"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6E32AB"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رقمية</w:t>
            </w:r>
            <w:r w:rsidR="006E32AB"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6E32AB"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="006E32AB"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6E32AB"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قوة</w:t>
            </w:r>
            <w:r w:rsidR="006E32AB"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6E32AB"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شخصية</w:t>
            </w:r>
            <w:r w:rsidR="006E32AB"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6E32AB"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والمجتمعية</w:t>
            </w:r>
            <w:r w:rsidR="006E32AB"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>.</w:t>
            </w:r>
          </w:p>
          <w:p w14:paraId="0C09C484" w14:textId="5E1C62A0" w:rsidR="006E32AB" w:rsidRPr="006E32AB" w:rsidRDefault="006E32AB" w:rsidP="006E32AB">
            <w:pPr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lastRenderedPageBreak/>
              <w:t>المهام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>:</w:t>
            </w:r>
          </w:p>
          <w:p w14:paraId="2DB31ED3" w14:textId="699D9084" w:rsidR="006E32AB" w:rsidRPr="006E32AB" w:rsidRDefault="006E32AB" w:rsidP="006E32AB">
            <w:pPr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كيف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تؤثر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كثرة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جلوس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خلف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شاشات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للترفيه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فقط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نشاطك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بدني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وقدرتك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مشاركة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حملة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تنظيف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مدرسة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زراعة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أشجار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>"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؟</w:t>
            </w:r>
          </w:p>
          <w:p w14:paraId="11E8FB97" w14:textId="32263D7B" w:rsidR="006E32AB" w:rsidRPr="006E32AB" w:rsidRDefault="006E32AB" w:rsidP="006E32AB">
            <w:pPr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ما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رابط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بين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ما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حدث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سيناريو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إهمال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مبادرات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رقمياً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وحاجة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مجتمعنا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إلى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قادة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يتقنون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ستخدام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تكنولوجيا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لنشر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خير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بدلاً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مجرد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ستهلاكها؟</w:t>
            </w:r>
          </w:p>
          <w:p w14:paraId="39DA0C27" w14:textId="77777777" w:rsidR="006E32AB" w:rsidRPr="006E32AB" w:rsidRDefault="006E32AB" w:rsidP="006E32AB">
            <w:pPr>
              <w:pStyle w:val="ListParagraph"/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لماذا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يشعر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طالب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بالرضا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عن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نفسه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عندما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ينهي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ساعة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تطوع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رقمي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>"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،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أكثر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مما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يشعر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به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بعد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ساعة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ألعاب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إلكترونية؟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وكيف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يبني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ذلك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مهاراته</w:t>
            </w:r>
            <w:r w:rsidRPr="006E32A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للمستقبل؟</w:t>
            </w:r>
          </w:p>
          <w:p w14:paraId="7441DC23" w14:textId="4483BCB6" w:rsidR="006E32AB" w:rsidRPr="006E32AB" w:rsidRDefault="00900316" w:rsidP="006E32AB">
            <w:pPr>
              <w:pStyle w:val="ListParagraph"/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 xml:space="preserve">فوق مستوى </w:t>
            </w:r>
            <w:proofErr w:type="gramStart"/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الإتقان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496E81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color w:val="EE0000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6E32AB"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هدف</w:t>
            </w:r>
            <w:proofErr w:type="gramEnd"/>
            <w:r w:rsidR="006E32AB"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: </w:t>
            </w:r>
            <w:r w:rsidR="006E32AB"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بتكار</w:t>
            </w:r>
            <w:r w:rsidR="006E32AB"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6E32AB"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حلول</w:t>
            </w:r>
            <w:r w:rsidR="006E32AB"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6E32AB"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قنية</w:t>
            </w:r>
            <w:r w:rsidR="006E32AB"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6E32AB"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تطوير</w:t>
            </w:r>
            <w:r w:rsidR="006E32AB"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6E32AB"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سياسات</w:t>
            </w:r>
            <w:r w:rsidR="006E32AB"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6E32AB"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درسية</w:t>
            </w:r>
            <w:r w:rsidR="006E32AB"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6E32AB"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تعزيز</w:t>
            </w:r>
            <w:r w:rsidR="006E32AB"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6E32AB"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نتماء</w:t>
            </w:r>
            <w:r w:rsidR="006E32AB"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6E32AB"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فاعل</w:t>
            </w:r>
            <w:r w:rsidR="006E32AB"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.</w:t>
            </w:r>
          </w:p>
          <w:p w14:paraId="3062D3EA" w14:textId="213E6116" w:rsidR="006E32AB" w:rsidRPr="006E32AB" w:rsidRDefault="006E32AB" w:rsidP="006E32AB">
            <w:pPr>
              <w:pStyle w:val="ListParagraph"/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ها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:</w:t>
            </w:r>
          </w:p>
          <w:p w14:paraId="75AAC64A" w14:textId="6F447FD3" w:rsidR="006E32AB" w:rsidRPr="006E32AB" w:rsidRDefault="006E32AB" w:rsidP="006E32AB">
            <w:pPr>
              <w:pStyle w:val="ListParagraph"/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يف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نا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صمي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حد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سبوع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طبيق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درس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حفز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طلاب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ميز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م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يدان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بدن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،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يربطه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نقاط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شجيع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قو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شخصيته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قيادية؟</w:t>
            </w:r>
          </w:p>
          <w:p w14:paraId="36D4564C" w14:textId="0F38C689" w:rsidR="006E32AB" w:rsidRPr="006E32AB" w:rsidRDefault="006E32AB" w:rsidP="006E32AB">
            <w:pPr>
              <w:pStyle w:val="ListParagraph"/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قترح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كر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استخدا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اميرا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هاتف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شروع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درس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جع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زملائك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كتشفو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جما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يئته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يتحمسو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حمايتها،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دلاً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ستخدامها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صوير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حديات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رفيه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قط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.</w:t>
            </w:r>
          </w:p>
          <w:p w14:paraId="51E6AC9C" w14:textId="0AFF619A" w:rsidR="00900316" w:rsidRPr="00496E81" w:rsidRDefault="006E32AB" w:rsidP="006E32AB">
            <w:pPr>
              <w:pStyle w:val="ListParagraph"/>
              <w:numPr>
                <w:ilvl w:val="0"/>
                <w:numId w:val="12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و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نت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ئيس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جلس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طلب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،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ا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ه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خط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ستضعها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ضما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كو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طالب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درستك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بدعاً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قمياً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خدم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طنه،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دو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نسى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هم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قو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بدنية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عمل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يدان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6E32A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6E32A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واقع؟</w:t>
            </w:r>
          </w:p>
        </w:tc>
        <w:tc>
          <w:tcPr>
            <w:tcW w:w="4252" w:type="dxa"/>
          </w:tcPr>
          <w:p w14:paraId="6E8C0748" w14:textId="77777777" w:rsidR="006E32AB" w:rsidRPr="006E32AB" w:rsidRDefault="006E32AB" w:rsidP="006E32A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lastRenderedPageBreak/>
              <w:t>جمع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ومات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وثيقها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لف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الب</w:t>
            </w:r>
          </w:p>
          <w:p w14:paraId="0D005403" w14:textId="77777777" w:rsidR="006E32AB" w:rsidRPr="006E32AB" w:rsidRDefault="006E32AB" w:rsidP="006E32A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م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بدأ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جمع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لومات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صادر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ختاروها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يدانية،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قمية،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كتب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يسجلون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لّموه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كيف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تطلبات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سؤول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جتمع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حويلها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زام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درس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زام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حفز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بناء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خص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ياد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لفاتهم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رد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60A3BE7F" w14:textId="77777777" w:rsidR="006E32AB" w:rsidRPr="006E32AB" w:rsidRDefault="006E32AB" w:rsidP="006E32A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04CFEBF3" w14:textId="77777777" w:rsidR="006E32AB" w:rsidRPr="006E32AB" w:rsidRDefault="006E32AB" w:rsidP="006E32A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ومات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عها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:</w:t>
            </w:r>
          </w:p>
          <w:p w14:paraId="379B8CA4" w14:textId="77777777" w:rsidR="006E32AB" w:rsidRPr="006E32AB" w:rsidRDefault="006E32AB" w:rsidP="006E32A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برز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خاوف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خص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اجتماع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ائع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ديد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ائم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تحديات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ترجم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لق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عوب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وازن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ن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عطاء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يدان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 (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ضيق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قت،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هد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دن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زراعة،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وف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lastRenderedPageBreak/>
              <w:t>الفشل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أثير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،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عوب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رك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لعاب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ترفيه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جل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ل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هادف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656F2E5E" w14:textId="77777777" w:rsidR="006E32AB" w:rsidRPr="006E32AB" w:rsidRDefault="006E32AB" w:rsidP="006E32A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552AE3A" w14:textId="77777777" w:rsidR="006E32AB" w:rsidRPr="006E32AB" w:rsidRDefault="006E32AB" w:rsidP="006E32A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ؤشرات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جو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دى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باب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صد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ات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ال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د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اف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تميز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يا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ديث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عتماد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فرط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لول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اهز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ذكاء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،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ل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نضباط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اتي،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ضعف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مل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نفيذ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بادرات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ويل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قابل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ات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شتد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اج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يها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صلاب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هنية،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بداع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ل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شكلات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جتمعية،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قدر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ياد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حزم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7FF2DE5A" w14:textId="77777777" w:rsidR="006E32AB" w:rsidRPr="006E32AB" w:rsidRDefault="006E32AB" w:rsidP="006E32A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2349297E" w14:textId="77777777" w:rsidR="006E32AB" w:rsidRPr="006E32AB" w:rsidRDefault="006E32AB" w:rsidP="006E32A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آراء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جارب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جتمع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proofErr w:type="gramStart"/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ستبيان</w:t>
            </w:r>
            <w:proofErr w:type="gramEnd"/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: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ع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انات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يدان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 "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فضل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لياء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مور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مجتمع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اب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قلته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جرب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ل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طوع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ميداني؟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و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زء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لمه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كتب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عوضه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شارك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عل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دم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جتمع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بيئ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جه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ظر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براء؟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".</w:t>
            </w:r>
          </w:p>
          <w:p w14:paraId="48C997EC" w14:textId="77777777" w:rsidR="006E32AB" w:rsidRPr="006E32AB" w:rsidRDefault="006E32AB" w:rsidP="006E32A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8D607B5" w14:textId="4AC38394" w:rsidR="006E32AB" w:rsidRPr="006E32AB" w:rsidRDefault="006E32AB" w:rsidP="006E32A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وارد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تاح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الياً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جتمع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قييم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ور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راكز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اشئ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عيات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يئ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ابتكار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هيئ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قنياً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ذهنياً،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مدى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ع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اب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وجود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صات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طن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ساعدهم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لم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ات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خطيط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كيف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بط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واياتهم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ن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حتياجات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نم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ابتكار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45F295D4" w14:textId="77777777" w:rsidR="006E32AB" w:rsidRPr="006E32AB" w:rsidRDefault="006E32AB" w:rsidP="006E32A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066AAF39" w14:textId="77777777" w:rsidR="006E32AB" w:rsidRPr="006E32AB" w:rsidRDefault="006E32AB" w:rsidP="006E32A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راتيجيات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كيف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ياد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وطن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ع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قائق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فهوم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واطن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يجاب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كيف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تعاون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طموح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اب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بدع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نضباط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ل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جتمع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نظم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نتج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خص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ياد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رفع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م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نجح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ياتها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ل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متياز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45D0E2F1" w14:textId="77777777" w:rsidR="006E32AB" w:rsidRPr="006E32AB" w:rsidRDefault="006E32AB" w:rsidP="006E32A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99F0B18" w14:textId="77777777" w:rsidR="006E32AB" w:rsidRPr="006E32AB" w:rsidRDefault="006E32AB" w:rsidP="006E32A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نتج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توقع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:</w:t>
            </w:r>
          </w:p>
          <w:p w14:paraId="1C6EE178" w14:textId="657985DD" w:rsidR="00900316" w:rsidRPr="00900316" w:rsidRDefault="006E32AB" w:rsidP="006E32A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لاحظات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رد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طاقات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طاق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رفيه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قم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لب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قابل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أثير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طن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قم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)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لخص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عه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الب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لومات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حقائق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ي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فاظ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فوقه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خصي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جاهزيته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خدمة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جتمعه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E32A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فخر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</w:tc>
        <w:tc>
          <w:tcPr>
            <w:tcW w:w="4678" w:type="dxa"/>
          </w:tcPr>
          <w:p w14:paraId="64CC7116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lastRenderedPageBreak/>
              <w:t xml:space="preserve">ورقة ملخص للمقابلة أو البحث أو </w:t>
            </w:r>
            <w:proofErr w:type="gramStart"/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استبيان</w:t>
            </w:r>
            <w:proofErr w:type="gramEnd"/>
          </w:p>
          <w:p w14:paraId="121B578D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صور أو روابط لمصادر قصصية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3DFA67AE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بطاقات ملاحظات فردية توثّق ما تم جمعه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220C251E" w14:textId="23AD227F" w:rsidR="00900316" w:rsidRPr="006E32AB" w:rsidRDefault="00900316" w:rsidP="006E32AB">
            <w:pPr>
              <w:pStyle w:val="ListParagraph"/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E32AB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فقرة قصيرة بعنوان</w:t>
            </w:r>
            <w:r w:rsidRPr="006E32AB">
              <w:rPr>
                <w:rFonts w:ascii="Univers Next Arabic" w:hAnsi="Univers Next Arabic" w:cs="Univers Next Arabic"/>
                <w:sz w:val="18"/>
                <w:szCs w:val="18"/>
              </w:rPr>
              <w:t xml:space="preserve">: </w:t>
            </w:r>
            <w:r w:rsidRPr="006E32AB">
              <w:rPr>
                <w:rFonts w:ascii="Univers Next Arabic" w:hAnsi="Univers Next Arabic" w:cs="Univers Next Arabic"/>
                <w:i/>
                <w:iCs/>
                <w:sz w:val="18"/>
                <w:szCs w:val="18"/>
              </w:rPr>
              <w:t>"</w:t>
            </w:r>
            <w:r w:rsidRPr="006E32AB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>ما الذي تعلّمته من البحث عن</w:t>
            </w:r>
            <w:r w:rsidR="007E3CE5" w:rsidRPr="006E32AB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 xml:space="preserve"> موضوع </w:t>
            </w:r>
            <w:r w:rsidR="006E32AB" w:rsidRPr="006E32AB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مسؤوليتنا</w:t>
            </w:r>
            <w:r w:rsidR="006E32AB" w:rsidRPr="006E32AB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6E32AB" w:rsidRPr="006E32AB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في</w:t>
            </w:r>
            <w:r w:rsidR="006E32AB" w:rsidRPr="006E32AB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6E32AB" w:rsidRPr="006E32AB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العصر</w:t>
            </w:r>
            <w:r w:rsidR="006E32AB" w:rsidRPr="006E32AB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6E32AB" w:rsidRPr="006E32AB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الرقمي</w:t>
            </w:r>
          </w:p>
        </w:tc>
        <w:tc>
          <w:tcPr>
            <w:tcW w:w="702" w:type="dxa"/>
          </w:tcPr>
          <w:p w14:paraId="46F8BC66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</w:tr>
      <w:tr w:rsidR="00900316" w:rsidRPr="00900316" w14:paraId="4C61BA7B" w14:textId="77777777" w:rsidTr="00DA6E56">
        <w:tc>
          <w:tcPr>
            <w:tcW w:w="4316" w:type="dxa"/>
          </w:tcPr>
          <w:p w14:paraId="4428DABB" w14:textId="77777777" w:rsidR="00900316" w:rsidRPr="00900316" w:rsidRDefault="00900316" w:rsidP="00B6480C">
            <w:pPr>
              <w:bidi/>
              <w:outlineLvl w:val="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lastRenderedPageBreak/>
              <w:t>6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تعزيز التعاون والتوصل إلى فهم مشترك</w:t>
            </w:r>
          </w:p>
          <w:p w14:paraId="6E5C1032" w14:textId="77777777" w:rsidR="00900316" w:rsidRPr="00900316" w:rsidRDefault="00900316" w:rsidP="00B6480C">
            <w:pPr>
              <w:numPr>
                <w:ilvl w:val="0"/>
                <w:numId w:val="9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وجّه المعلّم المجموعات إلى مشاركة نتائجها ومناقشتها للوصول إلى اتفاق جماعي حول تعريف المشكلة الرئيس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5CE64D51" w14:textId="77777777" w:rsidR="00900316" w:rsidRPr="00900316" w:rsidRDefault="00900316" w:rsidP="00B6480C">
            <w:pPr>
              <w:numPr>
                <w:ilvl w:val="0"/>
                <w:numId w:val="9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عبارة توجيه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br/>
              <w:t>«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اعملوا معًا كفريق وحددوا جملة تعبّر عن المشكلة التي لاحظتموها في السيناريو، مع توضيح سبب أهميت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».</w:t>
            </w:r>
          </w:p>
          <w:p w14:paraId="0A30FFB6" w14:textId="77777777" w:rsidR="00900316" w:rsidRPr="00B6480C" w:rsidRDefault="00900316" w:rsidP="00B6480C">
            <w:pPr>
              <w:bidi/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:lang w:eastAsia="en-AE"/>
                <w14:ligatures w14:val="none"/>
              </w:rPr>
            </w:pPr>
            <w:r w:rsidRPr="00B6480C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التمايز</w:t>
            </w:r>
            <w:r w:rsidRPr="00B6480C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</w:p>
          <w:p w14:paraId="14CE9015" w14:textId="77777777" w:rsidR="00900316" w:rsidRPr="00900316" w:rsidRDefault="00900316" w:rsidP="00B6480C">
            <w:pPr>
              <w:numPr>
                <w:ilvl w:val="0"/>
                <w:numId w:val="10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دون مستوى الإتقان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وزّع المعلّم أدوارًا بسيطة مثل (كاتب – قارئ – متحدث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537A3A7D" w14:textId="77777777" w:rsidR="00900316" w:rsidRPr="00900316" w:rsidRDefault="00900316" w:rsidP="00B6480C">
            <w:pPr>
              <w:numPr>
                <w:ilvl w:val="0"/>
                <w:numId w:val="10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ضمن مستوى الإتقان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  <w:r w:rsidRPr="005A2952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شجّع الطلبة على المناقشة والتصويت للوصول إلى اتفاق جماعي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1322A47B" w14:textId="77777777" w:rsidR="00900316" w:rsidRPr="00900316" w:rsidRDefault="00900316" w:rsidP="00B6480C">
            <w:pPr>
              <w:numPr>
                <w:ilvl w:val="0"/>
                <w:numId w:val="10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فوق مستوى الإتقان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منح الطلبة المتقدمين أدوارًا قيادية مثل (منسق المناقشة – مقيّم الحجج – كاتب التقرير الجماعي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330CB8B5" w14:textId="77777777" w:rsidR="00900316" w:rsidRPr="00900316" w:rsidRDefault="00900316" w:rsidP="00B6480C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4252" w:type="dxa"/>
          </w:tcPr>
          <w:p w14:paraId="1E2D86DE" w14:textId="77777777" w:rsidR="00B6480C" w:rsidRPr="00B6480C" w:rsidRDefault="00B6480C" w:rsidP="00B6480C">
            <w:pPr>
              <w:bidi/>
              <w:outlineLvl w:val="2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عاون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وصول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لى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هم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ماع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مشكلة</w:t>
            </w:r>
          </w:p>
          <w:p w14:paraId="539BB1D0" w14:textId="77777777" w:rsidR="00B6480C" w:rsidRPr="00B6480C" w:rsidRDefault="00B6480C" w:rsidP="00B6480C">
            <w:pPr>
              <w:bidi/>
              <w:outlineLvl w:val="2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مثل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شط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عاوني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:</w:t>
            </w:r>
          </w:p>
          <w:p w14:paraId="17015720" w14:textId="77777777" w:rsidR="00B6480C" w:rsidRPr="00B6480C" w:rsidRDefault="00B6480C" w:rsidP="00B6480C">
            <w:pPr>
              <w:bidi/>
              <w:outlineLvl w:val="2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</w:p>
          <w:p w14:paraId="297822F2" w14:textId="77777777" w:rsidR="00B6480C" w:rsidRPr="00B6480C" w:rsidRDefault="00B6480C" w:rsidP="00B6480C">
            <w:pPr>
              <w:bidi/>
              <w:outlineLvl w:val="2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راجع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ا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معه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عضاء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فريق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: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قارن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تائج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ستبيانات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مقابلات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ول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ثر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رفيه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رقم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قابل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طاء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يدان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)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ختيار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دل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كثر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دق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ظهر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فجو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هاري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.</w:t>
            </w:r>
          </w:p>
          <w:p w14:paraId="00E159DC" w14:textId="77777777" w:rsidR="00B6480C" w:rsidRPr="00B6480C" w:rsidRDefault="00B6480C" w:rsidP="00B6480C">
            <w:pPr>
              <w:bidi/>
              <w:outlineLvl w:val="2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</w:p>
          <w:p w14:paraId="60410C62" w14:textId="77777777" w:rsidR="00B6480C" w:rsidRPr="00B6480C" w:rsidRDefault="00B6480C" w:rsidP="00B6480C">
            <w:pPr>
              <w:bidi/>
              <w:outlineLvl w:val="2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تفاق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صياغ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شكل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: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مل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عاً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تحديد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سبب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رئيس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راء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ضعف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فاعل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ع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بادرات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درسي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ثل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ملات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زراع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و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دعم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كاديم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).</w:t>
            </w:r>
          </w:p>
          <w:p w14:paraId="3A850609" w14:textId="77777777" w:rsidR="00B6480C" w:rsidRPr="00B6480C" w:rsidRDefault="00B6480C" w:rsidP="00B6480C">
            <w:pPr>
              <w:bidi/>
              <w:outlineLvl w:val="2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</w:p>
          <w:p w14:paraId="4A537156" w14:textId="1C4564EF" w:rsidR="00900316" w:rsidRPr="00900316" w:rsidRDefault="00B6480C" w:rsidP="00B6480C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عداد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لخص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ماع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: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رض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همهم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شترك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كيفي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حويل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كنولوجيا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ائق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مام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مل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حقيق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لى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حفز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شخصي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قيادي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.</w:t>
            </w:r>
          </w:p>
        </w:tc>
        <w:tc>
          <w:tcPr>
            <w:tcW w:w="4678" w:type="dxa"/>
          </w:tcPr>
          <w:p w14:paraId="7E2FC6DB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نسخة من ملخّص المجموعة أو الخريطة النهائ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09ECBEDE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لاحظات فردية كتبها الطالب بعد المناقش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5A62EF23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ورقة تقييم ذاتي أو تأمل شخصي حول ما تعلّمه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207CFD2A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فقرة تأملية بعنوان "ما الذي تعلّمته من هذه المرحلة؟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"</w:t>
            </w:r>
          </w:p>
          <w:p w14:paraId="7608F9DD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516689A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إجابات مكتوبة على أسئلة التأمل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65BC6506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077C7358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</w:p>
        </w:tc>
      </w:tr>
      <w:tr w:rsidR="00900316" w:rsidRPr="00900316" w14:paraId="0BF1B1E5" w14:textId="77777777" w:rsidTr="009316EB">
        <w:tc>
          <w:tcPr>
            <w:tcW w:w="13246" w:type="dxa"/>
            <w:gridSpan w:val="3"/>
          </w:tcPr>
          <w:p w14:paraId="09308EE8" w14:textId="0FD90348" w:rsidR="00B6480C" w:rsidRPr="00B6480C" w:rsidRDefault="00AD122C" w:rsidP="00B6480C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«</w:t>
            </w:r>
            <w:r w:rsidR="00B6480C">
              <w:rPr>
                <w:rFonts w:hint="cs"/>
                <w:rtl/>
              </w:rPr>
              <w:t xml:space="preserve"> </w:t>
            </w:r>
            <w:r w:rsidR="00B6480C"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أسئلة</w:t>
            </w:r>
            <w:r w:rsidR="00B6480C"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B6480C"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حليلية</w:t>
            </w:r>
            <w:r w:rsidR="00B6480C"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B6480C"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لفريق</w:t>
            </w:r>
            <w:r w:rsidR="00B6480C"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B6480C"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بحثي</w:t>
            </w:r>
            <w:r w:rsidR="00B6480C"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:</w:t>
            </w:r>
          </w:p>
          <w:p w14:paraId="26E71ED8" w14:textId="77777777" w:rsidR="00B6480C" w:rsidRPr="00B6480C" w:rsidRDefault="00B6480C" w:rsidP="00B6480C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B6480C">
              <w:rPr>
                <w:rFonts w:ascii="Univers Next Arabic" w:eastAsia="Times New Roman" w:hAnsi="Univers Next Arabic" w:cs="Univers Next Arabic" w:hint="eastAsia"/>
                <w:kern w:val="0"/>
                <w:sz w:val="18"/>
                <w:szCs w:val="18"/>
                <w:lang w:val="en-US"/>
                <w14:ligatures w14:val="none"/>
              </w:rPr>
              <w:t>«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خاوف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شخصي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اجتماعي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أكثر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كراراً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احظها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ريقكم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زملاء؟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ل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و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قلق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راجع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قدرتهم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حمل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صاعب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يداني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بدني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كزراع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أشجار،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م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شعور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أن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انشغال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المبادرات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جتمعي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قد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عطل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سارهم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دراس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و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رفهم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رقم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عتاد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ستقبل؟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)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»</w:t>
            </w:r>
          </w:p>
          <w:p w14:paraId="0B96FFAA" w14:textId="77777777" w:rsidR="00B6480C" w:rsidRPr="00B6480C" w:rsidRDefault="00B6480C" w:rsidP="00B6480C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  <w:p w14:paraId="3ADAE344" w14:textId="77777777" w:rsidR="00B6480C" w:rsidRPr="00B6480C" w:rsidRDefault="00B6480C" w:rsidP="00B6480C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B6480C">
              <w:rPr>
                <w:rFonts w:ascii="Univers Next Arabic" w:eastAsia="Times New Roman" w:hAnsi="Univers Next Arabic" w:cs="Univers Next Arabic" w:hint="eastAsia"/>
                <w:kern w:val="0"/>
                <w:sz w:val="18"/>
                <w:szCs w:val="18"/>
                <w:lang w:val="en-US"/>
                <w14:ligatures w14:val="none"/>
              </w:rPr>
              <w:lastRenderedPageBreak/>
              <w:t>«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ناءً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جمعكم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لمعلومات،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أسباب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كامن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راء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نظر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لمبادرات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كعبء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؟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ل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رتبط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قط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الرغب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بقاء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ضمن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نطق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راح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رفاهي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رقمية،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م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ناك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وامل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خرى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كفقدان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ثق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قدراتهم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أثير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حقيق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و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خوف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فشل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وازن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تطلبات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دراس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مسؤولي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جتمعي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صارمة؟</w:t>
            </w:r>
            <w:r w:rsidRPr="00B6480C">
              <w:rPr>
                <w:rFonts w:ascii="Univers Next Arabic" w:eastAsia="Times New Roman" w:hAnsi="Univers Next Arabic" w:cs="Univers Next Arabic" w:hint="eastAsia"/>
                <w:kern w:val="0"/>
                <w:sz w:val="18"/>
                <w:szCs w:val="18"/>
                <w:lang w:val="en-US"/>
                <w14:ligatures w14:val="none"/>
              </w:rPr>
              <w:t>»</w:t>
            </w:r>
          </w:p>
          <w:p w14:paraId="7A4D7E9E" w14:textId="77777777" w:rsidR="00B6480C" w:rsidRPr="00B6480C" w:rsidRDefault="00B6480C" w:rsidP="00B6480C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  <w:p w14:paraId="09FF6837" w14:textId="77777777" w:rsidR="00B6480C" w:rsidRPr="00B6480C" w:rsidRDefault="00B6480C" w:rsidP="00B6480C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فهم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شترك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لمشكل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نهاي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رحل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)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:</w:t>
            </w:r>
          </w:p>
          <w:p w14:paraId="023F84B6" w14:textId="264DC05A" w:rsidR="00900316" w:rsidRPr="00900316" w:rsidRDefault="00B6480C" w:rsidP="00B6480C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واجه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جتمعنا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طلاب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شباب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حولاً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فهوم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سؤولي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وطني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عصر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رقمي،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حيث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رى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بعض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بادرات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جتمعي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ميداني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كالتزام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إلزام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صعب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و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جرد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ساعات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طوعية،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ما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ثار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خاوف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صامت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شأن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ستقبل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قدرتهم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انضباط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تحمل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ظل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حيا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رفاهي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قني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تواكل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ذكاء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اصطناع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.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قد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جدنا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ناك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جو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ضح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داء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واجب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شكل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شكل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جرد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حضور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و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نشر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رقم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)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بين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استيعاب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قيم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مهار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عميق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أهداف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عطاء،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ما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دى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إلى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راجع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هارات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قياد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اعتماد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نفس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.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ذا،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نحن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حاج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إلى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بتكار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حلول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بيئات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وعوي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ذكي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حول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سؤولي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رقمي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ميداني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)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'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بء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ؤقت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'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سلبنا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قتنا،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إلى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'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رص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ذهبية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'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صقل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شخصيتنا،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حيث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عمل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طموح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شباب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بدع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انضباط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جتمع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كفريق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حد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ضمن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ناء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فراد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اعلين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لوطن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ع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حفاظ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ميز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شخص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نمو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قيادي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480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لإنسان</w:t>
            </w:r>
            <w:r w:rsidRPr="00B6480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."</w:t>
            </w:r>
          </w:p>
        </w:tc>
        <w:tc>
          <w:tcPr>
            <w:tcW w:w="702" w:type="dxa"/>
          </w:tcPr>
          <w:p w14:paraId="59D2ED97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</w:tr>
      <w:tr w:rsidR="00900316" w:rsidRPr="00900316" w14:paraId="0A82F74A" w14:textId="77777777" w:rsidTr="009316EB">
        <w:tc>
          <w:tcPr>
            <w:tcW w:w="13246" w:type="dxa"/>
            <w:gridSpan w:val="3"/>
          </w:tcPr>
          <w:p w14:paraId="52426838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8"/>
                <w:szCs w:val="28"/>
                <w:rtl/>
              </w:rPr>
            </w:pPr>
            <w:r w:rsidRPr="00900316">
              <w:rPr>
                <w:rFonts w:ascii="Univers Next Arabic" w:hAnsi="Univers Next Arabic" w:cs="Univers Next Arabic"/>
                <w:sz w:val="28"/>
                <w:szCs w:val="28"/>
                <w:rtl/>
              </w:rPr>
              <w:t xml:space="preserve">التقييم:  </w:t>
            </w:r>
          </w:p>
          <w:p w14:paraId="58A517DD" w14:textId="77777777" w:rsidR="00900316" w:rsidRPr="00900316" w:rsidRDefault="00900316" w:rsidP="00900316">
            <w:pPr>
              <w:bidi/>
              <w:spacing w:line="259" w:lineRule="auto"/>
              <w:rPr>
                <w:rFonts w:ascii="Univers Next Arabic" w:hAnsi="Univers Next Arabic" w:cs="Univers Next Arabic"/>
                <w:rtl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أولى (فهم الوضع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</w:p>
          <w:p w14:paraId="50916C39" w14:textId="77777777" w:rsidR="00900316" w:rsidRPr="00900316" w:rsidRDefault="00900316" w:rsidP="00900316">
            <w:pPr>
              <w:bidi/>
              <w:spacing w:line="259" w:lineRule="auto"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تأكد من تقييم قدرة كل طالب على "</w:t>
            </w:r>
            <w:r w:rsidRPr="00900316">
              <w:rPr>
                <w:rFonts w:ascii="Univers Next Arabic" w:hAnsi="Univers Next Arabic" w:cs="Univers Next Arabic"/>
                <w:rtl/>
                <w:lang w:val="en-US" w:eastAsia="en-AE"/>
              </w:rPr>
              <w:t>توليد أسئلة استقصائية وجمع المعلومات الأساسية من المصادر.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 xml:space="preserve">" </w:t>
            </w:r>
            <w:r w:rsidRPr="00900316">
              <w:rPr>
                <w:rFonts w:ascii="Univers Next Arabic" w:hAnsi="Univers Next Arabic" w:cs="Univers Next Arabic"/>
                <w:rtl/>
              </w:rPr>
              <w:t>وذلك استنادًا إلى الأدلة الملاحظة داخل الصف وما جمعه الطلبة في ملف الطالب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.</w:t>
            </w:r>
          </w:p>
          <w:p w14:paraId="75F1B8F8" w14:textId="77777777" w:rsidR="00900316" w:rsidRPr="00900316" w:rsidRDefault="00900316" w:rsidP="00900316">
            <w:pPr>
              <w:bidi/>
              <w:spacing w:line="259" w:lineRule="auto"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ثانية (التعاون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 xml:space="preserve">تأكّد من تقييم قدرة الطلبة على التعاون بفاعلية مع زملائهم من خلال ملاحظة سلوكهم داخل الصف. </w:t>
            </w:r>
          </w:p>
          <w:p w14:paraId="5552025F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  <w:p w14:paraId="4631CF27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نطاقات التقييم: أقل بكثير من المعيار (1-2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مبتدئ (3-4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في طور التطور (5-6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متقن (7-8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متفوق (9-10)</w:t>
            </w:r>
          </w:p>
        </w:tc>
        <w:tc>
          <w:tcPr>
            <w:tcW w:w="702" w:type="dxa"/>
          </w:tcPr>
          <w:p w14:paraId="7FE4E06F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</w:tr>
      <w:tr w:rsidR="00900316" w:rsidRPr="00900316" w14:paraId="4D8A2BB6" w14:textId="77777777" w:rsidTr="009316EB">
        <w:tc>
          <w:tcPr>
            <w:tcW w:w="13246" w:type="dxa"/>
            <w:gridSpan w:val="3"/>
          </w:tcPr>
          <w:p w14:paraId="5D559A3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>*جميع النقاط المدرجة في دور المعلّم ودور الطالب وأدلة التقييم هي مقترحات مرنة، ولا يُشترط تنفيذها جميعًا. يمكن للطالب أن يقدّم دليلًا واحدًا أو أكثر يناسب طبيعة عمله في المرحلة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</w:rPr>
              <w:t>.</w:t>
            </w:r>
          </w:p>
        </w:tc>
        <w:tc>
          <w:tcPr>
            <w:tcW w:w="702" w:type="dxa"/>
          </w:tcPr>
          <w:p w14:paraId="38090824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i/>
                <w:iCs/>
                <w:color w:val="3A7C22" w:themeColor="accent6" w:themeShade="BF"/>
                <w:sz w:val="18"/>
                <w:szCs w:val="18"/>
                <w:rtl/>
              </w:rPr>
            </w:pPr>
          </w:p>
        </w:tc>
      </w:tr>
      <w:bookmarkEnd w:id="3"/>
    </w:tbl>
    <w:p w14:paraId="510ED153" w14:textId="77777777" w:rsidR="006E079F" w:rsidRDefault="006E079F" w:rsidP="00900316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</w:p>
    <w:p w14:paraId="4360DF2E" w14:textId="37E46BF8" w:rsidR="00B1469D" w:rsidRDefault="00900316" w:rsidP="006E079F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لاحظ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: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ُترك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تحديد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وقت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خصّص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كل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جزء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ن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رحل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وآلي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إدارته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تقدير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علّم،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بم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تناسب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ع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طبيع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صف</w:t>
      </w:r>
    </w:p>
    <w:p w14:paraId="76DCC19D" w14:textId="51EFC377" w:rsidR="00DA6E56" w:rsidRDefault="00DA6E56" w:rsidP="00DA550E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</w:pPr>
    </w:p>
    <w:sectPr w:rsidR="00DA6E56" w:rsidSect="007C009B">
      <w:footerReference w:type="default" r:id="rId12"/>
      <w:pgSz w:w="16838" w:h="11906" w:orient="landscape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A27F2D" w14:textId="77777777" w:rsidR="00544936" w:rsidRDefault="00544936" w:rsidP="003B0EEC">
      <w:pPr>
        <w:spacing w:after="0" w:line="240" w:lineRule="auto"/>
      </w:pPr>
      <w:r>
        <w:separator/>
      </w:r>
    </w:p>
  </w:endnote>
  <w:endnote w:type="continuationSeparator" w:id="0">
    <w:p w14:paraId="742C3155" w14:textId="77777777" w:rsidR="00544936" w:rsidRDefault="00544936" w:rsidP="003B0E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Univers Next Arabic">
    <w:altName w:val="Arial"/>
    <w:charset w:val="00"/>
    <w:family w:val="swiss"/>
    <w:pitch w:val="variable"/>
    <w:sig w:usb0="00002003" w:usb1="00000000" w:usb2="00000000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Next Arabic Bold">
    <w:altName w:val="Arial"/>
    <w:charset w:val="00"/>
    <w:family w:val="swiss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2432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2711F0" w14:textId="050E3F11" w:rsidR="00B93E12" w:rsidRDefault="00B93E1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9C9E23" w14:textId="77777777" w:rsidR="00544936" w:rsidRDefault="00544936" w:rsidP="003B0EEC">
      <w:pPr>
        <w:spacing w:after="0" w:line="240" w:lineRule="auto"/>
      </w:pPr>
      <w:r>
        <w:separator/>
      </w:r>
    </w:p>
  </w:footnote>
  <w:footnote w:type="continuationSeparator" w:id="0">
    <w:p w14:paraId="262479C1" w14:textId="77777777" w:rsidR="00544936" w:rsidRDefault="00544936" w:rsidP="003B0EEC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+yueymT98GhIoR" int2:id="oQTwABuf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B17AE"/>
    <w:multiLevelType w:val="multilevel"/>
    <w:tmpl w:val="63867A6A"/>
    <w:lvl w:ilvl="0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640"/>
        </w:tabs>
        <w:ind w:left="26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360"/>
        </w:tabs>
        <w:ind w:left="33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800"/>
        </w:tabs>
        <w:ind w:left="48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520"/>
        </w:tabs>
        <w:ind w:left="55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960"/>
        </w:tabs>
        <w:ind w:left="69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680"/>
        </w:tabs>
        <w:ind w:left="76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3F21FF"/>
    <w:multiLevelType w:val="multilevel"/>
    <w:tmpl w:val="E116A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8E15D5"/>
    <w:multiLevelType w:val="multilevel"/>
    <w:tmpl w:val="7924ED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9E08A5"/>
    <w:multiLevelType w:val="multilevel"/>
    <w:tmpl w:val="A2842F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676FC"/>
    <w:multiLevelType w:val="multilevel"/>
    <w:tmpl w:val="C9B82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C411F7"/>
    <w:multiLevelType w:val="multilevel"/>
    <w:tmpl w:val="729C4F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color w:val="auto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7159D7"/>
    <w:multiLevelType w:val="hybridMultilevel"/>
    <w:tmpl w:val="D898D7AA"/>
    <w:lvl w:ilvl="0" w:tplc="51905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5353D4"/>
    <w:multiLevelType w:val="multilevel"/>
    <w:tmpl w:val="55B8C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1B6787"/>
    <w:multiLevelType w:val="multilevel"/>
    <w:tmpl w:val="F216D1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F606F35"/>
    <w:multiLevelType w:val="multilevel"/>
    <w:tmpl w:val="11D810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A95084"/>
    <w:multiLevelType w:val="multilevel"/>
    <w:tmpl w:val="DF487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03E24D2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5707E3E"/>
    <w:multiLevelType w:val="multilevel"/>
    <w:tmpl w:val="B810D2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9E14906"/>
    <w:multiLevelType w:val="multilevel"/>
    <w:tmpl w:val="6CEE4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B4E12FC"/>
    <w:multiLevelType w:val="multilevel"/>
    <w:tmpl w:val="DF847F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BC01036"/>
    <w:multiLevelType w:val="hybridMultilevel"/>
    <w:tmpl w:val="42F872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DC5F47"/>
    <w:multiLevelType w:val="hybridMultilevel"/>
    <w:tmpl w:val="FAC02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7F448D0"/>
    <w:multiLevelType w:val="multilevel"/>
    <w:tmpl w:val="47028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BD7756F"/>
    <w:multiLevelType w:val="hybridMultilevel"/>
    <w:tmpl w:val="05A041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AFB33B9"/>
    <w:multiLevelType w:val="multilevel"/>
    <w:tmpl w:val="ED5A49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2777022"/>
    <w:multiLevelType w:val="multilevel"/>
    <w:tmpl w:val="4F248F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8143E60"/>
    <w:multiLevelType w:val="multilevel"/>
    <w:tmpl w:val="628E6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9571D28"/>
    <w:multiLevelType w:val="multilevel"/>
    <w:tmpl w:val="8F5EA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DFC536B"/>
    <w:multiLevelType w:val="hybridMultilevel"/>
    <w:tmpl w:val="08F4D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3933DAE"/>
    <w:multiLevelType w:val="multilevel"/>
    <w:tmpl w:val="2BB04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6E76A72"/>
    <w:multiLevelType w:val="multilevel"/>
    <w:tmpl w:val="E8468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3776F13"/>
    <w:multiLevelType w:val="multilevel"/>
    <w:tmpl w:val="0DB40C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7F70151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97F5E6C"/>
    <w:multiLevelType w:val="hybridMultilevel"/>
    <w:tmpl w:val="E0B067A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9" w15:restartNumberingAfterBreak="0">
    <w:nsid w:val="7AC41494"/>
    <w:multiLevelType w:val="hybridMultilevel"/>
    <w:tmpl w:val="6D54ACBC"/>
    <w:lvl w:ilvl="0" w:tplc="5680D1D8">
      <w:start w:val="1"/>
      <w:numFmt w:val="bullet"/>
      <w:lvlText w:val="-"/>
      <w:lvlJc w:val="center"/>
      <w:pPr>
        <w:ind w:left="720" w:hanging="360"/>
      </w:pPr>
      <w:rPr>
        <w:rFonts w:ascii="Sakkal Majalla" w:eastAsia="DengXian" w:hAnsi="Sakkal Majalla" w:hint="default"/>
        <w:b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4566720">
    <w:abstractNumId w:val="18"/>
  </w:num>
  <w:num w:numId="2" w16cid:durableId="838156101">
    <w:abstractNumId w:val="29"/>
  </w:num>
  <w:num w:numId="3" w16cid:durableId="381102938">
    <w:abstractNumId w:val="5"/>
  </w:num>
  <w:num w:numId="4" w16cid:durableId="1263879416">
    <w:abstractNumId w:val="20"/>
  </w:num>
  <w:num w:numId="5" w16cid:durableId="1825702475">
    <w:abstractNumId w:val="9"/>
  </w:num>
  <w:num w:numId="6" w16cid:durableId="1793016629">
    <w:abstractNumId w:val="8"/>
  </w:num>
  <w:num w:numId="7" w16cid:durableId="1715545207">
    <w:abstractNumId w:val="21"/>
  </w:num>
  <w:num w:numId="8" w16cid:durableId="56511757">
    <w:abstractNumId w:val="13"/>
  </w:num>
  <w:num w:numId="9" w16cid:durableId="1203904160">
    <w:abstractNumId w:val="24"/>
  </w:num>
  <w:num w:numId="10" w16cid:durableId="1661694328">
    <w:abstractNumId w:val="4"/>
  </w:num>
  <w:num w:numId="11" w16cid:durableId="2108961771">
    <w:abstractNumId w:val="19"/>
  </w:num>
  <w:num w:numId="12" w16cid:durableId="1281297797">
    <w:abstractNumId w:val="3"/>
  </w:num>
  <w:num w:numId="13" w16cid:durableId="1059326794">
    <w:abstractNumId w:val="1"/>
  </w:num>
  <w:num w:numId="14" w16cid:durableId="71662417">
    <w:abstractNumId w:val="26"/>
  </w:num>
  <w:num w:numId="15" w16cid:durableId="1874345470">
    <w:abstractNumId w:val="25"/>
  </w:num>
  <w:num w:numId="16" w16cid:durableId="440998043">
    <w:abstractNumId w:val="2"/>
  </w:num>
  <w:num w:numId="17" w16cid:durableId="1048990352">
    <w:abstractNumId w:val="22"/>
  </w:num>
  <w:num w:numId="18" w16cid:durableId="1539972695">
    <w:abstractNumId w:val="17"/>
  </w:num>
  <w:num w:numId="19" w16cid:durableId="1338075377">
    <w:abstractNumId w:val="6"/>
  </w:num>
  <w:num w:numId="20" w16cid:durableId="1229533245">
    <w:abstractNumId w:val="7"/>
  </w:num>
  <w:num w:numId="21" w16cid:durableId="1914777960">
    <w:abstractNumId w:val="27"/>
  </w:num>
  <w:num w:numId="22" w16cid:durableId="1391920903">
    <w:abstractNumId w:val="11"/>
  </w:num>
  <w:num w:numId="23" w16cid:durableId="2139756377">
    <w:abstractNumId w:val="10"/>
  </w:num>
  <w:num w:numId="24" w16cid:durableId="109514345">
    <w:abstractNumId w:val="28"/>
  </w:num>
  <w:num w:numId="25" w16cid:durableId="143007735">
    <w:abstractNumId w:val="14"/>
  </w:num>
  <w:num w:numId="26" w16cid:durableId="1715082918">
    <w:abstractNumId w:val="0"/>
  </w:num>
  <w:num w:numId="27" w16cid:durableId="805658257">
    <w:abstractNumId w:val="12"/>
  </w:num>
  <w:num w:numId="28" w16cid:durableId="1521817181">
    <w:abstractNumId w:val="15"/>
  </w:num>
  <w:num w:numId="29" w16cid:durableId="1075325768">
    <w:abstractNumId w:val="16"/>
  </w:num>
  <w:num w:numId="30" w16cid:durableId="635642727">
    <w:abstractNumId w:val="2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MwMDIxNLUwNzSzNDBQ0lEKTi0uzszPAykwqgUAysdBlCwAAAA="/>
  </w:docVars>
  <w:rsids>
    <w:rsidRoot w:val="00A55E42"/>
    <w:rsid w:val="000018FC"/>
    <w:rsid w:val="00016684"/>
    <w:rsid w:val="00023D2F"/>
    <w:rsid w:val="00025CF3"/>
    <w:rsid w:val="00026001"/>
    <w:rsid w:val="0003049E"/>
    <w:rsid w:val="000347F3"/>
    <w:rsid w:val="000370A9"/>
    <w:rsid w:val="00042736"/>
    <w:rsid w:val="00042889"/>
    <w:rsid w:val="0004506E"/>
    <w:rsid w:val="000478FD"/>
    <w:rsid w:val="000630D4"/>
    <w:rsid w:val="00071E91"/>
    <w:rsid w:val="00072D55"/>
    <w:rsid w:val="0007359D"/>
    <w:rsid w:val="00074AD3"/>
    <w:rsid w:val="00077F77"/>
    <w:rsid w:val="000808AA"/>
    <w:rsid w:val="00081132"/>
    <w:rsid w:val="0008194F"/>
    <w:rsid w:val="000820C9"/>
    <w:rsid w:val="0008457C"/>
    <w:rsid w:val="0009362F"/>
    <w:rsid w:val="000A2063"/>
    <w:rsid w:val="000B083D"/>
    <w:rsid w:val="000B1B6B"/>
    <w:rsid w:val="000B32BF"/>
    <w:rsid w:val="000B47FB"/>
    <w:rsid w:val="000B7783"/>
    <w:rsid w:val="000C4A4C"/>
    <w:rsid w:val="000C6E76"/>
    <w:rsid w:val="000D1569"/>
    <w:rsid w:val="000D2E34"/>
    <w:rsid w:val="000E07D4"/>
    <w:rsid w:val="000E10CE"/>
    <w:rsid w:val="000E357E"/>
    <w:rsid w:val="000F1F74"/>
    <w:rsid w:val="000F302C"/>
    <w:rsid w:val="000F5DCC"/>
    <w:rsid w:val="00100194"/>
    <w:rsid w:val="00100A1C"/>
    <w:rsid w:val="00101475"/>
    <w:rsid w:val="00102DCB"/>
    <w:rsid w:val="00111621"/>
    <w:rsid w:val="00112615"/>
    <w:rsid w:val="00112AD7"/>
    <w:rsid w:val="00113A6E"/>
    <w:rsid w:val="0011667E"/>
    <w:rsid w:val="0012176B"/>
    <w:rsid w:val="00124ADF"/>
    <w:rsid w:val="00127EC9"/>
    <w:rsid w:val="001345A2"/>
    <w:rsid w:val="00140ADE"/>
    <w:rsid w:val="0014298C"/>
    <w:rsid w:val="001512B4"/>
    <w:rsid w:val="00151FCC"/>
    <w:rsid w:val="00153D54"/>
    <w:rsid w:val="001572BA"/>
    <w:rsid w:val="00161881"/>
    <w:rsid w:val="00162CE8"/>
    <w:rsid w:val="001639D6"/>
    <w:rsid w:val="00163D12"/>
    <w:rsid w:val="00175A40"/>
    <w:rsid w:val="00181413"/>
    <w:rsid w:val="00184EFE"/>
    <w:rsid w:val="0018695F"/>
    <w:rsid w:val="00187601"/>
    <w:rsid w:val="00190183"/>
    <w:rsid w:val="00196756"/>
    <w:rsid w:val="001A49A5"/>
    <w:rsid w:val="001A54B4"/>
    <w:rsid w:val="001B0BEC"/>
    <w:rsid w:val="001B4757"/>
    <w:rsid w:val="001B5008"/>
    <w:rsid w:val="001B6C44"/>
    <w:rsid w:val="001B7B49"/>
    <w:rsid w:val="001C27F0"/>
    <w:rsid w:val="001C416B"/>
    <w:rsid w:val="001E0F38"/>
    <w:rsid w:val="001E6D97"/>
    <w:rsid w:val="001E79DC"/>
    <w:rsid w:val="001F29AC"/>
    <w:rsid w:val="001F6E44"/>
    <w:rsid w:val="001F772F"/>
    <w:rsid w:val="002037F6"/>
    <w:rsid w:val="00203C0C"/>
    <w:rsid w:val="002067EF"/>
    <w:rsid w:val="0020746E"/>
    <w:rsid w:val="0021191F"/>
    <w:rsid w:val="00215F0A"/>
    <w:rsid w:val="00222442"/>
    <w:rsid w:val="00227647"/>
    <w:rsid w:val="00231F70"/>
    <w:rsid w:val="00233C20"/>
    <w:rsid w:val="00240088"/>
    <w:rsid w:val="00245CA9"/>
    <w:rsid w:val="00246418"/>
    <w:rsid w:val="002502CE"/>
    <w:rsid w:val="002525DD"/>
    <w:rsid w:val="002540A4"/>
    <w:rsid w:val="0027268F"/>
    <w:rsid w:val="00273A58"/>
    <w:rsid w:val="002749F9"/>
    <w:rsid w:val="00275C37"/>
    <w:rsid w:val="002849C8"/>
    <w:rsid w:val="00285A83"/>
    <w:rsid w:val="00286D70"/>
    <w:rsid w:val="00287740"/>
    <w:rsid w:val="00287B3C"/>
    <w:rsid w:val="0029085B"/>
    <w:rsid w:val="0029511E"/>
    <w:rsid w:val="002966AA"/>
    <w:rsid w:val="002A3954"/>
    <w:rsid w:val="002A47ED"/>
    <w:rsid w:val="002B017D"/>
    <w:rsid w:val="002B1CD3"/>
    <w:rsid w:val="002B3F70"/>
    <w:rsid w:val="002C18E1"/>
    <w:rsid w:val="002C7759"/>
    <w:rsid w:val="002C7EBF"/>
    <w:rsid w:val="002D0CAD"/>
    <w:rsid w:val="002D7753"/>
    <w:rsid w:val="002E287F"/>
    <w:rsid w:val="002E2DA4"/>
    <w:rsid w:val="002E7A14"/>
    <w:rsid w:val="002F2076"/>
    <w:rsid w:val="002F5248"/>
    <w:rsid w:val="002F56DF"/>
    <w:rsid w:val="00307D2A"/>
    <w:rsid w:val="00311033"/>
    <w:rsid w:val="00312816"/>
    <w:rsid w:val="0032044F"/>
    <w:rsid w:val="003209B1"/>
    <w:rsid w:val="00322AA1"/>
    <w:rsid w:val="00327FD2"/>
    <w:rsid w:val="00331F2C"/>
    <w:rsid w:val="00332C96"/>
    <w:rsid w:val="00340501"/>
    <w:rsid w:val="00340A35"/>
    <w:rsid w:val="00341DEC"/>
    <w:rsid w:val="0034246B"/>
    <w:rsid w:val="00343E89"/>
    <w:rsid w:val="0034411A"/>
    <w:rsid w:val="00344AEF"/>
    <w:rsid w:val="0034558F"/>
    <w:rsid w:val="00347347"/>
    <w:rsid w:val="00347B2E"/>
    <w:rsid w:val="00350E0E"/>
    <w:rsid w:val="00354BF6"/>
    <w:rsid w:val="0035500B"/>
    <w:rsid w:val="00361793"/>
    <w:rsid w:val="00362CE3"/>
    <w:rsid w:val="00364504"/>
    <w:rsid w:val="00365B31"/>
    <w:rsid w:val="003700B9"/>
    <w:rsid w:val="00374A0A"/>
    <w:rsid w:val="003765C8"/>
    <w:rsid w:val="003774D1"/>
    <w:rsid w:val="00381288"/>
    <w:rsid w:val="0038304B"/>
    <w:rsid w:val="00383E77"/>
    <w:rsid w:val="00391BAA"/>
    <w:rsid w:val="003953E1"/>
    <w:rsid w:val="003A3717"/>
    <w:rsid w:val="003A3E20"/>
    <w:rsid w:val="003B0BF5"/>
    <w:rsid w:val="003B0EEC"/>
    <w:rsid w:val="003B4768"/>
    <w:rsid w:val="003C1989"/>
    <w:rsid w:val="003C21DD"/>
    <w:rsid w:val="003C5513"/>
    <w:rsid w:val="003D3BF6"/>
    <w:rsid w:val="003D3FF4"/>
    <w:rsid w:val="003E068F"/>
    <w:rsid w:val="003E3228"/>
    <w:rsid w:val="003E43C1"/>
    <w:rsid w:val="003E4A03"/>
    <w:rsid w:val="003E77B1"/>
    <w:rsid w:val="003F33EC"/>
    <w:rsid w:val="003F346D"/>
    <w:rsid w:val="00402950"/>
    <w:rsid w:val="00407E64"/>
    <w:rsid w:val="00413976"/>
    <w:rsid w:val="00413FF8"/>
    <w:rsid w:val="004147FE"/>
    <w:rsid w:val="00415EE7"/>
    <w:rsid w:val="00420875"/>
    <w:rsid w:val="004241D7"/>
    <w:rsid w:val="004275D2"/>
    <w:rsid w:val="004329B6"/>
    <w:rsid w:val="00433D80"/>
    <w:rsid w:val="00437F73"/>
    <w:rsid w:val="004509DE"/>
    <w:rsid w:val="00455EF5"/>
    <w:rsid w:val="004572A8"/>
    <w:rsid w:val="004634C9"/>
    <w:rsid w:val="00464AE4"/>
    <w:rsid w:val="00464DE1"/>
    <w:rsid w:val="004700F8"/>
    <w:rsid w:val="004831AC"/>
    <w:rsid w:val="00487E19"/>
    <w:rsid w:val="00490336"/>
    <w:rsid w:val="00490E0D"/>
    <w:rsid w:val="00491CDB"/>
    <w:rsid w:val="00492E36"/>
    <w:rsid w:val="004957EE"/>
    <w:rsid w:val="0049666B"/>
    <w:rsid w:val="00496E81"/>
    <w:rsid w:val="00496FF9"/>
    <w:rsid w:val="004A0877"/>
    <w:rsid w:val="004A0C62"/>
    <w:rsid w:val="004A1FF8"/>
    <w:rsid w:val="004C0570"/>
    <w:rsid w:val="004C62C0"/>
    <w:rsid w:val="004D1A4B"/>
    <w:rsid w:val="004E5F96"/>
    <w:rsid w:val="004E7708"/>
    <w:rsid w:val="004F2428"/>
    <w:rsid w:val="004F3D8C"/>
    <w:rsid w:val="004F523A"/>
    <w:rsid w:val="004F62D5"/>
    <w:rsid w:val="004F7F77"/>
    <w:rsid w:val="005030E6"/>
    <w:rsid w:val="00512008"/>
    <w:rsid w:val="00516053"/>
    <w:rsid w:val="00517155"/>
    <w:rsid w:val="00521BE8"/>
    <w:rsid w:val="00522B6B"/>
    <w:rsid w:val="00524C53"/>
    <w:rsid w:val="00525503"/>
    <w:rsid w:val="00525F77"/>
    <w:rsid w:val="0053186F"/>
    <w:rsid w:val="00535D32"/>
    <w:rsid w:val="00535EBC"/>
    <w:rsid w:val="0053609B"/>
    <w:rsid w:val="00544936"/>
    <w:rsid w:val="005535F2"/>
    <w:rsid w:val="00557B0E"/>
    <w:rsid w:val="005718C5"/>
    <w:rsid w:val="00572D24"/>
    <w:rsid w:val="005738F9"/>
    <w:rsid w:val="00577AB6"/>
    <w:rsid w:val="0058023D"/>
    <w:rsid w:val="0058294C"/>
    <w:rsid w:val="0058358F"/>
    <w:rsid w:val="005865E3"/>
    <w:rsid w:val="00591D6A"/>
    <w:rsid w:val="00594475"/>
    <w:rsid w:val="00596BDB"/>
    <w:rsid w:val="005A0F00"/>
    <w:rsid w:val="005A11F6"/>
    <w:rsid w:val="005A2952"/>
    <w:rsid w:val="005A48C1"/>
    <w:rsid w:val="005B588B"/>
    <w:rsid w:val="005B5B64"/>
    <w:rsid w:val="005B5B88"/>
    <w:rsid w:val="005C01C3"/>
    <w:rsid w:val="005C2D94"/>
    <w:rsid w:val="005C3625"/>
    <w:rsid w:val="005C5911"/>
    <w:rsid w:val="005C60FB"/>
    <w:rsid w:val="005D3233"/>
    <w:rsid w:val="005D7E36"/>
    <w:rsid w:val="005E40C4"/>
    <w:rsid w:val="005E4F3D"/>
    <w:rsid w:val="005E5F2E"/>
    <w:rsid w:val="005E645C"/>
    <w:rsid w:val="005E64B9"/>
    <w:rsid w:val="005E6D9F"/>
    <w:rsid w:val="005E7AAB"/>
    <w:rsid w:val="005E7DD7"/>
    <w:rsid w:val="005F0801"/>
    <w:rsid w:val="005F1FA2"/>
    <w:rsid w:val="005F2C16"/>
    <w:rsid w:val="006013CA"/>
    <w:rsid w:val="006039DC"/>
    <w:rsid w:val="00603EAC"/>
    <w:rsid w:val="00610FC0"/>
    <w:rsid w:val="0061356E"/>
    <w:rsid w:val="00614A62"/>
    <w:rsid w:val="00615F5A"/>
    <w:rsid w:val="006219F0"/>
    <w:rsid w:val="006232F5"/>
    <w:rsid w:val="0062542F"/>
    <w:rsid w:val="00627AC0"/>
    <w:rsid w:val="006324A6"/>
    <w:rsid w:val="00640266"/>
    <w:rsid w:val="00652B6D"/>
    <w:rsid w:val="00653C4F"/>
    <w:rsid w:val="006558AC"/>
    <w:rsid w:val="006651D1"/>
    <w:rsid w:val="006700C8"/>
    <w:rsid w:val="00670EAA"/>
    <w:rsid w:val="00672965"/>
    <w:rsid w:val="00690302"/>
    <w:rsid w:val="0069471F"/>
    <w:rsid w:val="006950C8"/>
    <w:rsid w:val="006B600A"/>
    <w:rsid w:val="006D3E97"/>
    <w:rsid w:val="006D65AB"/>
    <w:rsid w:val="006E079F"/>
    <w:rsid w:val="006E110E"/>
    <w:rsid w:val="006E32AB"/>
    <w:rsid w:val="006E4497"/>
    <w:rsid w:val="006F191C"/>
    <w:rsid w:val="006F1F02"/>
    <w:rsid w:val="006F2E08"/>
    <w:rsid w:val="006F65DE"/>
    <w:rsid w:val="00703B71"/>
    <w:rsid w:val="00703C17"/>
    <w:rsid w:val="00705B63"/>
    <w:rsid w:val="007075FD"/>
    <w:rsid w:val="00715690"/>
    <w:rsid w:val="00717D09"/>
    <w:rsid w:val="00724351"/>
    <w:rsid w:val="00726B33"/>
    <w:rsid w:val="0072747D"/>
    <w:rsid w:val="00730AB2"/>
    <w:rsid w:val="007320E3"/>
    <w:rsid w:val="007354A9"/>
    <w:rsid w:val="00736101"/>
    <w:rsid w:val="00740989"/>
    <w:rsid w:val="00740B70"/>
    <w:rsid w:val="0074103F"/>
    <w:rsid w:val="007441D7"/>
    <w:rsid w:val="00747575"/>
    <w:rsid w:val="007476D5"/>
    <w:rsid w:val="00750552"/>
    <w:rsid w:val="0075136B"/>
    <w:rsid w:val="007516A5"/>
    <w:rsid w:val="007561B0"/>
    <w:rsid w:val="0076095C"/>
    <w:rsid w:val="00761D7F"/>
    <w:rsid w:val="00766AAE"/>
    <w:rsid w:val="007870BC"/>
    <w:rsid w:val="007877F2"/>
    <w:rsid w:val="00791EE0"/>
    <w:rsid w:val="00793270"/>
    <w:rsid w:val="00794EC0"/>
    <w:rsid w:val="007A36C0"/>
    <w:rsid w:val="007A4DDD"/>
    <w:rsid w:val="007B34B4"/>
    <w:rsid w:val="007B5269"/>
    <w:rsid w:val="007C009B"/>
    <w:rsid w:val="007C1361"/>
    <w:rsid w:val="007C175F"/>
    <w:rsid w:val="007C2A1D"/>
    <w:rsid w:val="007C2A65"/>
    <w:rsid w:val="007C3179"/>
    <w:rsid w:val="007D1E13"/>
    <w:rsid w:val="007D200C"/>
    <w:rsid w:val="007D206C"/>
    <w:rsid w:val="007D3F06"/>
    <w:rsid w:val="007D6320"/>
    <w:rsid w:val="007D689E"/>
    <w:rsid w:val="007E1271"/>
    <w:rsid w:val="007E3CE5"/>
    <w:rsid w:val="007E64B4"/>
    <w:rsid w:val="007E65F8"/>
    <w:rsid w:val="007F0442"/>
    <w:rsid w:val="007F28F3"/>
    <w:rsid w:val="008018EC"/>
    <w:rsid w:val="008039AC"/>
    <w:rsid w:val="00805D8E"/>
    <w:rsid w:val="00812703"/>
    <w:rsid w:val="00817802"/>
    <w:rsid w:val="008179EA"/>
    <w:rsid w:val="008249B5"/>
    <w:rsid w:val="0083378B"/>
    <w:rsid w:val="00834C1E"/>
    <w:rsid w:val="008413FD"/>
    <w:rsid w:val="00841843"/>
    <w:rsid w:val="00841D60"/>
    <w:rsid w:val="00842621"/>
    <w:rsid w:val="00843344"/>
    <w:rsid w:val="00844874"/>
    <w:rsid w:val="0084708F"/>
    <w:rsid w:val="00847E0D"/>
    <w:rsid w:val="008526A7"/>
    <w:rsid w:val="00852865"/>
    <w:rsid w:val="00855F37"/>
    <w:rsid w:val="008573D4"/>
    <w:rsid w:val="00863413"/>
    <w:rsid w:val="00865817"/>
    <w:rsid w:val="00865CBC"/>
    <w:rsid w:val="008676CE"/>
    <w:rsid w:val="00867CD7"/>
    <w:rsid w:val="008720C0"/>
    <w:rsid w:val="00872BA3"/>
    <w:rsid w:val="008758E1"/>
    <w:rsid w:val="00875994"/>
    <w:rsid w:val="008772C3"/>
    <w:rsid w:val="00880203"/>
    <w:rsid w:val="00881856"/>
    <w:rsid w:val="008819C1"/>
    <w:rsid w:val="00883B96"/>
    <w:rsid w:val="00883EC8"/>
    <w:rsid w:val="00890352"/>
    <w:rsid w:val="00894278"/>
    <w:rsid w:val="008A0AED"/>
    <w:rsid w:val="008A17FA"/>
    <w:rsid w:val="008A40C0"/>
    <w:rsid w:val="008B44A2"/>
    <w:rsid w:val="008B4B8D"/>
    <w:rsid w:val="008B5DB0"/>
    <w:rsid w:val="008B688B"/>
    <w:rsid w:val="008C1724"/>
    <w:rsid w:val="008D0F7D"/>
    <w:rsid w:val="008D1AEF"/>
    <w:rsid w:val="008D26A2"/>
    <w:rsid w:val="008E1A38"/>
    <w:rsid w:val="008F0AD0"/>
    <w:rsid w:val="008F2DED"/>
    <w:rsid w:val="008F44CC"/>
    <w:rsid w:val="008F5B37"/>
    <w:rsid w:val="008F64A7"/>
    <w:rsid w:val="00900316"/>
    <w:rsid w:val="00907BDC"/>
    <w:rsid w:val="00914A3D"/>
    <w:rsid w:val="00915E07"/>
    <w:rsid w:val="00917C74"/>
    <w:rsid w:val="009247B1"/>
    <w:rsid w:val="009251F8"/>
    <w:rsid w:val="00941C56"/>
    <w:rsid w:val="00942ADF"/>
    <w:rsid w:val="00943658"/>
    <w:rsid w:val="00952586"/>
    <w:rsid w:val="0095400A"/>
    <w:rsid w:val="00967D0E"/>
    <w:rsid w:val="00973AB7"/>
    <w:rsid w:val="00981613"/>
    <w:rsid w:val="00981B84"/>
    <w:rsid w:val="00990FA8"/>
    <w:rsid w:val="00991222"/>
    <w:rsid w:val="00991972"/>
    <w:rsid w:val="00995C5B"/>
    <w:rsid w:val="009A0047"/>
    <w:rsid w:val="009A12F2"/>
    <w:rsid w:val="009A42AB"/>
    <w:rsid w:val="009C67CE"/>
    <w:rsid w:val="009E3F47"/>
    <w:rsid w:val="009F29A1"/>
    <w:rsid w:val="009F434D"/>
    <w:rsid w:val="009F46C6"/>
    <w:rsid w:val="009F5365"/>
    <w:rsid w:val="009F58D2"/>
    <w:rsid w:val="009F5DE0"/>
    <w:rsid w:val="009F6896"/>
    <w:rsid w:val="00A0456E"/>
    <w:rsid w:val="00A116B8"/>
    <w:rsid w:val="00A13100"/>
    <w:rsid w:val="00A16449"/>
    <w:rsid w:val="00A23443"/>
    <w:rsid w:val="00A32A8B"/>
    <w:rsid w:val="00A33196"/>
    <w:rsid w:val="00A3554E"/>
    <w:rsid w:val="00A369F3"/>
    <w:rsid w:val="00A37D89"/>
    <w:rsid w:val="00A4054B"/>
    <w:rsid w:val="00A4101D"/>
    <w:rsid w:val="00A42209"/>
    <w:rsid w:val="00A52196"/>
    <w:rsid w:val="00A53A07"/>
    <w:rsid w:val="00A55BD1"/>
    <w:rsid w:val="00A55E42"/>
    <w:rsid w:val="00A56C27"/>
    <w:rsid w:val="00A63808"/>
    <w:rsid w:val="00A65666"/>
    <w:rsid w:val="00A66819"/>
    <w:rsid w:val="00A67D7D"/>
    <w:rsid w:val="00A71FB2"/>
    <w:rsid w:val="00A75502"/>
    <w:rsid w:val="00A75799"/>
    <w:rsid w:val="00A84BC4"/>
    <w:rsid w:val="00A86BDD"/>
    <w:rsid w:val="00AA7974"/>
    <w:rsid w:val="00AC39D5"/>
    <w:rsid w:val="00AC54AD"/>
    <w:rsid w:val="00AC797C"/>
    <w:rsid w:val="00AD0B64"/>
    <w:rsid w:val="00AD122C"/>
    <w:rsid w:val="00AD18AE"/>
    <w:rsid w:val="00AD3BA4"/>
    <w:rsid w:val="00AE0F18"/>
    <w:rsid w:val="00AE44BD"/>
    <w:rsid w:val="00AF59E4"/>
    <w:rsid w:val="00B0164C"/>
    <w:rsid w:val="00B1469D"/>
    <w:rsid w:val="00B1676D"/>
    <w:rsid w:val="00B1764D"/>
    <w:rsid w:val="00B44864"/>
    <w:rsid w:val="00B50906"/>
    <w:rsid w:val="00B522EF"/>
    <w:rsid w:val="00B5499E"/>
    <w:rsid w:val="00B56DD5"/>
    <w:rsid w:val="00B60B45"/>
    <w:rsid w:val="00B62C51"/>
    <w:rsid w:val="00B63D9C"/>
    <w:rsid w:val="00B6480C"/>
    <w:rsid w:val="00B64C41"/>
    <w:rsid w:val="00B66957"/>
    <w:rsid w:val="00B67252"/>
    <w:rsid w:val="00B707DB"/>
    <w:rsid w:val="00B72708"/>
    <w:rsid w:val="00B72A7A"/>
    <w:rsid w:val="00B72E1B"/>
    <w:rsid w:val="00B84602"/>
    <w:rsid w:val="00B90A26"/>
    <w:rsid w:val="00B90CFD"/>
    <w:rsid w:val="00B93522"/>
    <w:rsid w:val="00B93E12"/>
    <w:rsid w:val="00B97323"/>
    <w:rsid w:val="00B975F8"/>
    <w:rsid w:val="00BA52EC"/>
    <w:rsid w:val="00BB5DE4"/>
    <w:rsid w:val="00BC05E4"/>
    <w:rsid w:val="00BC07F5"/>
    <w:rsid w:val="00BC659B"/>
    <w:rsid w:val="00BC7436"/>
    <w:rsid w:val="00BE48C1"/>
    <w:rsid w:val="00BE6119"/>
    <w:rsid w:val="00BE6DB6"/>
    <w:rsid w:val="00BF32A3"/>
    <w:rsid w:val="00BF331C"/>
    <w:rsid w:val="00C00DE3"/>
    <w:rsid w:val="00C020A5"/>
    <w:rsid w:val="00C05EDA"/>
    <w:rsid w:val="00C251AF"/>
    <w:rsid w:val="00C31E3D"/>
    <w:rsid w:val="00C41B36"/>
    <w:rsid w:val="00C4511F"/>
    <w:rsid w:val="00C520C4"/>
    <w:rsid w:val="00C60CB6"/>
    <w:rsid w:val="00C6530F"/>
    <w:rsid w:val="00C67A51"/>
    <w:rsid w:val="00C71803"/>
    <w:rsid w:val="00C7304B"/>
    <w:rsid w:val="00C74885"/>
    <w:rsid w:val="00C76224"/>
    <w:rsid w:val="00C769FE"/>
    <w:rsid w:val="00C833C4"/>
    <w:rsid w:val="00C83E08"/>
    <w:rsid w:val="00C92554"/>
    <w:rsid w:val="00C92747"/>
    <w:rsid w:val="00C92B01"/>
    <w:rsid w:val="00C9518F"/>
    <w:rsid w:val="00CA3F45"/>
    <w:rsid w:val="00CA56A6"/>
    <w:rsid w:val="00CB10A5"/>
    <w:rsid w:val="00CB7996"/>
    <w:rsid w:val="00CC0FAE"/>
    <w:rsid w:val="00CC1C80"/>
    <w:rsid w:val="00CC5E8C"/>
    <w:rsid w:val="00CC7049"/>
    <w:rsid w:val="00CD6354"/>
    <w:rsid w:val="00CD67B2"/>
    <w:rsid w:val="00CF2848"/>
    <w:rsid w:val="00CF3531"/>
    <w:rsid w:val="00CF6A4E"/>
    <w:rsid w:val="00D0094C"/>
    <w:rsid w:val="00D0426E"/>
    <w:rsid w:val="00D06D63"/>
    <w:rsid w:val="00D07666"/>
    <w:rsid w:val="00D07EFD"/>
    <w:rsid w:val="00D17005"/>
    <w:rsid w:val="00D20CF5"/>
    <w:rsid w:val="00D23C63"/>
    <w:rsid w:val="00D26E89"/>
    <w:rsid w:val="00D4009B"/>
    <w:rsid w:val="00D435B9"/>
    <w:rsid w:val="00D525B3"/>
    <w:rsid w:val="00D53D6F"/>
    <w:rsid w:val="00D715BD"/>
    <w:rsid w:val="00D778F9"/>
    <w:rsid w:val="00D80A06"/>
    <w:rsid w:val="00D83B6D"/>
    <w:rsid w:val="00D847B2"/>
    <w:rsid w:val="00D90711"/>
    <w:rsid w:val="00D937BE"/>
    <w:rsid w:val="00D9391A"/>
    <w:rsid w:val="00D96626"/>
    <w:rsid w:val="00D9666C"/>
    <w:rsid w:val="00DA02F5"/>
    <w:rsid w:val="00DA1244"/>
    <w:rsid w:val="00DA3B64"/>
    <w:rsid w:val="00DA550E"/>
    <w:rsid w:val="00DA6E56"/>
    <w:rsid w:val="00DA7659"/>
    <w:rsid w:val="00DB346F"/>
    <w:rsid w:val="00DB34B2"/>
    <w:rsid w:val="00DB6C36"/>
    <w:rsid w:val="00DC050D"/>
    <w:rsid w:val="00DC5E04"/>
    <w:rsid w:val="00DC6D6C"/>
    <w:rsid w:val="00DC73EC"/>
    <w:rsid w:val="00DD015A"/>
    <w:rsid w:val="00DD0B87"/>
    <w:rsid w:val="00DD4ECC"/>
    <w:rsid w:val="00DD7F21"/>
    <w:rsid w:val="00DE0684"/>
    <w:rsid w:val="00DE3688"/>
    <w:rsid w:val="00DF007A"/>
    <w:rsid w:val="00DF21BD"/>
    <w:rsid w:val="00E03A04"/>
    <w:rsid w:val="00E13450"/>
    <w:rsid w:val="00E13FD3"/>
    <w:rsid w:val="00E23996"/>
    <w:rsid w:val="00E26C60"/>
    <w:rsid w:val="00E335C5"/>
    <w:rsid w:val="00E35851"/>
    <w:rsid w:val="00E4152B"/>
    <w:rsid w:val="00E542A5"/>
    <w:rsid w:val="00E54552"/>
    <w:rsid w:val="00E60231"/>
    <w:rsid w:val="00E624F2"/>
    <w:rsid w:val="00E634F0"/>
    <w:rsid w:val="00E65439"/>
    <w:rsid w:val="00E65993"/>
    <w:rsid w:val="00E66FB1"/>
    <w:rsid w:val="00E74B03"/>
    <w:rsid w:val="00E773BA"/>
    <w:rsid w:val="00E77941"/>
    <w:rsid w:val="00E87E64"/>
    <w:rsid w:val="00E92618"/>
    <w:rsid w:val="00E93E34"/>
    <w:rsid w:val="00E950C4"/>
    <w:rsid w:val="00E977D2"/>
    <w:rsid w:val="00E979BF"/>
    <w:rsid w:val="00EA01AE"/>
    <w:rsid w:val="00EA0AE2"/>
    <w:rsid w:val="00EC0D46"/>
    <w:rsid w:val="00EC31B1"/>
    <w:rsid w:val="00ED0745"/>
    <w:rsid w:val="00ED2DCE"/>
    <w:rsid w:val="00ED36FE"/>
    <w:rsid w:val="00ED3DA2"/>
    <w:rsid w:val="00ED5B4D"/>
    <w:rsid w:val="00ED6259"/>
    <w:rsid w:val="00ED67D5"/>
    <w:rsid w:val="00EE3041"/>
    <w:rsid w:val="00EE39E9"/>
    <w:rsid w:val="00EE63CC"/>
    <w:rsid w:val="00EE66CA"/>
    <w:rsid w:val="00EF2D51"/>
    <w:rsid w:val="00EF7B2A"/>
    <w:rsid w:val="00F04681"/>
    <w:rsid w:val="00F0688D"/>
    <w:rsid w:val="00F06AF5"/>
    <w:rsid w:val="00F262A5"/>
    <w:rsid w:val="00F31E74"/>
    <w:rsid w:val="00F32370"/>
    <w:rsid w:val="00F34EB7"/>
    <w:rsid w:val="00F378C2"/>
    <w:rsid w:val="00F43F14"/>
    <w:rsid w:val="00F44D35"/>
    <w:rsid w:val="00F4651A"/>
    <w:rsid w:val="00F5139D"/>
    <w:rsid w:val="00F6041A"/>
    <w:rsid w:val="00F646DB"/>
    <w:rsid w:val="00F6536F"/>
    <w:rsid w:val="00F70014"/>
    <w:rsid w:val="00F756FC"/>
    <w:rsid w:val="00F80CF6"/>
    <w:rsid w:val="00F84490"/>
    <w:rsid w:val="00F8511F"/>
    <w:rsid w:val="00F87024"/>
    <w:rsid w:val="00F872E9"/>
    <w:rsid w:val="00FA048E"/>
    <w:rsid w:val="00FA0CCC"/>
    <w:rsid w:val="00FA5A77"/>
    <w:rsid w:val="00FA6A12"/>
    <w:rsid w:val="00FB7624"/>
    <w:rsid w:val="00FC2E51"/>
    <w:rsid w:val="00FC4D58"/>
    <w:rsid w:val="00FC5F48"/>
    <w:rsid w:val="00FD28BA"/>
    <w:rsid w:val="00FE160E"/>
    <w:rsid w:val="00FE26CD"/>
    <w:rsid w:val="00FE3155"/>
    <w:rsid w:val="00FE463B"/>
    <w:rsid w:val="00FE5C4D"/>
    <w:rsid w:val="00FF200F"/>
    <w:rsid w:val="047CC2EB"/>
    <w:rsid w:val="08D455F9"/>
    <w:rsid w:val="09B79410"/>
    <w:rsid w:val="0C2FDDC3"/>
    <w:rsid w:val="0F35ED54"/>
    <w:rsid w:val="11E7CEA9"/>
    <w:rsid w:val="15D77A86"/>
    <w:rsid w:val="19AB0441"/>
    <w:rsid w:val="1A8A034A"/>
    <w:rsid w:val="1E22B9A5"/>
    <w:rsid w:val="1E394BD3"/>
    <w:rsid w:val="1FF45312"/>
    <w:rsid w:val="202C9029"/>
    <w:rsid w:val="2035DEFC"/>
    <w:rsid w:val="20E67891"/>
    <w:rsid w:val="21E07F5B"/>
    <w:rsid w:val="2569C824"/>
    <w:rsid w:val="25E0D3A4"/>
    <w:rsid w:val="2685B404"/>
    <w:rsid w:val="2694A5AF"/>
    <w:rsid w:val="26A96D9C"/>
    <w:rsid w:val="28C7F5A9"/>
    <w:rsid w:val="28FF4D4E"/>
    <w:rsid w:val="2BC44292"/>
    <w:rsid w:val="303F0E12"/>
    <w:rsid w:val="31F4AAF3"/>
    <w:rsid w:val="432B3D20"/>
    <w:rsid w:val="43A5F4E0"/>
    <w:rsid w:val="4A83854B"/>
    <w:rsid w:val="4AFBDBC9"/>
    <w:rsid w:val="4EBDCD06"/>
    <w:rsid w:val="52FBFEED"/>
    <w:rsid w:val="55008083"/>
    <w:rsid w:val="56B314D8"/>
    <w:rsid w:val="58A9C255"/>
    <w:rsid w:val="5A1D3212"/>
    <w:rsid w:val="5C2E9025"/>
    <w:rsid w:val="5C6C8514"/>
    <w:rsid w:val="5D341777"/>
    <w:rsid w:val="5F321BB9"/>
    <w:rsid w:val="60C1DCC6"/>
    <w:rsid w:val="62B3EF91"/>
    <w:rsid w:val="636AD1CF"/>
    <w:rsid w:val="64A07EDB"/>
    <w:rsid w:val="651BAE12"/>
    <w:rsid w:val="653F7ED2"/>
    <w:rsid w:val="670A2D43"/>
    <w:rsid w:val="6A526D98"/>
    <w:rsid w:val="6D4C3498"/>
    <w:rsid w:val="6E4FFB01"/>
    <w:rsid w:val="70501D4E"/>
    <w:rsid w:val="7149DA40"/>
    <w:rsid w:val="7169ACEE"/>
    <w:rsid w:val="74138D60"/>
    <w:rsid w:val="7794FA50"/>
    <w:rsid w:val="7844F136"/>
    <w:rsid w:val="790ED890"/>
    <w:rsid w:val="7A7411D8"/>
    <w:rsid w:val="7CDE990A"/>
    <w:rsid w:val="7D33E5A3"/>
    <w:rsid w:val="7F39B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9FF9449"/>
  <w15:chartTrackingRefBased/>
  <w15:docId w15:val="{59E7938E-B392-4398-9585-F62051027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E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5E4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5E4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5E4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55E4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5E4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5E4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5E4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5E4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5E4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5E4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5E4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55E4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55E4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5E4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5E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5E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5E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5E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55E4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5E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5E4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5E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55E4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55E42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A55E4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55E4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5E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5E4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55E4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55E42"/>
    <w:pPr>
      <w:spacing w:after="0" w:line="240" w:lineRule="auto"/>
    </w:pPr>
    <w:tblPr/>
  </w:style>
  <w:style w:type="character" w:styleId="Strong">
    <w:name w:val="Strong"/>
    <w:basedOn w:val="DefaultParagraphFont"/>
    <w:uiPriority w:val="22"/>
    <w:qFormat/>
    <w:rsid w:val="00F4651A"/>
    <w:rPr>
      <w:b/>
      <w:bCs/>
    </w:rPr>
  </w:style>
  <w:style w:type="paragraph" w:styleId="NormalWeb">
    <w:name w:val="Normal (Web)"/>
    <w:basedOn w:val="Normal"/>
    <w:uiPriority w:val="99"/>
    <w:unhideWhenUsed/>
    <w:rsid w:val="00F46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character" w:styleId="Emphasis">
    <w:name w:val="Emphasis"/>
    <w:basedOn w:val="DefaultParagraphFont"/>
    <w:uiPriority w:val="20"/>
    <w:qFormat/>
    <w:rsid w:val="00F4651A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E7AAB"/>
  </w:style>
  <w:style w:type="table" w:styleId="GridTable1Light">
    <w:name w:val="Grid Table 1 Light"/>
    <w:basedOn w:val="TableNormal"/>
    <w:uiPriority w:val="46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0D1569"/>
    <w:pPr>
      <w:spacing w:after="0" w:line="240" w:lineRule="auto"/>
    </w:pPr>
    <w:tblPr/>
  </w:style>
  <w:style w:type="table" w:styleId="PlainTable5">
    <w:name w:val="Plain Table 5"/>
    <w:basedOn w:val="TableNormal"/>
    <w:uiPriority w:val="45"/>
    <w:rsid w:val="00512008"/>
    <w:pPr>
      <w:spacing w:after="0" w:line="240" w:lineRule="auto"/>
    </w:pPr>
    <w:tblPr>
      <w:tblStyleRowBandSize w:val="1"/>
      <w:tblStyleCol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51200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3-Accent2">
    <w:name w:val="List Table 3 Accent 2"/>
    <w:basedOn w:val="TableNormal"/>
    <w:uiPriority w:val="48"/>
    <w:rsid w:val="006651D1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535F2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0E357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EEC"/>
  </w:style>
  <w:style w:type="paragraph" w:styleId="Footer">
    <w:name w:val="footer"/>
    <w:basedOn w:val="Normal"/>
    <w:link w:val="Foot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EEC"/>
  </w:style>
  <w:style w:type="table" w:styleId="ListTable3">
    <w:name w:val="List Table 3"/>
    <w:basedOn w:val="TableNormal"/>
    <w:uiPriority w:val="48"/>
    <w:rsid w:val="000E07D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614A62"/>
    <w:pPr>
      <w:widowControl w:val="0"/>
      <w:autoSpaceDE w:val="0"/>
      <w:autoSpaceDN w:val="0"/>
      <w:spacing w:before="120" w:after="120" w:line="240" w:lineRule="auto"/>
      <w:ind w:left="567"/>
    </w:pPr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614A62"/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table" w:customStyle="1" w:styleId="TableGrid1">
    <w:name w:val="Table Grid1"/>
    <w:basedOn w:val="TableNormal"/>
    <w:next w:val="TableGrid"/>
    <w:uiPriority w:val="39"/>
    <w:rsid w:val="00C7304B"/>
    <w:pPr>
      <w:widowControl w:val="0"/>
      <w:autoSpaceDE w:val="0"/>
      <w:autoSpaceDN w:val="0"/>
      <w:spacing w:after="0" w:line="240" w:lineRule="auto"/>
    </w:pPr>
    <w:rPr>
      <w:kern w:val="0"/>
      <w:sz w:val="22"/>
      <w:szCs w:val="22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3B0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normaltextrun">
    <w:name w:val="normaltextrun"/>
    <w:basedOn w:val="DefaultParagraphFont"/>
    <w:rsid w:val="003B0BF5"/>
  </w:style>
  <w:style w:type="character" w:customStyle="1" w:styleId="eop">
    <w:name w:val="eop"/>
    <w:basedOn w:val="DefaultParagraphFont"/>
    <w:rsid w:val="003B0BF5"/>
  </w:style>
  <w:style w:type="table" w:styleId="GridTable6Colorful">
    <w:name w:val="Grid Table 6 Colorful"/>
    <w:basedOn w:val="TableNormal"/>
    <w:uiPriority w:val="51"/>
    <w:rsid w:val="003B0BF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90031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f0">
    <w:name w:val="pf0"/>
    <w:basedOn w:val="Normal"/>
    <w:rsid w:val="009003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cf01">
    <w:name w:val="cf01"/>
    <w:basedOn w:val="DefaultParagraphFont"/>
    <w:rsid w:val="0090031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0031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37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93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2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B7DD2A5047EA42880F64E6A96EDBE0" ma:contentTypeVersion="13" ma:contentTypeDescription="Create a new document." ma:contentTypeScope="" ma:versionID="7ed3c9356d78c9d8e5fb292223b8b448">
  <xsd:schema xmlns:xsd="http://www.w3.org/2001/XMLSchema" xmlns:xs="http://www.w3.org/2001/XMLSchema" xmlns:p="http://schemas.microsoft.com/office/2006/metadata/properties" xmlns:ns2="06e3edc0-b04a-465b-8e88-4d8fabb9f2d8" xmlns:ns3="238f7dcb-e87c-4292-b4d3-3a3f0be9311c" targetNamespace="http://schemas.microsoft.com/office/2006/metadata/properties" ma:root="true" ma:fieldsID="0103923b1a79050e3dd52de3da98b517" ns2:_="" ns3:_="">
    <xsd:import namespace="06e3edc0-b04a-465b-8e88-4d8fabb9f2d8"/>
    <xsd:import namespace="238f7dcb-e87c-4292-b4d3-3a3f0be931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e3edc0-b04a-465b-8e88-4d8fabb9f2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fea0466-b813-4159-b5c3-eab993cdab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8f7dcb-e87c-4292-b4d3-3a3f0be9311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baec1d9-405e-45d6-b7b8-9f606bb4c133}" ma:internalName="TaxCatchAll" ma:showField="CatchAllData" ma:web="238f7dcb-e87c-4292-b4d3-3a3f0be931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8f7dcb-e87c-4292-b4d3-3a3f0be9311c" xsi:nil="true"/>
    <lcf76f155ced4ddcb4097134ff3c332f xmlns="06e3edc0-b04a-465b-8e88-4d8fabb9f2d8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55F0CE-F699-400B-B4BF-03BAD836D0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e3edc0-b04a-465b-8e88-4d8fabb9f2d8"/>
    <ds:schemaRef ds:uri="238f7dcb-e87c-4292-b4d3-3a3f0be931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110DBC-235C-4FED-9CEA-DEDAC66CB751}">
  <ds:schemaRefs>
    <ds:schemaRef ds:uri="http://schemas.microsoft.com/office/2006/metadata/properties"/>
    <ds:schemaRef ds:uri="http://schemas.microsoft.com/office/infopath/2007/PartnerControls"/>
    <ds:schemaRef ds:uri="238f7dcb-e87c-4292-b4d3-3a3f0be9311c"/>
    <ds:schemaRef ds:uri="06e3edc0-b04a-465b-8e88-4d8fabb9f2d8"/>
  </ds:schemaRefs>
</ds:datastoreItem>
</file>

<file path=customXml/itemProps3.xml><?xml version="1.0" encoding="utf-8"?>
<ds:datastoreItem xmlns:ds="http://schemas.openxmlformats.org/officeDocument/2006/customXml" ds:itemID="{22C6C269-9B30-4210-806F-BE04007720F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1AC033-8856-45F1-9854-3E7CF6C4D9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1</Pages>
  <Words>4596</Words>
  <Characters>26203</Characters>
  <Application>Microsoft Office Word</Application>
  <DocSecurity>0</DocSecurity>
  <Lines>218</Lines>
  <Paragraphs>6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ha Ali Saeed Ibrahim Aldhaheri</dc:creator>
  <cp:keywords/>
  <dc:description/>
  <cp:lastModifiedBy>Aysha Ali Saeed Ibrahim Aldhaheri</cp:lastModifiedBy>
  <cp:revision>9</cp:revision>
  <dcterms:created xsi:type="dcterms:W3CDTF">2026-01-01T08:47:00Z</dcterms:created>
  <dcterms:modified xsi:type="dcterms:W3CDTF">2026-01-01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B7DD2A5047EA42880F64E6A96EDBE0</vt:lpwstr>
  </property>
  <property fmtid="{D5CDD505-2E9C-101B-9397-08002B2CF9AE}" pid="3" name="MediaServiceImageTags">
    <vt:lpwstr/>
  </property>
  <property fmtid="{D5CDD505-2E9C-101B-9397-08002B2CF9AE}" pid="4" name="GrammarlyDocumentId">
    <vt:lpwstr>08d61d8f-c170-43cc-b055-6550596e28e7</vt:lpwstr>
  </property>
</Properties>
</file>